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5F9C3" w14:textId="77777777" w:rsidR="00836DF4" w:rsidRPr="00685A21" w:rsidRDefault="00836DF4" w:rsidP="00836DF4"/>
    <w:p w14:paraId="2A0B7540" w14:textId="77777777" w:rsidR="00836DF4" w:rsidRPr="00685A21" w:rsidRDefault="00836DF4" w:rsidP="00836DF4"/>
    <w:p w14:paraId="149DCFB3" w14:textId="77777777" w:rsidR="00836DF4" w:rsidRPr="00685A21" w:rsidRDefault="00836DF4" w:rsidP="00836DF4"/>
    <w:p w14:paraId="0535C964" w14:textId="77777777" w:rsidR="00836DF4" w:rsidRPr="00685A21" w:rsidRDefault="00836DF4" w:rsidP="00836DF4"/>
    <w:p w14:paraId="7B7BC01D" w14:textId="77777777" w:rsidR="00836DF4" w:rsidRPr="00685A21" w:rsidRDefault="00836DF4" w:rsidP="00836DF4"/>
    <w:p w14:paraId="558620FB" w14:textId="77777777" w:rsidR="00836DF4" w:rsidRPr="00685A21" w:rsidRDefault="00836DF4" w:rsidP="00836DF4"/>
    <w:p w14:paraId="15AC0E2F" w14:textId="77777777" w:rsidR="00836DF4" w:rsidRPr="00685A21" w:rsidRDefault="00836DF4" w:rsidP="00836DF4"/>
    <w:p w14:paraId="04A8E21E" w14:textId="77777777" w:rsidR="00836DF4" w:rsidRPr="00685A21" w:rsidRDefault="00836DF4" w:rsidP="00836DF4">
      <w:pPr>
        <w:tabs>
          <w:tab w:val="left" w:pos="3855"/>
        </w:tabs>
      </w:pPr>
      <w:r>
        <w:tab/>
      </w:r>
    </w:p>
    <w:p w14:paraId="5DF73F7C" w14:textId="77777777" w:rsidR="00836DF4" w:rsidRPr="00685A21" w:rsidRDefault="00836DF4" w:rsidP="00836DF4"/>
    <w:p w14:paraId="714B66CA" w14:textId="77777777" w:rsidR="00836DF4" w:rsidRPr="00685A21" w:rsidRDefault="00836DF4" w:rsidP="00836DF4"/>
    <w:p w14:paraId="74B33F0D" w14:textId="77777777" w:rsidR="00836DF4" w:rsidRPr="00685A21" w:rsidRDefault="00836DF4" w:rsidP="00836DF4"/>
    <w:p w14:paraId="1B86D6AD" w14:textId="77777777" w:rsidR="00836DF4" w:rsidRPr="00685A21" w:rsidRDefault="00836DF4" w:rsidP="00836DF4"/>
    <w:p w14:paraId="1EE6758E" w14:textId="77777777" w:rsidR="00836DF4" w:rsidRPr="00685A21" w:rsidRDefault="00836DF4" w:rsidP="00836DF4"/>
    <w:p w14:paraId="0A387FBD" w14:textId="77777777" w:rsidR="00836DF4" w:rsidRPr="00E340FA" w:rsidRDefault="00836DF4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en-US"/>
        </w:rPr>
      </w:pPr>
      <w:r w:rsidRPr="00E340FA">
        <w:rPr>
          <w:lang w:val="en-US"/>
        </w:rPr>
        <w:t>Pazuru</w:t>
      </w:r>
    </w:p>
    <w:p w14:paraId="16D9E1B3" w14:textId="77777777" w:rsidR="00D9717E" w:rsidRPr="00E340FA" w:rsidRDefault="00D9717E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en-US"/>
        </w:rPr>
      </w:pPr>
      <w:r w:rsidRPr="00E340FA">
        <w:rPr>
          <w:lang w:val="en-US"/>
        </w:rPr>
        <w:t xml:space="preserve">Sudoku Puzzle </w:t>
      </w:r>
    </w:p>
    <w:p w14:paraId="34891D26" w14:textId="07D1CE09" w:rsidR="00836DF4" w:rsidRPr="00E340FA" w:rsidRDefault="00D9717E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en-US"/>
        </w:rPr>
      </w:pPr>
      <w:r w:rsidRPr="00E340FA">
        <w:rPr>
          <w:lang w:val="en-US"/>
        </w:rPr>
        <w:t>Specification</w:t>
      </w:r>
    </w:p>
    <w:p w14:paraId="0B300A15" w14:textId="77777777" w:rsidR="00836DF4" w:rsidRPr="00E340FA" w:rsidRDefault="00836DF4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</w:p>
    <w:p w14:paraId="4CFF81D9" w14:textId="77777777" w:rsidR="00836DF4" w:rsidRPr="00E340FA" w:rsidRDefault="00836DF4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  <w:r w:rsidRPr="00E340FA">
        <w:rPr>
          <w:rFonts w:ascii="Times New Roman" w:hAnsi="Times New Roman"/>
          <w:lang w:val="en-US"/>
        </w:rPr>
        <w:br/>
      </w:r>
    </w:p>
    <w:p w14:paraId="012540D8" w14:textId="77777777" w:rsidR="00836DF4" w:rsidRPr="00E340FA" w:rsidRDefault="00836DF4" w:rsidP="00836DF4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</w:p>
    <w:p w14:paraId="02F5CD60" w14:textId="77777777" w:rsidR="00836DF4" w:rsidRPr="00E340FA" w:rsidRDefault="00836DF4" w:rsidP="00836DF4"/>
    <w:p w14:paraId="20816649" w14:textId="77777777" w:rsidR="00E340FA" w:rsidRPr="00E340FA" w:rsidRDefault="00E340FA" w:rsidP="00E340FA"/>
    <w:p w14:paraId="7D377946" w14:textId="77777777" w:rsidR="00D9717E" w:rsidRPr="00E340FA" w:rsidRDefault="00D9717E" w:rsidP="00D9717E"/>
    <w:p w14:paraId="7CC7EF74" w14:textId="4EDAD5E0" w:rsidR="00E340FA" w:rsidRDefault="00E340FA" w:rsidP="00E340FA"/>
    <w:p w14:paraId="0D355E3C" w14:textId="14CF3ED0" w:rsidR="005003BE" w:rsidRPr="005003BE" w:rsidRDefault="005003BE" w:rsidP="005003BE">
      <w:pPr>
        <w:sectPr w:rsidR="005003BE" w:rsidRPr="005003BE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6CED60" w14:textId="77777777" w:rsidR="00836DF4" w:rsidRPr="00E340FA" w:rsidRDefault="00836DF4" w:rsidP="00836DF4">
      <w:pPr>
        <w:rPr>
          <w:b/>
          <w:sz w:val="32"/>
        </w:rPr>
      </w:pPr>
      <w:r w:rsidRPr="00E340FA">
        <w:rPr>
          <w:b/>
          <w:sz w:val="32"/>
        </w:rPr>
        <w:lastRenderedPageBreak/>
        <w:t>Version history</w:t>
      </w:r>
    </w:p>
    <w:tbl>
      <w:tblPr>
        <w:tblStyle w:val="PlainTable1"/>
        <w:tblW w:w="9625" w:type="dxa"/>
        <w:tblLayout w:type="fixed"/>
        <w:tblLook w:val="0000" w:firstRow="0" w:lastRow="0" w:firstColumn="0" w:lastColumn="0" w:noHBand="0" w:noVBand="0"/>
      </w:tblPr>
      <w:tblGrid>
        <w:gridCol w:w="805"/>
        <w:gridCol w:w="1080"/>
        <w:gridCol w:w="5220"/>
        <w:gridCol w:w="2520"/>
      </w:tblGrid>
      <w:tr w:rsidR="00836DF4" w:rsidRPr="00F65F40" w14:paraId="47B90D74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  <w:shd w:val="clear" w:color="auto" w:fill="BFBFBF" w:themeFill="background1" w:themeFillShade="BF"/>
          </w:tcPr>
          <w:p w14:paraId="14DB6F74" w14:textId="77777777" w:rsidR="00836DF4" w:rsidRPr="00540AFA" w:rsidRDefault="00836DF4" w:rsidP="005601EB">
            <w:pPr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Version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414F82C4" w14:textId="77777777" w:rsidR="00836DF4" w:rsidRPr="00540AFA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  <w:shd w:val="clear" w:color="auto" w:fill="BFBFBF" w:themeFill="background1" w:themeFillShade="BF"/>
          </w:tcPr>
          <w:p w14:paraId="225879F0" w14:textId="77777777" w:rsidR="00836DF4" w:rsidRPr="00540AFA" w:rsidRDefault="00836DF4" w:rsidP="005601EB">
            <w:pPr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Changes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14:paraId="374AB2C5" w14:textId="77777777" w:rsidR="00836DF4" w:rsidRPr="00540AFA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540AFA">
              <w:rPr>
                <w:b/>
                <w:sz w:val="18"/>
                <w:szCs w:val="18"/>
              </w:rPr>
              <w:t>Author</w:t>
            </w:r>
            <w:r w:rsidRPr="00540AFA">
              <w:rPr>
                <w:rStyle w:val="FootnoteReference"/>
                <w:b/>
                <w:sz w:val="18"/>
                <w:szCs w:val="18"/>
              </w:rPr>
              <w:footnoteReference w:id="1"/>
            </w:r>
          </w:p>
        </w:tc>
      </w:tr>
      <w:tr w:rsidR="00836DF4" w:rsidRPr="00F65F40" w14:paraId="38D4273C" w14:textId="77777777" w:rsidTr="005601E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2145E579" w14:textId="77777777" w:rsidR="00836DF4" w:rsidRPr="00F65F40" w:rsidRDefault="00836DF4" w:rsidP="005601EB">
            <w:pPr>
              <w:rPr>
                <w:sz w:val="18"/>
                <w:szCs w:val="18"/>
              </w:rPr>
            </w:pPr>
            <w:r w:rsidRPr="00F65F40">
              <w:rPr>
                <w:sz w:val="18"/>
                <w:szCs w:val="18"/>
              </w:rPr>
              <w:t>0.01</w:t>
            </w:r>
          </w:p>
        </w:tc>
        <w:tc>
          <w:tcPr>
            <w:tcW w:w="1080" w:type="dxa"/>
          </w:tcPr>
          <w:p w14:paraId="11810DA1" w14:textId="4A9802DD" w:rsidR="00836DF4" w:rsidRPr="00F65F40" w:rsidRDefault="00BF05B3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  <w:r w:rsidR="00836DF4">
              <w:rPr>
                <w:sz w:val="18"/>
                <w:szCs w:val="18"/>
              </w:rPr>
              <w:t>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1EF49595" w14:textId="49AA1208" w:rsidR="00836DF4" w:rsidRPr="00F65F40" w:rsidRDefault="00836DF4" w:rsidP="005601E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cument created with Introduction,</w:t>
            </w:r>
            <w:r w:rsidR="007F42C0">
              <w:rPr>
                <w:sz w:val="18"/>
                <w:szCs w:val="18"/>
              </w:rPr>
              <w:t xml:space="preserve"> Actions and Rules.</w:t>
            </w:r>
          </w:p>
        </w:tc>
        <w:tc>
          <w:tcPr>
            <w:tcW w:w="2520" w:type="dxa"/>
          </w:tcPr>
          <w:p w14:paraId="281B4288" w14:textId="77777777" w:rsidR="00836DF4" w:rsidRPr="00F65F40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  <w:tr w:rsidR="00007184" w:rsidRPr="00F65F40" w14:paraId="623C1362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6370EE2D" w14:textId="50A2DE66" w:rsidR="00007184" w:rsidRPr="00F65F40" w:rsidRDefault="00007184" w:rsidP="005601E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</w:t>
            </w:r>
          </w:p>
        </w:tc>
        <w:tc>
          <w:tcPr>
            <w:tcW w:w="1080" w:type="dxa"/>
          </w:tcPr>
          <w:p w14:paraId="7E6E2C28" w14:textId="3F88FFB9" w:rsidR="00007184" w:rsidRDefault="0000718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63A0E561" w14:textId="461BE964" w:rsidR="00007184" w:rsidRDefault="00007184" w:rsidP="005601E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nal version</w:t>
            </w:r>
            <w:r w:rsidR="009077C1">
              <w:rPr>
                <w:sz w:val="18"/>
                <w:szCs w:val="18"/>
              </w:rPr>
              <w:t xml:space="preserve"> of document</w:t>
            </w:r>
            <w:r>
              <w:rPr>
                <w:sz w:val="18"/>
                <w:szCs w:val="18"/>
              </w:rPr>
              <w:t>.</w:t>
            </w:r>
          </w:p>
        </w:tc>
        <w:tc>
          <w:tcPr>
            <w:tcW w:w="2520" w:type="dxa"/>
          </w:tcPr>
          <w:p w14:paraId="2E8C94FA" w14:textId="1D635537" w:rsidR="00007184" w:rsidRPr="004F5D4D" w:rsidRDefault="0000718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4F5D4D">
              <w:rPr>
                <w:sz w:val="18"/>
                <w:szCs w:val="18"/>
              </w:rPr>
              <w:t>Lucassen, Mario M.</w:t>
            </w:r>
            <w:r>
              <w:rPr>
                <w:sz w:val="18"/>
                <w:szCs w:val="18"/>
              </w:rPr>
              <w:t xml:space="preserve"> M</w:t>
            </w:r>
            <w:r w:rsidRPr="00D61188">
              <w:rPr>
                <w:sz w:val="18"/>
                <w:szCs w:val="18"/>
              </w:rPr>
              <w:t>.lucassen@student.fontys.nl</w:t>
            </w:r>
          </w:p>
        </w:tc>
      </w:tr>
    </w:tbl>
    <w:p w14:paraId="0E558DE7" w14:textId="77777777" w:rsidR="00836DF4" w:rsidRPr="00E61B02" w:rsidRDefault="00836DF4" w:rsidP="00836DF4"/>
    <w:p w14:paraId="03319E2E" w14:textId="77777777" w:rsidR="00836DF4" w:rsidRPr="00E61B02" w:rsidRDefault="00836DF4" w:rsidP="00836DF4">
      <w:r w:rsidRPr="00E61B02">
        <w:br w:type="page"/>
      </w:r>
    </w:p>
    <w:p w14:paraId="218DF439" w14:textId="77777777" w:rsidR="00836DF4" w:rsidRPr="00E24BBF" w:rsidRDefault="00836DF4" w:rsidP="00836DF4">
      <w:pPr>
        <w:rPr>
          <w:b/>
          <w:sz w:val="32"/>
        </w:rPr>
      </w:pPr>
      <w:r w:rsidRPr="00E24BBF">
        <w:rPr>
          <w:b/>
          <w:sz w:val="32"/>
        </w:rPr>
        <w:lastRenderedPageBreak/>
        <w:t>Table of contents</w:t>
      </w:r>
    </w:p>
    <w:p w14:paraId="1C7DADF0" w14:textId="0301735C" w:rsidR="002D16C6" w:rsidRDefault="00836DF4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 w:rsidRPr="00AF0A58">
        <w:rPr>
          <w:lang w:val="nl-NL"/>
        </w:rPr>
        <w:fldChar w:fldCharType="begin"/>
      </w:r>
      <w:r w:rsidRPr="00AF0A58">
        <w:instrText xml:space="preserve"> TOC \o "1-3" \u </w:instrText>
      </w:r>
      <w:r w:rsidRPr="00AF0A58">
        <w:rPr>
          <w:lang w:val="nl-NL"/>
        </w:rPr>
        <w:fldChar w:fldCharType="separate"/>
      </w:r>
      <w:r w:rsidR="002D16C6">
        <w:t>1</w:t>
      </w:r>
      <w:r w:rsidR="002D16C6">
        <w:rPr>
          <w:rFonts w:eastAsiaTheme="minorEastAsia"/>
          <w:b w:val="0"/>
          <w:sz w:val="22"/>
        </w:rPr>
        <w:tab/>
      </w:r>
      <w:r w:rsidR="002D16C6">
        <w:t>Introduction</w:t>
      </w:r>
      <w:r w:rsidR="002D16C6">
        <w:tab/>
      </w:r>
      <w:r w:rsidR="002D16C6">
        <w:fldChar w:fldCharType="begin"/>
      </w:r>
      <w:r w:rsidR="002D16C6">
        <w:instrText xml:space="preserve"> PAGEREF _Toc8419410 \h </w:instrText>
      </w:r>
      <w:r w:rsidR="002D16C6">
        <w:fldChar w:fldCharType="separate"/>
      </w:r>
      <w:r w:rsidR="003A4168">
        <w:t>4</w:t>
      </w:r>
      <w:r w:rsidR="002D16C6">
        <w:fldChar w:fldCharType="end"/>
      </w:r>
    </w:p>
    <w:p w14:paraId="1C868311" w14:textId="1BDC3045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1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1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4</w:t>
      </w:r>
      <w:r>
        <w:rPr>
          <w:noProof/>
        </w:rPr>
        <w:fldChar w:fldCharType="end"/>
      </w:r>
    </w:p>
    <w:p w14:paraId="6F5EE376" w14:textId="1CC6DE40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2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2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4</w:t>
      </w:r>
      <w:r>
        <w:rPr>
          <w:noProof/>
        </w:rPr>
        <w:fldChar w:fldCharType="end"/>
      </w:r>
    </w:p>
    <w:p w14:paraId="2649203A" w14:textId="4D7E7EC9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3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uthor Pro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3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4</w:t>
      </w:r>
      <w:r>
        <w:rPr>
          <w:noProof/>
        </w:rPr>
        <w:fldChar w:fldCharType="end"/>
      </w:r>
    </w:p>
    <w:p w14:paraId="5E661C5F" w14:textId="17A33317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2</w:t>
      </w:r>
      <w:r>
        <w:rPr>
          <w:rFonts w:eastAsiaTheme="minorEastAsia"/>
          <w:b w:val="0"/>
          <w:sz w:val="22"/>
        </w:rPr>
        <w:tab/>
      </w:r>
      <w:r>
        <w:t>Requirements</w:t>
      </w:r>
      <w:r>
        <w:tab/>
      </w:r>
      <w:r>
        <w:fldChar w:fldCharType="begin"/>
      </w:r>
      <w:r>
        <w:instrText xml:space="preserve"> PAGEREF _Toc8419414 \h </w:instrText>
      </w:r>
      <w:r>
        <w:fldChar w:fldCharType="separate"/>
      </w:r>
      <w:r w:rsidR="003A4168">
        <w:t>5</w:t>
      </w:r>
      <w:r>
        <w:fldChar w:fldCharType="end"/>
      </w:r>
    </w:p>
    <w:p w14:paraId="0E5B5769" w14:textId="6DAE606B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1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5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5</w:t>
      </w:r>
      <w:r>
        <w:rPr>
          <w:noProof/>
        </w:rPr>
        <w:fldChar w:fldCharType="end"/>
      </w:r>
    </w:p>
    <w:p w14:paraId="61350406" w14:textId="3F620826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2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Ru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6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5</w:t>
      </w:r>
      <w:r>
        <w:rPr>
          <w:noProof/>
        </w:rPr>
        <w:fldChar w:fldCharType="end"/>
      </w:r>
    </w:p>
    <w:p w14:paraId="49E852D0" w14:textId="4D0B369F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2.3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Quality attrib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7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5</w:t>
      </w:r>
      <w:r>
        <w:rPr>
          <w:noProof/>
        </w:rPr>
        <w:fldChar w:fldCharType="end"/>
      </w:r>
    </w:p>
    <w:p w14:paraId="70BDE055" w14:textId="79A4AF89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3</w:t>
      </w:r>
      <w:r>
        <w:rPr>
          <w:rFonts w:eastAsiaTheme="minorEastAsia"/>
          <w:b w:val="0"/>
          <w:sz w:val="22"/>
        </w:rPr>
        <w:tab/>
      </w:r>
      <w:r>
        <w:t>Use cases</w:t>
      </w:r>
      <w:r>
        <w:tab/>
      </w:r>
      <w:r>
        <w:fldChar w:fldCharType="begin"/>
      </w:r>
      <w:r>
        <w:instrText xml:space="preserve"> PAGEREF _Toc8419418 \h </w:instrText>
      </w:r>
      <w:r>
        <w:fldChar w:fldCharType="separate"/>
      </w:r>
      <w:r w:rsidR="003A4168">
        <w:t>6</w:t>
      </w:r>
      <w:r>
        <w:fldChar w:fldCharType="end"/>
      </w:r>
    </w:p>
    <w:p w14:paraId="3F5416DD" w14:textId="15EB16A9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1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Use cas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19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6</w:t>
      </w:r>
      <w:r>
        <w:rPr>
          <w:noProof/>
        </w:rPr>
        <w:fldChar w:fldCharType="end"/>
      </w:r>
    </w:p>
    <w:p w14:paraId="17FDEB0A" w14:textId="4F8EA453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Use ca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0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7</w:t>
      </w:r>
      <w:r>
        <w:rPr>
          <w:noProof/>
        </w:rPr>
        <w:fldChar w:fldCharType="end"/>
      </w:r>
    </w:p>
    <w:p w14:paraId="032E8E71" w14:textId="571FE160" w:rsidR="002D16C6" w:rsidRDefault="002D16C6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1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dd numb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1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7</w:t>
      </w:r>
      <w:r>
        <w:rPr>
          <w:noProof/>
        </w:rPr>
        <w:fldChar w:fldCharType="end"/>
      </w:r>
    </w:p>
    <w:p w14:paraId="2C1B342F" w14:textId="4F533091" w:rsidR="002D16C6" w:rsidRDefault="002D16C6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2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Remove numb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2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13</w:t>
      </w:r>
      <w:r>
        <w:rPr>
          <w:noProof/>
        </w:rPr>
        <w:fldChar w:fldCharType="end"/>
      </w:r>
    </w:p>
    <w:p w14:paraId="2AADAC38" w14:textId="1A8317F9" w:rsidR="002D16C6" w:rsidRDefault="002D16C6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3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olve Sudoku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3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17</w:t>
      </w:r>
      <w:r>
        <w:rPr>
          <w:noProof/>
        </w:rPr>
        <w:fldChar w:fldCharType="end"/>
      </w:r>
    </w:p>
    <w:p w14:paraId="63B4B336" w14:textId="2E0E61F5" w:rsidR="002D16C6" w:rsidRDefault="002D16C6">
      <w:pPr>
        <w:pStyle w:val="TOC3"/>
        <w:tabs>
          <w:tab w:val="left" w:pos="110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3.2.4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Generate Sudoku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4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19</w:t>
      </w:r>
      <w:r>
        <w:rPr>
          <w:noProof/>
        </w:rPr>
        <w:fldChar w:fldCharType="end"/>
      </w:r>
    </w:p>
    <w:p w14:paraId="264C1AC6" w14:textId="7D532AB0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4</w:t>
      </w:r>
      <w:r>
        <w:rPr>
          <w:rFonts w:eastAsiaTheme="minorEastAsia"/>
          <w:b w:val="0"/>
          <w:sz w:val="22"/>
        </w:rPr>
        <w:tab/>
      </w:r>
      <w:r>
        <w:t>User interface specification</w:t>
      </w:r>
      <w:r>
        <w:tab/>
      </w:r>
      <w:r>
        <w:fldChar w:fldCharType="begin"/>
      </w:r>
      <w:r>
        <w:instrText xml:space="preserve"> PAGEREF _Toc8419425 \h </w:instrText>
      </w:r>
      <w:r>
        <w:fldChar w:fldCharType="separate"/>
      </w:r>
      <w:r w:rsidR="003A4168">
        <w:t>21</w:t>
      </w:r>
      <w:r>
        <w:fldChar w:fldCharType="end"/>
      </w:r>
    </w:p>
    <w:p w14:paraId="50ABF6F2" w14:textId="748BFE33" w:rsidR="002D16C6" w:rsidRDefault="002D16C6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4.1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Home page (Sudoku generate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8419426 \h </w:instrText>
      </w:r>
      <w:r>
        <w:rPr>
          <w:noProof/>
        </w:rPr>
      </w:r>
      <w:r>
        <w:rPr>
          <w:noProof/>
        </w:rPr>
        <w:fldChar w:fldCharType="separate"/>
      </w:r>
      <w:r w:rsidR="003A4168">
        <w:rPr>
          <w:noProof/>
        </w:rPr>
        <w:t>21</w:t>
      </w:r>
      <w:r>
        <w:rPr>
          <w:noProof/>
        </w:rPr>
        <w:fldChar w:fldCharType="end"/>
      </w:r>
    </w:p>
    <w:p w14:paraId="702D73A9" w14:textId="5EBBED56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5</w:t>
      </w:r>
      <w:r>
        <w:rPr>
          <w:rFonts w:eastAsiaTheme="minorEastAsia"/>
          <w:b w:val="0"/>
          <w:sz w:val="22"/>
        </w:rPr>
        <w:tab/>
      </w:r>
      <w:r>
        <w:t>Solving algorithm</w:t>
      </w:r>
      <w:r>
        <w:tab/>
      </w:r>
      <w:r>
        <w:fldChar w:fldCharType="begin"/>
      </w:r>
      <w:r>
        <w:instrText xml:space="preserve"> PAGEREF _Toc8419427 \h </w:instrText>
      </w:r>
      <w:r>
        <w:fldChar w:fldCharType="separate"/>
      </w:r>
      <w:r w:rsidR="003A4168">
        <w:t>22</w:t>
      </w:r>
      <w:r>
        <w:fldChar w:fldCharType="end"/>
      </w:r>
    </w:p>
    <w:p w14:paraId="1ABAFAC1" w14:textId="3ADAB453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6</w:t>
      </w:r>
      <w:r>
        <w:rPr>
          <w:rFonts w:eastAsiaTheme="minorEastAsia"/>
          <w:b w:val="0"/>
          <w:sz w:val="22"/>
        </w:rPr>
        <w:tab/>
      </w:r>
      <w:r>
        <w:t>Generating algorithm</w:t>
      </w:r>
      <w:r>
        <w:tab/>
      </w:r>
      <w:r>
        <w:fldChar w:fldCharType="begin"/>
      </w:r>
      <w:r>
        <w:instrText xml:space="preserve"> PAGEREF _Toc8419428 \h </w:instrText>
      </w:r>
      <w:r>
        <w:fldChar w:fldCharType="separate"/>
      </w:r>
      <w:r w:rsidR="003A4168">
        <w:t>23</w:t>
      </w:r>
      <w:r>
        <w:fldChar w:fldCharType="end"/>
      </w:r>
    </w:p>
    <w:p w14:paraId="1232885F" w14:textId="2A80B5B8" w:rsidR="002D16C6" w:rsidRDefault="002D16C6">
      <w:pPr>
        <w:pStyle w:val="TOC1"/>
        <w:tabs>
          <w:tab w:val="left" w:pos="400"/>
        </w:tabs>
        <w:rPr>
          <w:rFonts w:eastAsiaTheme="minorEastAsia"/>
          <w:b w:val="0"/>
          <w:sz w:val="22"/>
        </w:rPr>
      </w:pPr>
      <w:r>
        <w:t>7</w:t>
      </w:r>
      <w:r>
        <w:rPr>
          <w:rFonts w:eastAsiaTheme="minorEastAsia"/>
          <w:b w:val="0"/>
          <w:sz w:val="22"/>
        </w:rPr>
        <w:tab/>
      </w:r>
      <w:r>
        <w:t>Puzzle state representation</w:t>
      </w:r>
      <w:r>
        <w:tab/>
      </w:r>
      <w:r>
        <w:fldChar w:fldCharType="begin"/>
      </w:r>
      <w:r>
        <w:instrText xml:space="preserve"> PAGEREF _Toc8419429 \h </w:instrText>
      </w:r>
      <w:r>
        <w:fldChar w:fldCharType="separate"/>
      </w:r>
      <w:r w:rsidR="003A4168">
        <w:t>24</w:t>
      </w:r>
      <w:r>
        <w:fldChar w:fldCharType="end"/>
      </w:r>
    </w:p>
    <w:p w14:paraId="7EB9CBD9" w14:textId="58B7C141" w:rsidR="00836DF4" w:rsidRPr="0033003C" w:rsidRDefault="00836DF4" w:rsidP="008033E2">
      <w:pPr>
        <w:tabs>
          <w:tab w:val="center" w:pos="4680"/>
        </w:tabs>
      </w:pPr>
      <w:r w:rsidRPr="00AF0A58">
        <w:rPr>
          <w:sz w:val="22"/>
          <w:lang w:val="nl-NL"/>
        </w:rPr>
        <w:fldChar w:fldCharType="end"/>
      </w:r>
      <w:r w:rsidR="008033E2" w:rsidRPr="00284F19">
        <w:rPr>
          <w:sz w:val="22"/>
        </w:rPr>
        <w:tab/>
      </w:r>
    </w:p>
    <w:p w14:paraId="38CE39D8" w14:textId="77777777" w:rsidR="00836DF4" w:rsidRPr="0033003C" w:rsidRDefault="00836DF4" w:rsidP="00836DF4"/>
    <w:p w14:paraId="5A8DF09A" w14:textId="77777777" w:rsidR="00836DF4" w:rsidRDefault="00836DF4" w:rsidP="00836DF4">
      <w:r>
        <w:br w:type="page"/>
      </w:r>
    </w:p>
    <w:p w14:paraId="12543BAF" w14:textId="10B57037" w:rsidR="00836DF4" w:rsidRDefault="00836DF4" w:rsidP="00836DF4">
      <w:pPr>
        <w:pStyle w:val="Caption"/>
        <w:keepNext/>
        <w:jc w:val="center"/>
      </w:pPr>
      <w:r>
        <w:lastRenderedPageBreak/>
        <w:t xml:space="preserve">Table </w:t>
      </w:r>
      <w:r w:rsidR="00170198">
        <w:fldChar w:fldCharType="begin"/>
      </w:r>
      <w:r w:rsidR="00170198">
        <w:instrText xml:space="preserve"> SEQ Table \* ARABIC </w:instrText>
      </w:r>
      <w:r w:rsidR="00170198">
        <w:fldChar w:fldCharType="separate"/>
      </w:r>
      <w:r w:rsidR="003A4168">
        <w:rPr>
          <w:noProof/>
        </w:rPr>
        <w:t>1</w:t>
      </w:r>
      <w:r w:rsidR="00170198">
        <w:rPr>
          <w:noProof/>
        </w:rPr>
        <w:fldChar w:fldCharType="end"/>
      </w:r>
      <w:r>
        <w:t>. Global definitions.</w:t>
      </w:r>
    </w:p>
    <w:tbl>
      <w:tblPr>
        <w:tblStyle w:val="ListTable3"/>
        <w:tblW w:w="9747" w:type="dxa"/>
        <w:tblLayout w:type="fixed"/>
        <w:tblLook w:val="00A0" w:firstRow="1" w:lastRow="0" w:firstColumn="1" w:lastColumn="0" w:noHBand="0" w:noVBand="0"/>
      </w:tblPr>
      <w:tblGrid>
        <w:gridCol w:w="2088"/>
        <w:gridCol w:w="7659"/>
      </w:tblGrid>
      <w:tr w:rsidR="00836DF4" w14:paraId="05B2D96F" w14:textId="77777777" w:rsidTr="005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hideMark/>
          </w:tcPr>
          <w:p w14:paraId="44826617" w14:textId="77777777" w:rsidR="00836DF4" w:rsidRPr="00B42554" w:rsidRDefault="00836DF4" w:rsidP="005601EB">
            <w:r w:rsidRPr="00B42554"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  <w:hideMark/>
          </w:tcPr>
          <w:p w14:paraId="59935F10" w14:textId="77777777" w:rsidR="00836DF4" w:rsidRPr="00B42554" w:rsidRDefault="00836DF4" w:rsidP="005601EB">
            <w:r w:rsidRPr="00B42554">
              <w:t>Description</w:t>
            </w:r>
          </w:p>
        </w:tc>
      </w:tr>
      <w:tr w:rsidR="00836DF4" w14:paraId="55D6E982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</w:tcPr>
          <w:p w14:paraId="62F62A36" w14:textId="77777777" w:rsidR="00836DF4" w:rsidRPr="00EF1E17" w:rsidRDefault="00836DF4" w:rsidP="005601EB">
            <w:r w:rsidRPr="0017643C">
              <w:t>Font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</w:tcPr>
          <w:p w14:paraId="18BE412C" w14:textId="77777777" w:rsidR="00836DF4" w:rsidRPr="0017643C" w:rsidRDefault="00836DF4" w:rsidP="005601EB">
            <w:r>
              <w:t>Fontys University of Applied Sciences.</w:t>
            </w:r>
          </w:p>
        </w:tc>
      </w:tr>
    </w:tbl>
    <w:p w14:paraId="72291E02" w14:textId="77777777" w:rsidR="00836DF4" w:rsidRDefault="00836DF4" w:rsidP="002D16C6">
      <w:pPr>
        <w:pStyle w:val="Heading1"/>
      </w:pPr>
      <w:bookmarkStart w:id="0" w:name="_Toc8419410"/>
      <w:r>
        <w:t>Introduction</w:t>
      </w:r>
      <w:bookmarkEnd w:id="0"/>
    </w:p>
    <w:p w14:paraId="2E7117CE" w14:textId="4BE42E77" w:rsidR="00836DF4" w:rsidRDefault="00836DF4" w:rsidP="002D16C6">
      <w:pPr>
        <w:pStyle w:val="Heading2"/>
      </w:pPr>
      <w:bookmarkStart w:id="1" w:name="_Toc8419411"/>
      <w:r>
        <w:t>Purpose</w:t>
      </w:r>
      <w:bookmarkEnd w:id="1"/>
    </w:p>
    <w:p w14:paraId="15526332" w14:textId="5D4C1C0F" w:rsidR="00836DF4" w:rsidRDefault="00836DF4" w:rsidP="00836DF4">
      <w:r>
        <w:t xml:space="preserve">This </w:t>
      </w:r>
      <w:r w:rsidR="00774C4B">
        <w:t xml:space="preserve">specification document is </w:t>
      </w:r>
      <w:r w:rsidR="00C348E0">
        <w:t>made because each puzzle in the Pazuru platform needs its own specification document with the rules and actions explained</w:t>
      </w:r>
      <w:r w:rsidR="0008586F">
        <w:t>.</w:t>
      </w:r>
    </w:p>
    <w:p w14:paraId="4BDD63EF" w14:textId="09EABF38" w:rsidR="009B04CA" w:rsidRDefault="00D34FA8" w:rsidP="00836DF4">
      <w:r>
        <w:t xml:space="preserve">A </w:t>
      </w:r>
      <w:r w:rsidR="009B04CA">
        <w:t xml:space="preserve">Sudoku </w:t>
      </w:r>
      <w:r>
        <w:t xml:space="preserve">puzzle is </w:t>
      </w:r>
      <w:r w:rsidR="00997D44">
        <w:t>defined as a logic-based, number-placement puzzle. The objective is to fill a 9x9 grid with digits in such a way that each column, each row, and each of the n</w:t>
      </w:r>
      <w:r w:rsidR="00572C02">
        <w:t>ine 3x3 grids</w:t>
      </w:r>
      <w:r w:rsidR="004D5CD0">
        <w:t>,</w:t>
      </w:r>
      <w:r w:rsidR="00572C02">
        <w:t xml:space="preserve"> that make up the larger 9x9 grid</w:t>
      </w:r>
      <w:r w:rsidR="004D5CD0">
        <w:t xml:space="preserve">, </w:t>
      </w:r>
      <w:r w:rsidR="00572C02">
        <w:t>contains all of the digits from 1 to 9. Each Sudoku puzzle begins with some cells filled in. The player uses these seed numbers as a launching point toward finding the unique solution.</w:t>
      </w:r>
      <w:r w:rsidR="00EB3B11">
        <w:t xml:space="preserve"> A solver for the puzzle will be made using </w:t>
      </w:r>
      <w:r w:rsidR="00FC1918">
        <w:t>a backtracking</w:t>
      </w:r>
      <w:r w:rsidR="00FB6DDA">
        <w:t>-</w:t>
      </w:r>
      <w:r w:rsidR="00FC1918">
        <w:t>algorithm.</w:t>
      </w:r>
      <w:r w:rsidR="00025646">
        <w:t xml:space="preserve"> The puzzle generator will be made using </w:t>
      </w:r>
      <w:r w:rsidR="008D3181">
        <w:t>a na</w:t>
      </w:r>
      <w:r w:rsidR="00C25D5C">
        <w:t>i</w:t>
      </w:r>
      <w:r w:rsidR="008D3181">
        <w:t>ve</w:t>
      </w:r>
      <w:r w:rsidR="00FB6DDA">
        <w:t>-</w:t>
      </w:r>
      <w:r w:rsidR="008D3181">
        <w:t>algorithm</w:t>
      </w:r>
      <w:r w:rsidR="00FA233E">
        <w:t>.</w:t>
      </w:r>
    </w:p>
    <w:p w14:paraId="14B42ABE" w14:textId="77777777" w:rsidR="00836DF4" w:rsidRDefault="00836DF4" w:rsidP="002D16C6">
      <w:pPr>
        <w:pStyle w:val="Heading2"/>
      </w:pPr>
      <w:bookmarkStart w:id="2" w:name="_Toc8419412"/>
      <w:r>
        <w:t>Scope</w:t>
      </w:r>
      <w:bookmarkEnd w:id="2"/>
    </w:p>
    <w:p w14:paraId="5ED869A1" w14:textId="6D961FE3" w:rsidR="00836DF4" w:rsidRDefault="00836DF4" w:rsidP="00836DF4">
      <w:r>
        <w:t xml:space="preserve">The scope of the product being made is </w:t>
      </w:r>
      <w:r w:rsidR="00C32D1A">
        <w:t>a subsystem of the Pazuru puzzle platform</w:t>
      </w:r>
      <w:r>
        <w:t xml:space="preserve">. The scope also establishes boundaries of the requirements and identify features/requirements outside and inside of the scope. </w:t>
      </w:r>
    </w:p>
    <w:tbl>
      <w:tblPr>
        <w:tblStyle w:val="ListTable3"/>
        <w:tblW w:w="9722" w:type="dxa"/>
        <w:tblBorders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9722"/>
      </w:tblGrid>
      <w:tr w:rsidR="00836DF4" w14:paraId="08F6EC7C" w14:textId="77777777" w:rsidTr="005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22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2F591E94" w14:textId="77777777" w:rsidR="00836DF4" w:rsidRPr="007508BA" w:rsidRDefault="00836DF4" w:rsidP="005601EB">
            <w:r w:rsidRPr="007508BA">
              <w:t>Scope includes</w:t>
            </w:r>
          </w:p>
        </w:tc>
      </w:tr>
      <w:tr w:rsidR="00836DF4" w14:paraId="04A55638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03DB06ED" w14:textId="77777777" w:rsidR="00836DF4" w:rsidRPr="007508BA" w:rsidRDefault="00836DF4" w:rsidP="005601EB">
            <w:pPr>
              <w:rPr>
                <w:b w:val="0"/>
              </w:rPr>
            </w:pPr>
            <w:r w:rsidRPr="007508BA">
              <w:rPr>
                <w:b w:val="0"/>
              </w:rPr>
              <w:t>Requirements that are listed with an importance level of ‘Must’</w:t>
            </w:r>
            <w:r>
              <w:rPr>
                <w:b w:val="0"/>
              </w:rPr>
              <w:t>, ‘Should’ or ‘Could’</w:t>
            </w:r>
            <w:r w:rsidRPr="007508BA">
              <w:rPr>
                <w:b w:val="0"/>
              </w:rPr>
              <w:t xml:space="preserve"> in chapter 2, </w:t>
            </w:r>
            <w:hyperlink w:anchor="_Requirements" w:history="1">
              <w:r w:rsidRPr="007508BA">
                <w:rPr>
                  <w:rStyle w:val="Hyperlink"/>
                  <w:b w:val="0"/>
                </w:rPr>
                <w:t>Requirements</w:t>
              </w:r>
            </w:hyperlink>
            <w:r w:rsidRPr="007508BA">
              <w:rPr>
                <w:b w:val="0"/>
              </w:rPr>
              <w:t>.</w:t>
            </w:r>
          </w:p>
        </w:tc>
      </w:tr>
    </w:tbl>
    <w:p w14:paraId="041C3E26" w14:textId="77777777" w:rsidR="00836DF4" w:rsidRDefault="00836DF4" w:rsidP="00836DF4"/>
    <w:tbl>
      <w:tblPr>
        <w:tblStyle w:val="ListTable3"/>
        <w:tblW w:w="9722" w:type="dxa"/>
        <w:tblBorders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9722"/>
      </w:tblGrid>
      <w:tr w:rsidR="00836DF4" w14:paraId="021E762D" w14:textId="77777777" w:rsidTr="005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22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4A88EDFA" w14:textId="77777777" w:rsidR="00836DF4" w:rsidRPr="007508BA" w:rsidRDefault="00836DF4" w:rsidP="005601EB">
            <w:r w:rsidRPr="007508BA">
              <w:t>Scope excludes</w:t>
            </w:r>
          </w:p>
        </w:tc>
      </w:tr>
      <w:tr w:rsidR="00836DF4" w14:paraId="05BD5B50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65A85478" w14:textId="77777777" w:rsidR="00836DF4" w:rsidRPr="007508BA" w:rsidRDefault="00836DF4" w:rsidP="005601EB">
            <w:pPr>
              <w:rPr>
                <w:b w:val="0"/>
                <w:highlight w:val="yellow"/>
              </w:rPr>
            </w:pPr>
            <w:r w:rsidRPr="007508BA">
              <w:rPr>
                <w:b w:val="0"/>
              </w:rPr>
              <w:t>Due to time constraints</w:t>
            </w:r>
            <w:r>
              <w:rPr>
                <w:b w:val="0"/>
              </w:rPr>
              <w:t>,</w:t>
            </w:r>
            <w:r w:rsidRPr="007508BA">
              <w:rPr>
                <w:b w:val="0"/>
              </w:rPr>
              <w:t xml:space="preserve"> not all requirements will be made. Requirements that are listed with an importance level of ‘</w:t>
            </w:r>
            <w:r>
              <w:rPr>
                <w:b w:val="0"/>
              </w:rPr>
              <w:t>Wont</w:t>
            </w:r>
            <w:r w:rsidRPr="007508BA">
              <w:rPr>
                <w:b w:val="0"/>
              </w:rPr>
              <w:t>’ will not be included in the release product.</w:t>
            </w:r>
          </w:p>
        </w:tc>
      </w:tr>
    </w:tbl>
    <w:p w14:paraId="4C64BCC4" w14:textId="77777777" w:rsidR="00836DF4" w:rsidRDefault="00836DF4" w:rsidP="002D16C6">
      <w:pPr>
        <w:pStyle w:val="Heading2"/>
      </w:pPr>
      <w:bookmarkStart w:id="3" w:name="_Toc8419413"/>
      <w:r>
        <w:t>Author Profile</w:t>
      </w:r>
      <w:bookmarkEnd w:id="3"/>
    </w:p>
    <w:p w14:paraId="4FAA8797" w14:textId="3A14D6A2" w:rsidR="00836DF4" w:rsidRDefault="00836DF4" w:rsidP="00836DF4">
      <w:pPr>
        <w:rPr>
          <w:szCs w:val="20"/>
        </w:rPr>
      </w:pPr>
      <w:r w:rsidRPr="00713AE6">
        <w:rPr>
          <w:szCs w:val="20"/>
        </w:rPr>
        <w:t xml:space="preserve">The author of the </w:t>
      </w:r>
      <w:r w:rsidR="00010D21">
        <w:rPr>
          <w:szCs w:val="20"/>
        </w:rPr>
        <w:t>Sudoku puzzle implementation</w:t>
      </w:r>
      <w:r w:rsidRPr="00713AE6">
        <w:rPr>
          <w:szCs w:val="20"/>
        </w:rPr>
        <w:t xml:space="preserve"> is Lucassen, Mario M, a Software Engineering student at Fontys. The product will be developed at the Fontys University of Applied Sciences, Rachelsmolen 1 in Eindhoven during the time allotted for the Software Engineering course. </w:t>
      </w:r>
    </w:p>
    <w:tbl>
      <w:tblPr>
        <w:tblStyle w:val="ListTable3"/>
        <w:tblW w:w="9639" w:type="dxa"/>
        <w:tblLook w:val="0020" w:firstRow="1" w:lastRow="0" w:firstColumn="0" w:lastColumn="0" w:noHBand="0" w:noVBand="0"/>
      </w:tblPr>
      <w:tblGrid>
        <w:gridCol w:w="2142"/>
        <w:gridCol w:w="3240"/>
        <w:gridCol w:w="1350"/>
        <w:gridCol w:w="2907"/>
      </w:tblGrid>
      <w:tr w:rsidR="00CB08B1" w:rsidRPr="002837C7" w14:paraId="78F026CF" w14:textId="77777777" w:rsidTr="005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711BB16A" w14:textId="77777777" w:rsidR="00CB08B1" w:rsidRPr="002D69EB" w:rsidRDefault="00CB08B1" w:rsidP="005601EB">
            <w:pPr>
              <w:pStyle w:val="Footer"/>
              <w:rPr>
                <w:b w:val="0"/>
              </w:rPr>
            </w:pPr>
            <w:r w:rsidRPr="00FA2A21">
              <w:t>Author</w:t>
            </w:r>
            <w:r w:rsidRPr="002D69EB">
              <w:t xml:space="preserve"> information</w:t>
            </w:r>
          </w:p>
        </w:tc>
        <w:tc>
          <w:tcPr>
            <w:tcW w:w="3240" w:type="dxa"/>
          </w:tcPr>
          <w:p w14:paraId="4E721915" w14:textId="77777777" w:rsidR="00CB08B1" w:rsidRPr="00B77DBF" w:rsidRDefault="00CB08B1" w:rsidP="005601EB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0A3911ED" w14:textId="77777777" w:rsidR="00CB08B1" w:rsidRDefault="00CB08B1" w:rsidP="005601EB">
            <w:pPr>
              <w:pStyle w:val="Footer"/>
            </w:pPr>
          </w:p>
        </w:tc>
        <w:tc>
          <w:tcPr>
            <w:tcW w:w="2907" w:type="dxa"/>
          </w:tcPr>
          <w:p w14:paraId="4A7155AA" w14:textId="77777777" w:rsidR="00CB08B1" w:rsidRPr="002837C7" w:rsidRDefault="00CB08B1" w:rsidP="005601EB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63B36" w14:paraId="50738C45" w14:textId="77777777" w:rsidTr="005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300DBB0D" w14:textId="77777777" w:rsidR="00B63B36" w:rsidRDefault="00B63B36" w:rsidP="00B63B36">
            <w:pPr>
              <w:pStyle w:val="Footer"/>
            </w:pPr>
            <w:r>
              <w:t>Name:</w:t>
            </w:r>
          </w:p>
        </w:tc>
        <w:tc>
          <w:tcPr>
            <w:tcW w:w="3240" w:type="dxa"/>
          </w:tcPr>
          <w:p w14:paraId="19CDB246" w14:textId="77777777" w:rsidR="00B63B36" w:rsidRDefault="00B63B36" w:rsidP="00B63B36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77DBF">
              <w:t>Lucassen, Mario 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033CE506" w14:textId="0A4864E7" w:rsidR="00B63B36" w:rsidRDefault="00B63B36" w:rsidP="00B63B36">
            <w:pPr>
              <w:pStyle w:val="Footer"/>
            </w:pPr>
            <w:r>
              <w:t>Course:</w:t>
            </w:r>
          </w:p>
        </w:tc>
        <w:tc>
          <w:tcPr>
            <w:tcW w:w="2907" w:type="dxa"/>
          </w:tcPr>
          <w:p w14:paraId="522AD67E" w14:textId="1653A732" w:rsidR="00B63B36" w:rsidRDefault="00B63B36" w:rsidP="00B63B36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ftware Engineering</w:t>
            </w:r>
          </w:p>
        </w:tc>
      </w:tr>
      <w:tr w:rsidR="00B63B36" w14:paraId="77E89B3A" w14:textId="77777777" w:rsidTr="005601E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7BD92481" w14:textId="05AB1F94" w:rsidR="00B63B36" w:rsidRDefault="00B63B36" w:rsidP="00B63B36">
            <w:pPr>
              <w:pStyle w:val="Footer"/>
            </w:pPr>
            <w:r>
              <w:t>Email:</w:t>
            </w:r>
          </w:p>
        </w:tc>
        <w:tc>
          <w:tcPr>
            <w:tcW w:w="3240" w:type="dxa"/>
          </w:tcPr>
          <w:p w14:paraId="545A6937" w14:textId="10E71F26" w:rsidR="00B63B36" w:rsidRDefault="00B63B36" w:rsidP="00B63B3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7DBF">
              <w:t>M.lucassen@student.fontys.n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2B8342AA" w14:textId="2241E243" w:rsidR="00B63B36" w:rsidRDefault="00B63B36" w:rsidP="00B63B36">
            <w:pPr>
              <w:pStyle w:val="Footer"/>
            </w:pPr>
            <w:r>
              <w:t>Role:</w:t>
            </w:r>
          </w:p>
        </w:tc>
        <w:tc>
          <w:tcPr>
            <w:tcW w:w="2907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65A14BDF" w14:textId="5491E78D" w:rsidR="00B63B36" w:rsidRDefault="00B63B36" w:rsidP="00B63B36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 Developer</w:t>
            </w:r>
          </w:p>
        </w:tc>
      </w:tr>
    </w:tbl>
    <w:p w14:paraId="6479F35F" w14:textId="77777777" w:rsidR="00660DB9" w:rsidRDefault="00660DB9">
      <w:pPr>
        <w:rPr>
          <w:szCs w:val="20"/>
        </w:rPr>
      </w:pPr>
    </w:p>
    <w:p w14:paraId="4C7AEAC1" w14:textId="171A3BEF" w:rsidR="00CB08B1" w:rsidRDefault="00CB08B1">
      <w:pPr>
        <w:rPr>
          <w:szCs w:val="20"/>
        </w:rPr>
      </w:pPr>
      <w:r>
        <w:rPr>
          <w:szCs w:val="20"/>
        </w:rPr>
        <w:br w:type="page"/>
      </w:r>
      <w:bookmarkStart w:id="4" w:name="_GoBack"/>
      <w:bookmarkEnd w:id="4"/>
    </w:p>
    <w:p w14:paraId="5782AC67" w14:textId="77777777" w:rsidR="00836DF4" w:rsidRDefault="00836DF4" w:rsidP="002D16C6">
      <w:pPr>
        <w:pStyle w:val="Heading1"/>
      </w:pPr>
      <w:bookmarkStart w:id="5" w:name="_Requirements"/>
      <w:bookmarkStart w:id="6" w:name="_Toc8419414"/>
      <w:bookmarkEnd w:id="5"/>
      <w:r>
        <w:lastRenderedPageBreak/>
        <w:t>Requirements</w:t>
      </w:r>
      <w:bookmarkEnd w:id="6"/>
    </w:p>
    <w:p w14:paraId="4B1CD9F0" w14:textId="143919BE" w:rsidR="00836DF4" w:rsidRDefault="00836DF4" w:rsidP="00836DF4">
      <w:r>
        <w:t>The requirements have been composed using the MoSCoW method which can be found in the tables below, under the heading Importance.</w:t>
      </w:r>
      <w:r w:rsidRPr="002D7B23">
        <w:t xml:space="preserve"> </w:t>
      </w:r>
      <w:r>
        <w:t xml:space="preserve">The actions and rules described </w:t>
      </w:r>
      <w:r w:rsidR="000754F5">
        <w:t xml:space="preserve">here are focused </w:t>
      </w:r>
      <w:r w:rsidR="00001F7B">
        <w:t>on the logic needed for the puzzle.</w:t>
      </w:r>
    </w:p>
    <w:p w14:paraId="2CE1A2F5" w14:textId="77777777" w:rsidR="00836DF4" w:rsidRPr="00423FF1" w:rsidRDefault="00836DF4" w:rsidP="002D16C6">
      <w:pPr>
        <w:pStyle w:val="Heading2"/>
      </w:pPr>
      <w:bookmarkStart w:id="7" w:name="_Toc8419415"/>
      <w:r w:rsidRPr="00423FF1">
        <w:t>Actions</w:t>
      </w:r>
      <w:bookmarkEnd w:id="7"/>
    </w:p>
    <w:p w14:paraId="67355184" w14:textId="77777777" w:rsidR="00836DF4" w:rsidRPr="00423FF1" w:rsidRDefault="00836DF4" w:rsidP="00836DF4">
      <w:r w:rsidRPr="00423FF1">
        <w:t>The actions for the system are shown in a table with per actions a name, description, importance, urgency and use case ID</w:t>
      </w:r>
      <w:r>
        <w:t xml:space="preserve">. </w:t>
      </w:r>
    </w:p>
    <w:tbl>
      <w:tblPr>
        <w:tblStyle w:val="ListTable3"/>
        <w:tblW w:w="9355" w:type="dxa"/>
        <w:tblLayout w:type="fixed"/>
        <w:tblLook w:val="04A0" w:firstRow="1" w:lastRow="0" w:firstColumn="1" w:lastColumn="0" w:noHBand="0" w:noVBand="1"/>
      </w:tblPr>
      <w:tblGrid>
        <w:gridCol w:w="579"/>
        <w:gridCol w:w="1576"/>
        <w:gridCol w:w="4230"/>
        <w:gridCol w:w="1350"/>
        <w:gridCol w:w="900"/>
        <w:gridCol w:w="720"/>
      </w:tblGrid>
      <w:tr w:rsidR="00836DF4" w:rsidRPr="00423FF1" w14:paraId="24DEB302" w14:textId="77777777" w:rsidTr="00591B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9" w:type="dxa"/>
          </w:tcPr>
          <w:p w14:paraId="03851DDB" w14:textId="77777777" w:rsidR="00836DF4" w:rsidRPr="006F17C8" w:rsidRDefault="00836DF4" w:rsidP="005601EB">
            <w:pPr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ID</w:t>
            </w:r>
          </w:p>
        </w:tc>
        <w:tc>
          <w:tcPr>
            <w:tcW w:w="1576" w:type="dxa"/>
          </w:tcPr>
          <w:p w14:paraId="24D7196D" w14:textId="77777777" w:rsidR="00836DF4" w:rsidRPr="006F17C8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Name</w:t>
            </w:r>
          </w:p>
        </w:tc>
        <w:tc>
          <w:tcPr>
            <w:tcW w:w="4230" w:type="dxa"/>
          </w:tcPr>
          <w:p w14:paraId="6AF72D48" w14:textId="77777777" w:rsidR="00836DF4" w:rsidRPr="006F17C8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Description</w:t>
            </w:r>
          </w:p>
        </w:tc>
        <w:tc>
          <w:tcPr>
            <w:tcW w:w="1350" w:type="dxa"/>
          </w:tcPr>
          <w:p w14:paraId="27911653" w14:textId="77777777" w:rsidR="00836DF4" w:rsidRPr="006F17C8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Importance</w:t>
            </w:r>
          </w:p>
        </w:tc>
        <w:tc>
          <w:tcPr>
            <w:tcW w:w="900" w:type="dxa"/>
          </w:tcPr>
          <w:p w14:paraId="041228AD" w14:textId="77777777" w:rsidR="00836DF4" w:rsidRPr="006F17C8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Urgency</w:t>
            </w:r>
          </w:p>
        </w:tc>
        <w:tc>
          <w:tcPr>
            <w:tcW w:w="720" w:type="dxa"/>
          </w:tcPr>
          <w:p w14:paraId="47AF2301" w14:textId="77777777" w:rsidR="00836DF4" w:rsidRPr="006F17C8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6F17C8">
              <w:rPr>
                <w:rFonts w:cstheme="minorHAnsi"/>
                <w:szCs w:val="24"/>
              </w:rPr>
              <w:t>UC ID</w:t>
            </w:r>
          </w:p>
        </w:tc>
      </w:tr>
      <w:tr w:rsidR="00836DF4" w:rsidRPr="00BB2138" w14:paraId="1D506D0E" w14:textId="77777777" w:rsidTr="00591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0E861ECF" w14:textId="77777777" w:rsidR="00836DF4" w:rsidRPr="006406A8" w:rsidRDefault="00836DF4" w:rsidP="005601EB">
            <w:pPr>
              <w:rPr>
                <w:rFonts w:cstheme="minorHAnsi"/>
                <w:bCs w:val="0"/>
                <w:szCs w:val="20"/>
              </w:rPr>
            </w:pPr>
            <w:r w:rsidRPr="006406A8">
              <w:rPr>
                <w:rFonts w:cstheme="minorHAnsi"/>
                <w:bCs w:val="0"/>
                <w:szCs w:val="20"/>
              </w:rPr>
              <w:t>F1</w:t>
            </w:r>
          </w:p>
        </w:tc>
        <w:tc>
          <w:tcPr>
            <w:tcW w:w="1576" w:type="dxa"/>
          </w:tcPr>
          <w:p w14:paraId="4A589ED3" w14:textId="5F2FB993" w:rsidR="00836DF4" w:rsidRPr="006406A8" w:rsidRDefault="008E671D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Add </w:t>
            </w:r>
            <w:r w:rsidR="004E08D4">
              <w:rPr>
                <w:rFonts w:cstheme="minorHAnsi"/>
                <w:szCs w:val="20"/>
              </w:rPr>
              <w:t>number</w:t>
            </w:r>
          </w:p>
        </w:tc>
        <w:tc>
          <w:tcPr>
            <w:tcW w:w="4230" w:type="dxa"/>
          </w:tcPr>
          <w:p w14:paraId="44D1E443" w14:textId="631B8829" w:rsidR="00836DF4" w:rsidRPr="006406A8" w:rsidRDefault="004E08D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To </w:t>
            </w:r>
            <w:r w:rsidR="008E671D">
              <w:rPr>
                <w:rFonts w:cstheme="minorHAnsi"/>
                <w:szCs w:val="20"/>
              </w:rPr>
              <w:t>add</w:t>
            </w:r>
            <w:r>
              <w:rPr>
                <w:rFonts w:cstheme="minorHAnsi"/>
                <w:szCs w:val="20"/>
              </w:rPr>
              <w:t xml:space="preserve"> a number </w:t>
            </w:r>
            <w:r w:rsidR="00A5286D">
              <w:rPr>
                <w:rFonts w:cstheme="minorHAnsi"/>
                <w:szCs w:val="20"/>
              </w:rPr>
              <w:t>to the</w:t>
            </w:r>
            <w:r>
              <w:rPr>
                <w:rFonts w:cstheme="minorHAnsi"/>
                <w:szCs w:val="20"/>
              </w:rPr>
              <w:t xml:space="preserve"> grid.</w:t>
            </w:r>
          </w:p>
        </w:tc>
        <w:tc>
          <w:tcPr>
            <w:tcW w:w="1350" w:type="dxa"/>
          </w:tcPr>
          <w:p w14:paraId="432EAF7D" w14:textId="77777777" w:rsidR="00836DF4" w:rsidRPr="006406A8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F17C8">
              <w:rPr>
                <w:rFonts w:cstheme="minorHAnsi"/>
                <w:szCs w:val="20"/>
              </w:rPr>
              <w:t>Must</w:t>
            </w:r>
          </w:p>
        </w:tc>
        <w:tc>
          <w:tcPr>
            <w:tcW w:w="900" w:type="dxa"/>
          </w:tcPr>
          <w:p w14:paraId="710F1D62" w14:textId="77777777" w:rsidR="00836DF4" w:rsidRPr="006406A8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F17C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6BE723AC" w14:textId="6EEEE387" w:rsidR="00836DF4" w:rsidRPr="006406A8" w:rsidRDefault="00836DF4" w:rsidP="005601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F17C8">
              <w:rPr>
                <w:rFonts w:cstheme="minorHAnsi"/>
                <w:szCs w:val="20"/>
              </w:rPr>
              <w:t>UC</w:t>
            </w:r>
            <w:r w:rsidR="0021439E">
              <w:rPr>
                <w:rFonts w:cstheme="minorHAnsi"/>
                <w:szCs w:val="20"/>
              </w:rPr>
              <w:t>1</w:t>
            </w:r>
            <w:r w:rsidRPr="006F17C8">
              <w:rPr>
                <w:rFonts w:cstheme="minorHAnsi"/>
                <w:szCs w:val="20"/>
              </w:rPr>
              <w:t>1</w:t>
            </w:r>
          </w:p>
        </w:tc>
      </w:tr>
      <w:tr w:rsidR="00836DF4" w:rsidRPr="00BB2138" w14:paraId="03D09813" w14:textId="77777777" w:rsidTr="00591BBC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31747765" w14:textId="2E516334" w:rsidR="00836DF4" w:rsidRPr="006406A8" w:rsidRDefault="008E671D" w:rsidP="005601EB">
            <w:pPr>
              <w:rPr>
                <w:rFonts w:cstheme="minorHAnsi"/>
                <w:bCs w:val="0"/>
                <w:szCs w:val="20"/>
              </w:rPr>
            </w:pPr>
            <w:r w:rsidRPr="006406A8">
              <w:rPr>
                <w:rFonts w:cstheme="minorHAnsi"/>
                <w:bCs w:val="0"/>
                <w:szCs w:val="20"/>
              </w:rPr>
              <w:t>F2</w:t>
            </w:r>
          </w:p>
        </w:tc>
        <w:tc>
          <w:tcPr>
            <w:tcW w:w="1576" w:type="dxa"/>
          </w:tcPr>
          <w:p w14:paraId="5C153834" w14:textId="14045F2C" w:rsidR="00836DF4" w:rsidRPr="006406A8" w:rsidRDefault="008E671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Remove number</w:t>
            </w:r>
          </w:p>
        </w:tc>
        <w:tc>
          <w:tcPr>
            <w:tcW w:w="4230" w:type="dxa"/>
          </w:tcPr>
          <w:p w14:paraId="351A0CEA" w14:textId="45A12E61" w:rsidR="00836DF4" w:rsidRPr="006406A8" w:rsidRDefault="008E671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 xml:space="preserve">To remove a </w:t>
            </w:r>
            <w:r w:rsidR="00A46EB7" w:rsidRPr="006406A8">
              <w:rPr>
                <w:rFonts w:cstheme="minorHAnsi"/>
                <w:szCs w:val="20"/>
              </w:rPr>
              <w:t>non-seeded number from the grid.</w:t>
            </w:r>
          </w:p>
        </w:tc>
        <w:tc>
          <w:tcPr>
            <w:tcW w:w="1350" w:type="dxa"/>
          </w:tcPr>
          <w:p w14:paraId="436E47AC" w14:textId="111E5B40" w:rsidR="00836DF4" w:rsidRPr="006406A8" w:rsidRDefault="00A46EB7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Must</w:t>
            </w:r>
          </w:p>
        </w:tc>
        <w:tc>
          <w:tcPr>
            <w:tcW w:w="900" w:type="dxa"/>
          </w:tcPr>
          <w:p w14:paraId="78C06314" w14:textId="57BE56CC" w:rsidR="00836DF4" w:rsidRPr="006406A8" w:rsidRDefault="00A46EB7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07A5EF0E" w14:textId="5D9B9AA4" w:rsidR="00836DF4" w:rsidRPr="006406A8" w:rsidRDefault="00A46EB7" w:rsidP="005601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UC</w:t>
            </w:r>
            <w:r w:rsidR="0021439E">
              <w:rPr>
                <w:rFonts w:cstheme="minorHAnsi"/>
                <w:szCs w:val="20"/>
              </w:rPr>
              <w:t>1</w:t>
            </w:r>
            <w:r w:rsidRPr="006406A8">
              <w:rPr>
                <w:rFonts w:cstheme="minorHAnsi"/>
                <w:szCs w:val="20"/>
              </w:rPr>
              <w:t>2</w:t>
            </w:r>
          </w:p>
        </w:tc>
      </w:tr>
      <w:tr w:rsidR="000F0BBC" w:rsidRPr="00BB2138" w14:paraId="1E406ABC" w14:textId="77777777" w:rsidTr="00591B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54473B14" w14:textId="7103A2CE" w:rsidR="000F0BBC" w:rsidRPr="006406A8" w:rsidRDefault="000F0BBC" w:rsidP="005601EB">
            <w:pPr>
              <w:rPr>
                <w:rFonts w:cstheme="minorHAnsi"/>
                <w:bCs w:val="0"/>
                <w:szCs w:val="20"/>
              </w:rPr>
            </w:pPr>
            <w:r w:rsidRPr="006406A8">
              <w:rPr>
                <w:rFonts w:cstheme="minorHAnsi"/>
                <w:bCs w:val="0"/>
                <w:szCs w:val="20"/>
              </w:rPr>
              <w:t>F3</w:t>
            </w:r>
          </w:p>
        </w:tc>
        <w:tc>
          <w:tcPr>
            <w:tcW w:w="1576" w:type="dxa"/>
          </w:tcPr>
          <w:p w14:paraId="4BB2408A" w14:textId="7C2852A4" w:rsidR="000F0BBC" w:rsidRPr="006406A8" w:rsidRDefault="000F0BB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Solve puzzle</w:t>
            </w:r>
          </w:p>
        </w:tc>
        <w:tc>
          <w:tcPr>
            <w:tcW w:w="4230" w:type="dxa"/>
          </w:tcPr>
          <w:p w14:paraId="1062C98C" w14:textId="41CFB4F2" w:rsidR="000F0BBC" w:rsidRPr="006406A8" w:rsidRDefault="000F0BB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To solve a Sudoku puzzle.</w:t>
            </w:r>
          </w:p>
        </w:tc>
        <w:tc>
          <w:tcPr>
            <w:tcW w:w="1350" w:type="dxa"/>
          </w:tcPr>
          <w:p w14:paraId="38DACA6A" w14:textId="6DE66170" w:rsidR="000F0BBC" w:rsidRPr="006406A8" w:rsidRDefault="000F0BB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Must</w:t>
            </w:r>
          </w:p>
        </w:tc>
        <w:tc>
          <w:tcPr>
            <w:tcW w:w="900" w:type="dxa"/>
          </w:tcPr>
          <w:p w14:paraId="3C941415" w14:textId="12AE4452" w:rsidR="000F0BBC" w:rsidRPr="006406A8" w:rsidRDefault="000F0BB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17D33FB9" w14:textId="3588754C" w:rsidR="000F0BBC" w:rsidRPr="006406A8" w:rsidRDefault="000F0BBC" w:rsidP="005601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UC</w:t>
            </w:r>
            <w:r w:rsidR="0021439E">
              <w:rPr>
                <w:rFonts w:cstheme="minorHAnsi"/>
                <w:szCs w:val="20"/>
              </w:rPr>
              <w:t>1</w:t>
            </w:r>
            <w:r w:rsidRPr="006406A8">
              <w:rPr>
                <w:rFonts w:cstheme="minorHAnsi"/>
                <w:szCs w:val="20"/>
              </w:rPr>
              <w:t>3</w:t>
            </w:r>
          </w:p>
        </w:tc>
      </w:tr>
      <w:tr w:rsidR="000F0BBC" w:rsidRPr="00BB2138" w14:paraId="550366E4" w14:textId="77777777" w:rsidTr="00591BBC">
        <w:trPr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63D572EE" w14:textId="548C3C1B" w:rsidR="000F0BBC" w:rsidRPr="006406A8" w:rsidRDefault="000F0BBC" w:rsidP="005601EB">
            <w:pPr>
              <w:rPr>
                <w:rFonts w:cstheme="minorHAnsi"/>
                <w:bCs w:val="0"/>
                <w:szCs w:val="20"/>
              </w:rPr>
            </w:pPr>
            <w:r w:rsidRPr="006406A8">
              <w:rPr>
                <w:rFonts w:cstheme="minorHAnsi"/>
                <w:bCs w:val="0"/>
                <w:szCs w:val="20"/>
              </w:rPr>
              <w:t>F4</w:t>
            </w:r>
          </w:p>
        </w:tc>
        <w:tc>
          <w:tcPr>
            <w:tcW w:w="1576" w:type="dxa"/>
          </w:tcPr>
          <w:p w14:paraId="0EA6F1D3" w14:textId="6C326F30" w:rsidR="000F0BBC" w:rsidRPr="006406A8" w:rsidRDefault="000F0BB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Generate puzzle</w:t>
            </w:r>
          </w:p>
        </w:tc>
        <w:tc>
          <w:tcPr>
            <w:tcW w:w="4230" w:type="dxa"/>
          </w:tcPr>
          <w:p w14:paraId="3597EB91" w14:textId="07917327" w:rsidR="000F0BBC" w:rsidRPr="006406A8" w:rsidRDefault="000F0BB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To generate a Sudoku puzzle.</w:t>
            </w:r>
          </w:p>
        </w:tc>
        <w:tc>
          <w:tcPr>
            <w:tcW w:w="1350" w:type="dxa"/>
          </w:tcPr>
          <w:p w14:paraId="2034F132" w14:textId="3C84FF88" w:rsidR="000F0BBC" w:rsidRPr="006406A8" w:rsidRDefault="000F0BB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Must</w:t>
            </w:r>
          </w:p>
        </w:tc>
        <w:tc>
          <w:tcPr>
            <w:tcW w:w="900" w:type="dxa"/>
          </w:tcPr>
          <w:p w14:paraId="2A15C4A3" w14:textId="051A2C17" w:rsidR="000F0BBC" w:rsidRPr="006406A8" w:rsidRDefault="000F0BB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High</w:t>
            </w:r>
          </w:p>
        </w:tc>
        <w:tc>
          <w:tcPr>
            <w:tcW w:w="720" w:type="dxa"/>
          </w:tcPr>
          <w:p w14:paraId="202560E8" w14:textId="4F08B7C7" w:rsidR="000F0BBC" w:rsidRPr="006406A8" w:rsidRDefault="000F0BBC" w:rsidP="005601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 w:rsidRPr="006406A8">
              <w:rPr>
                <w:rFonts w:cstheme="minorHAnsi"/>
                <w:szCs w:val="20"/>
              </w:rPr>
              <w:t>UC</w:t>
            </w:r>
            <w:r w:rsidR="0021439E">
              <w:rPr>
                <w:rFonts w:cstheme="minorHAnsi"/>
                <w:szCs w:val="20"/>
              </w:rPr>
              <w:t>1</w:t>
            </w:r>
            <w:r w:rsidRPr="006406A8">
              <w:rPr>
                <w:rFonts w:cstheme="minorHAnsi"/>
                <w:szCs w:val="20"/>
              </w:rPr>
              <w:t>4</w:t>
            </w:r>
          </w:p>
        </w:tc>
      </w:tr>
    </w:tbl>
    <w:p w14:paraId="1A8B6B34" w14:textId="77777777" w:rsidR="00836DF4" w:rsidRDefault="00836DF4" w:rsidP="002D16C6">
      <w:pPr>
        <w:pStyle w:val="Heading2"/>
      </w:pPr>
      <w:bookmarkStart w:id="8" w:name="_Toc8419416"/>
      <w:r>
        <w:t>Rules</w:t>
      </w:r>
      <w:bookmarkEnd w:id="8"/>
    </w:p>
    <w:p w14:paraId="719C5BDD" w14:textId="77777777" w:rsidR="00836DF4" w:rsidRPr="007E27D5" w:rsidRDefault="00836DF4" w:rsidP="00836DF4">
      <w:r>
        <w:t>The rules for the system are shown in the table with per rule a description, importance, and urgency.</w:t>
      </w:r>
    </w:p>
    <w:tbl>
      <w:tblPr>
        <w:tblStyle w:val="ListTable3"/>
        <w:tblW w:w="9355" w:type="dxa"/>
        <w:tblLayout w:type="fixed"/>
        <w:tblLook w:val="04A0" w:firstRow="1" w:lastRow="0" w:firstColumn="1" w:lastColumn="0" w:noHBand="0" w:noVBand="1"/>
      </w:tblPr>
      <w:tblGrid>
        <w:gridCol w:w="579"/>
        <w:gridCol w:w="5716"/>
        <w:gridCol w:w="1620"/>
        <w:gridCol w:w="1440"/>
      </w:tblGrid>
      <w:tr w:rsidR="00836DF4" w:rsidRPr="000A3CCC" w14:paraId="122ED34F" w14:textId="77777777" w:rsidTr="00BC17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79" w:type="dxa"/>
          </w:tcPr>
          <w:p w14:paraId="167D3369" w14:textId="77777777" w:rsidR="00836DF4" w:rsidRPr="007D42DB" w:rsidRDefault="00836DF4" w:rsidP="005601EB">
            <w:pPr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ID</w:t>
            </w:r>
          </w:p>
        </w:tc>
        <w:tc>
          <w:tcPr>
            <w:tcW w:w="5716" w:type="dxa"/>
          </w:tcPr>
          <w:p w14:paraId="5C29FC04" w14:textId="77777777" w:rsidR="00836DF4" w:rsidRPr="007D42DB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Description</w:t>
            </w:r>
          </w:p>
        </w:tc>
        <w:tc>
          <w:tcPr>
            <w:tcW w:w="1620" w:type="dxa"/>
          </w:tcPr>
          <w:p w14:paraId="51B5FA1F" w14:textId="77777777" w:rsidR="00836DF4" w:rsidRPr="007D42DB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Importance</w:t>
            </w:r>
          </w:p>
        </w:tc>
        <w:tc>
          <w:tcPr>
            <w:tcW w:w="1440" w:type="dxa"/>
          </w:tcPr>
          <w:p w14:paraId="4D495AD7" w14:textId="77777777" w:rsidR="00836DF4" w:rsidRPr="007D42DB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7D42DB">
              <w:rPr>
                <w:rFonts w:cstheme="minorHAnsi"/>
                <w:szCs w:val="24"/>
              </w:rPr>
              <w:t>Urgency</w:t>
            </w:r>
          </w:p>
        </w:tc>
      </w:tr>
      <w:tr w:rsidR="00836DF4" w:rsidRPr="000A3CCC" w14:paraId="24ECA7DE" w14:textId="77777777" w:rsidTr="00BC17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296D3213" w14:textId="77777777" w:rsidR="00836DF4" w:rsidRPr="00D86C09" w:rsidRDefault="00836DF4" w:rsidP="005601EB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1</w:t>
            </w:r>
          </w:p>
        </w:tc>
        <w:tc>
          <w:tcPr>
            <w:tcW w:w="5716" w:type="dxa"/>
          </w:tcPr>
          <w:p w14:paraId="5D26DB77" w14:textId="72BA5B94" w:rsidR="00836DF4" w:rsidRPr="00D86C09" w:rsidRDefault="009F6377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Each row</w:t>
            </w:r>
            <w:r w:rsidR="00905001">
              <w:rPr>
                <w:rFonts w:cstheme="minorHAnsi"/>
                <w:szCs w:val="20"/>
              </w:rPr>
              <w:t xml:space="preserve"> can only contain each number from 1 to 9 once.</w:t>
            </w:r>
          </w:p>
        </w:tc>
        <w:tc>
          <w:tcPr>
            <w:tcW w:w="1620" w:type="dxa"/>
          </w:tcPr>
          <w:p w14:paraId="36BE58E5" w14:textId="77777777" w:rsidR="00836DF4" w:rsidRPr="00D86C09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Must</w:t>
            </w:r>
          </w:p>
        </w:tc>
        <w:tc>
          <w:tcPr>
            <w:tcW w:w="1440" w:type="dxa"/>
          </w:tcPr>
          <w:p w14:paraId="3F651BEA" w14:textId="4DFD8C74" w:rsidR="00836DF4" w:rsidRPr="00D86C09" w:rsidRDefault="00D36F3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High</w:t>
            </w:r>
          </w:p>
        </w:tc>
      </w:tr>
      <w:tr w:rsidR="00836DF4" w:rsidRPr="000A3CCC" w14:paraId="6F9EA55A" w14:textId="77777777" w:rsidTr="00BC17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25F0AA8B" w14:textId="77777777" w:rsidR="00836DF4" w:rsidRPr="00D86C09" w:rsidRDefault="00836DF4" w:rsidP="005601EB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2</w:t>
            </w:r>
          </w:p>
        </w:tc>
        <w:tc>
          <w:tcPr>
            <w:tcW w:w="5716" w:type="dxa"/>
          </w:tcPr>
          <w:p w14:paraId="1CCB677F" w14:textId="02026907" w:rsidR="00836DF4" w:rsidRPr="00D86C09" w:rsidRDefault="00905001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Each column can only contain each number from 1 to 9 once.</w:t>
            </w:r>
          </w:p>
        </w:tc>
        <w:tc>
          <w:tcPr>
            <w:tcW w:w="1620" w:type="dxa"/>
          </w:tcPr>
          <w:p w14:paraId="424E342D" w14:textId="77777777" w:rsidR="00836DF4" w:rsidRPr="00D86C09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  <w:tc>
          <w:tcPr>
            <w:tcW w:w="1440" w:type="dxa"/>
          </w:tcPr>
          <w:p w14:paraId="4D346F4C" w14:textId="73C9C828" w:rsidR="00836DF4" w:rsidRPr="00D86C09" w:rsidRDefault="00D36F3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High</w:t>
            </w:r>
          </w:p>
        </w:tc>
      </w:tr>
      <w:tr w:rsidR="00836DF4" w:rsidRPr="000A3CCC" w14:paraId="71255EA4" w14:textId="77777777" w:rsidTr="00BC17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343A595E" w14:textId="77777777" w:rsidR="00836DF4" w:rsidRPr="00D86C09" w:rsidRDefault="00836DF4" w:rsidP="005601EB">
            <w:pPr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R3</w:t>
            </w:r>
          </w:p>
        </w:tc>
        <w:tc>
          <w:tcPr>
            <w:tcW w:w="5716" w:type="dxa"/>
          </w:tcPr>
          <w:p w14:paraId="3D8345BD" w14:textId="5F170DB8" w:rsidR="00836DF4" w:rsidRPr="00D86C09" w:rsidRDefault="001C7F16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Each 3x3</w:t>
            </w:r>
            <w:r w:rsidR="00BC1778">
              <w:rPr>
                <w:rFonts w:cstheme="minorHAnsi"/>
                <w:szCs w:val="20"/>
              </w:rPr>
              <w:t xml:space="preserve"> sub-grid can only contain each number from 1 to 9 once.</w:t>
            </w:r>
          </w:p>
        </w:tc>
        <w:tc>
          <w:tcPr>
            <w:tcW w:w="1620" w:type="dxa"/>
          </w:tcPr>
          <w:p w14:paraId="70172E49" w14:textId="77777777" w:rsidR="00836DF4" w:rsidRPr="00D86C09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 w:rsidRPr="00D86C09">
              <w:rPr>
                <w:rFonts w:cstheme="minorHAnsi"/>
                <w:szCs w:val="20"/>
              </w:rPr>
              <w:t>Must</w:t>
            </w:r>
          </w:p>
        </w:tc>
        <w:tc>
          <w:tcPr>
            <w:tcW w:w="1440" w:type="dxa"/>
          </w:tcPr>
          <w:p w14:paraId="4457A36D" w14:textId="6366308A" w:rsidR="00836DF4" w:rsidRPr="00D86C09" w:rsidRDefault="00D36F3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0"/>
              </w:rPr>
            </w:pPr>
            <w:r>
              <w:rPr>
                <w:rFonts w:cstheme="minorHAnsi"/>
                <w:szCs w:val="20"/>
              </w:rPr>
              <w:t>High</w:t>
            </w:r>
          </w:p>
        </w:tc>
      </w:tr>
      <w:tr w:rsidR="00582BC9" w:rsidRPr="000A3CCC" w14:paraId="62FFACFD" w14:textId="77777777" w:rsidTr="00BC1778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" w:type="dxa"/>
          </w:tcPr>
          <w:p w14:paraId="3FD26D80" w14:textId="5B4B609D" w:rsidR="00582BC9" w:rsidRPr="00D86C09" w:rsidRDefault="00582BC9" w:rsidP="005601EB">
            <w:pPr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R4</w:t>
            </w:r>
          </w:p>
        </w:tc>
        <w:tc>
          <w:tcPr>
            <w:tcW w:w="5716" w:type="dxa"/>
          </w:tcPr>
          <w:p w14:paraId="06BF9C66" w14:textId="2AAA7201" w:rsidR="00582BC9" w:rsidRPr="00D86C09" w:rsidRDefault="00582BC9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A </w:t>
            </w:r>
            <w:r w:rsidR="00BC1778">
              <w:rPr>
                <w:rFonts w:cstheme="minorHAnsi"/>
                <w:szCs w:val="20"/>
              </w:rPr>
              <w:t xml:space="preserve">sudoku </w:t>
            </w:r>
            <w:r>
              <w:rPr>
                <w:rFonts w:cstheme="minorHAnsi"/>
                <w:szCs w:val="20"/>
              </w:rPr>
              <w:t>puzzle may only have 1 unique solution.</w:t>
            </w:r>
          </w:p>
        </w:tc>
        <w:tc>
          <w:tcPr>
            <w:tcW w:w="1620" w:type="dxa"/>
          </w:tcPr>
          <w:p w14:paraId="7FDFA0CF" w14:textId="34057F5A" w:rsidR="00582BC9" w:rsidRPr="00D86C09" w:rsidRDefault="00D36F3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Must</w:t>
            </w:r>
          </w:p>
        </w:tc>
        <w:tc>
          <w:tcPr>
            <w:tcW w:w="1440" w:type="dxa"/>
          </w:tcPr>
          <w:p w14:paraId="41292866" w14:textId="46762D62" w:rsidR="00582BC9" w:rsidRPr="00D86C09" w:rsidRDefault="00D36F3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High</w:t>
            </w:r>
          </w:p>
        </w:tc>
      </w:tr>
    </w:tbl>
    <w:p w14:paraId="1B44E672" w14:textId="77777777" w:rsidR="00836DF4" w:rsidRDefault="00836DF4" w:rsidP="002D16C6">
      <w:pPr>
        <w:pStyle w:val="Heading2"/>
      </w:pPr>
      <w:bookmarkStart w:id="9" w:name="_Toc8419417"/>
      <w:r>
        <w:t>Q</w:t>
      </w:r>
      <w:r w:rsidRPr="00D5236B">
        <w:t>uality attributes</w:t>
      </w:r>
      <w:bookmarkEnd w:id="9"/>
    </w:p>
    <w:p w14:paraId="3D49558B" w14:textId="77777777" w:rsidR="00836DF4" w:rsidRDefault="00836DF4" w:rsidP="00836DF4">
      <w:r>
        <w:t>The quality attributes for the system are shown in the table with categories used by the ISO 25010</w:t>
      </w:r>
      <w:r>
        <w:rPr>
          <w:rStyle w:val="FootnoteReference"/>
        </w:rPr>
        <w:footnoteReference w:id="2"/>
      </w:r>
      <w:r>
        <w:t>.</w:t>
      </w:r>
    </w:p>
    <w:tbl>
      <w:tblPr>
        <w:tblStyle w:val="ListTable3"/>
        <w:tblW w:w="9355" w:type="dxa"/>
        <w:tblLook w:val="04A0" w:firstRow="1" w:lastRow="0" w:firstColumn="1" w:lastColumn="0" w:noHBand="0" w:noVBand="1"/>
      </w:tblPr>
      <w:tblGrid>
        <w:gridCol w:w="670"/>
        <w:gridCol w:w="2025"/>
        <w:gridCol w:w="6660"/>
      </w:tblGrid>
      <w:tr w:rsidR="00836DF4" w:rsidRPr="00A05492" w14:paraId="625AD632" w14:textId="77777777" w:rsidTr="0073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70" w:type="dxa"/>
          </w:tcPr>
          <w:p w14:paraId="41637CD4" w14:textId="77777777" w:rsidR="00836DF4" w:rsidRPr="00DA2F82" w:rsidRDefault="00836DF4" w:rsidP="005601EB">
            <w:pPr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ID</w:t>
            </w:r>
          </w:p>
        </w:tc>
        <w:tc>
          <w:tcPr>
            <w:tcW w:w="2025" w:type="dxa"/>
          </w:tcPr>
          <w:p w14:paraId="20B8A7DC" w14:textId="77777777" w:rsidR="00836DF4" w:rsidRPr="00DA2F82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Category ISO 25010</w:t>
            </w:r>
          </w:p>
        </w:tc>
        <w:tc>
          <w:tcPr>
            <w:tcW w:w="6660" w:type="dxa"/>
          </w:tcPr>
          <w:p w14:paraId="670C6A67" w14:textId="77777777" w:rsidR="00836DF4" w:rsidRPr="00DA2F82" w:rsidRDefault="00836DF4" w:rsidP="005601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Description</w:t>
            </w:r>
          </w:p>
        </w:tc>
      </w:tr>
      <w:tr w:rsidR="00836DF4" w:rsidRPr="00013620" w14:paraId="7908C014" w14:textId="77777777" w:rsidTr="0073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E6534C8" w14:textId="25AE491B" w:rsidR="00836DF4" w:rsidRPr="00DA2F82" w:rsidRDefault="00836DF4" w:rsidP="005601EB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</w:t>
            </w:r>
            <w:r w:rsidR="00CD536A">
              <w:rPr>
                <w:rFonts w:cstheme="minorHAnsi"/>
                <w:szCs w:val="24"/>
              </w:rPr>
              <w:t>1</w:t>
            </w:r>
          </w:p>
        </w:tc>
        <w:tc>
          <w:tcPr>
            <w:tcW w:w="2025" w:type="dxa"/>
          </w:tcPr>
          <w:p w14:paraId="7BA6B0B9" w14:textId="77777777" w:rsidR="00836DF4" w:rsidRPr="00DA2F82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Usability</w:t>
            </w:r>
          </w:p>
        </w:tc>
        <w:tc>
          <w:tcPr>
            <w:tcW w:w="6660" w:type="dxa"/>
          </w:tcPr>
          <w:p w14:paraId="44D6A1C4" w14:textId="77777777" w:rsidR="00836DF4" w:rsidRPr="00DA2F82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ystem can be used by anyone within 10 minutes.</w:t>
            </w:r>
          </w:p>
        </w:tc>
      </w:tr>
      <w:tr w:rsidR="00836DF4" w:rsidRPr="00E55599" w14:paraId="2791114C" w14:textId="77777777" w:rsidTr="007300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8C989B9" w14:textId="1A4D5E51" w:rsidR="00836DF4" w:rsidRPr="00DA2F82" w:rsidRDefault="00836DF4" w:rsidP="005601EB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</w:t>
            </w:r>
            <w:r w:rsidR="00CD536A">
              <w:rPr>
                <w:rFonts w:cstheme="minorHAnsi"/>
                <w:szCs w:val="24"/>
              </w:rPr>
              <w:t>2</w:t>
            </w:r>
          </w:p>
        </w:tc>
        <w:tc>
          <w:tcPr>
            <w:tcW w:w="2025" w:type="dxa"/>
          </w:tcPr>
          <w:p w14:paraId="56B55340" w14:textId="77777777" w:rsidR="00836DF4" w:rsidRPr="00DA2F82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660" w:type="dxa"/>
          </w:tcPr>
          <w:p w14:paraId="05479E50" w14:textId="01351D6F" w:rsidR="00836DF4" w:rsidRPr="00DA2F82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The source code is written according</w:t>
            </w:r>
            <w:r>
              <w:rPr>
                <w:rFonts w:cstheme="minorHAnsi"/>
                <w:szCs w:val="24"/>
              </w:rPr>
              <w:t xml:space="preserve"> to</w:t>
            </w:r>
            <w:r w:rsidRPr="00DA2F82">
              <w:rPr>
                <w:rFonts w:cstheme="minorHAnsi"/>
                <w:szCs w:val="24"/>
              </w:rPr>
              <w:t xml:space="preserve"> the </w:t>
            </w:r>
            <w:bookmarkStart w:id="10" w:name="_Hlk8219953"/>
            <w:r w:rsidRPr="00DA2F82">
              <w:rPr>
                <w:rFonts w:cstheme="minorHAnsi"/>
                <w:szCs w:val="24"/>
              </w:rPr>
              <w:t>Microsoft code conventions</w:t>
            </w:r>
            <w:bookmarkEnd w:id="10"/>
            <w:r w:rsidRPr="00DA2F82">
              <w:rPr>
                <w:rStyle w:val="FootnoteReference"/>
                <w:rFonts w:cstheme="minorHAnsi"/>
                <w:szCs w:val="24"/>
              </w:rPr>
              <w:footnoteReference w:id="3"/>
            </w:r>
            <w:r w:rsidRPr="00DA2F82">
              <w:rPr>
                <w:rFonts w:cstheme="minorHAnsi"/>
                <w:szCs w:val="24"/>
              </w:rPr>
              <w:t xml:space="preserve"> for C#</w:t>
            </w:r>
          </w:p>
        </w:tc>
      </w:tr>
      <w:tr w:rsidR="00836DF4" w:rsidRPr="00A05492" w14:paraId="041E6E8A" w14:textId="77777777" w:rsidTr="0073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035146DD" w14:textId="0E932840" w:rsidR="00836DF4" w:rsidRPr="00DA2F82" w:rsidRDefault="00836DF4" w:rsidP="005601EB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</w:t>
            </w:r>
            <w:r w:rsidR="00CD536A">
              <w:rPr>
                <w:rFonts w:cstheme="minorHAnsi"/>
                <w:szCs w:val="24"/>
              </w:rPr>
              <w:t>3</w:t>
            </w:r>
          </w:p>
        </w:tc>
        <w:tc>
          <w:tcPr>
            <w:tcW w:w="2025" w:type="dxa"/>
          </w:tcPr>
          <w:p w14:paraId="60182CE1" w14:textId="77777777" w:rsidR="00836DF4" w:rsidRPr="00DA2F82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660" w:type="dxa"/>
          </w:tcPr>
          <w:p w14:paraId="1A7E8E1B" w14:textId="77777777" w:rsidR="00836DF4" w:rsidRPr="00DA2F82" w:rsidRDefault="00836DF4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Source code is documented.</w:t>
            </w:r>
          </w:p>
        </w:tc>
      </w:tr>
      <w:tr w:rsidR="00836DF4" w:rsidRPr="00991F4A" w14:paraId="10C3D1A6" w14:textId="77777777" w:rsidTr="007300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E83579C" w14:textId="3147049D" w:rsidR="00836DF4" w:rsidRPr="00DA2F82" w:rsidRDefault="00836DF4" w:rsidP="005601EB">
            <w:pPr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Q</w:t>
            </w:r>
            <w:r w:rsidR="00CD536A">
              <w:rPr>
                <w:rFonts w:cstheme="minorHAnsi"/>
                <w:szCs w:val="24"/>
              </w:rPr>
              <w:t>4</w:t>
            </w:r>
          </w:p>
        </w:tc>
        <w:tc>
          <w:tcPr>
            <w:tcW w:w="2025" w:type="dxa"/>
          </w:tcPr>
          <w:p w14:paraId="2FC4CD58" w14:textId="77777777" w:rsidR="00836DF4" w:rsidRPr="00DA2F82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Maintainability</w:t>
            </w:r>
          </w:p>
        </w:tc>
        <w:tc>
          <w:tcPr>
            <w:tcW w:w="6660" w:type="dxa"/>
          </w:tcPr>
          <w:p w14:paraId="2C06825C" w14:textId="77777777" w:rsidR="00836DF4" w:rsidRPr="00DA2F82" w:rsidRDefault="00836DF4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mallCaps/>
                <w:szCs w:val="24"/>
              </w:rPr>
            </w:pPr>
            <w:r w:rsidRPr="00DA2F82">
              <w:rPr>
                <w:rFonts w:cstheme="minorHAnsi"/>
                <w:szCs w:val="24"/>
              </w:rPr>
              <w:t>At least 80% of the source code is covered by tests.</w:t>
            </w:r>
          </w:p>
        </w:tc>
      </w:tr>
    </w:tbl>
    <w:p w14:paraId="49CC7D89" w14:textId="18F296E7" w:rsidR="00D3234A" w:rsidRDefault="00D3234A" w:rsidP="00836DF4">
      <w:pPr>
        <w:rPr>
          <w:szCs w:val="20"/>
        </w:rPr>
      </w:pPr>
    </w:p>
    <w:p w14:paraId="6F37800F" w14:textId="77777777" w:rsidR="00F041C4" w:rsidRDefault="00F041C4">
      <w:pPr>
        <w:rPr>
          <w:szCs w:val="20"/>
        </w:rPr>
      </w:pPr>
      <w:r>
        <w:rPr>
          <w:szCs w:val="20"/>
        </w:rPr>
        <w:br w:type="page"/>
      </w:r>
    </w:p>
    <w:p w14:paraId="4929DD70" w14:textId="77777777" w:rsidR="00E96047" w:rsidRDefault="00E96047" w:rsidP="002D16C6">
      <w:pPr>
        <w:pStyle w:val="Heading1"/>
      </w:pPr>
      <w:bookmarkStart w:id="11" w:name="_Toc8419418"/>
      <w:r>
        <w:lastRenderedPageBreak/>
        <w:t>Use cases</w:t>
      </w:r>
      <w:bookmarkEnd w:id="11"/>
    </w:p>
    <w:p w14:paraId="6074AF71" w14:textId="77777777" w:rsidR="009D38A3" w:rsidRDefault="009D38A3" w:rsidP="00FD6726">
      <w:r>
        <w:t>This chapter contains Use case diagram(s) and Use cases for the platform. All the Use case diagram(s) &amp; Use cases are created with Visual Paradigm using the UML</w:t>
      </w:r>
      <w:r>
        <w:rPr>
          <w:rStyle w:val="FootnoteReference"/>
        </w:rPr>
        <w:footnoteReference w:id="4"/>
      </w:r>
      <w:r>
        <w:t xml:space="preserve"> specification standard.</w:t>
      </w:r>
    </w:p>
    <w:p w14:paraId="0B1AE835" w14:textId="621C04D2" w:rsidR="00E96047" w:rsidRDefault="00E96047" w:rsidP="002D16C6">
      <w:pPr>
        <w:pStyle w:val="Heading2"/>
      </w:pPr>
      <w:bookmarkStart w:id="12" w:name="_Toc8419419"/>
      <w:r>
        <w:t>Use case diagram</w:t>
      </w:r>
      <w:r w:rsidR="00FD6726">
        <w:t>s</w:t>
      </w:r>
      <w:bookmarkEnd w:id="12"/>
    </w:p>
    <w:p w14:paraId="3BF6C075" w14:textId="54C6D2B1" w:rsidR="00E96047" w:rsidRDefault="0094650A">
      <w:pPr>
        <w:rPr>
          <w:szCs w:val="20"/>
        </w:rPr>
      </w:pPr>
      <w:r>
        <w:rPr>
          <w:szCs w:val="20"/>
        </w:rPr>
        <w:t>Pazuru Sudoku Use case diagram.</w:t>
      </w:r>
    </w:p>
    <w:p w14:paraId="6A8DAA23" w14:textId="2B01240A" w:rsidR="005E73F1" w:rsidRDefault="006676A0">
      <w:pPr>
        <w:rPr>
          <w:szCs w:val="20"/>
        </w:rPr>
      </w:pPr>
      <w:r>
        <w:rPr>
          <w:noProof/>
        </w:rPr>
        <w:drawing>
          <wp:inline distT="0" distB="0" distL="0" distR="0" wp14:anchorId="41B363D3" wp14:editId="6C214391">
            <wp:extent cx="3905250" cy="5748723"/>
            <wp:effectExtent l="0" t="0" r="0" b="4445"/>
            <wp:docPr id="6" name="Image0.png" title="Pazuru Sudoku Use C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8794" cy="576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06155" w14:textId="77777777" w:rsidR="005E73F1" w:rsidRDefault="005E73F1">
      <w:pPr>
        <w:rPr>
          <w:szCs w:val="20"/>
        </w:rPr>
      </w:pPr>
      <w:r>
        <w:rPr>
          <w:szCs w:val="20"/>
        </w:rPr>
        <w:br w:type="page"/>
      </w:r>
    </w:p>
    <w:p w14:paraId="794DC552" w14:textId="77777777" w:rsidR="00E96047" w:rsidRDefault="00E96047" w:rsidP="002D16C6">
      <w:pPr>
        <w:pStyle w:val="Heading2"/>
      </w:pPr>
      <w:bookmarkStart w:id="13" w:name="_Toc8419420"/>
      <w:r>
        <w:lastRenderedPageBreak/>
        <w:t>Use cases</w:t>
      </w:r>
      <w:bookmarkEnd w:id="13"/>
    </w:p>
    <w:p w14:paraId="0A89F23A" w14:textId="3F8CEC32" w:rsidR="00E96047" w:rsidRDefault="00BA33C3">
      <w:pPr>
        <w:rPr>
          <w:szCs w:val="20"/>
        </w:rPr>
      </w:pPr>
      <w:r>
        <w:rPr>
          <w:szCs w:val="20"/>
        </w:rPr>
        <w:t>Pazuru Sudoku Use cases.</w:t>
      </w:r>
    </w:p>
    <w:p w14:paraId="54345D5A" w14:textId="77777777" w:rsidR="00F45E0C" w:rsidRDefault="00F45E0C" w:rsidP="00742085">
      <w:pPr>
        <w:pStyle w:val="Heading3"/>
      </w:pPr>
      <w:bookmarkStart w:id="14" w:name="_Toc8419421"/>
      <w:r>
        <w:t>Add number</w:t>
      </w:r>
      <w:bookmarkEnd w:id="14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C658C6" w14:paraId="371A4D16" w14:textId="77777777" w:rsidTr="00D03B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4FB9688" w14:textId="751B7386" w:rsidR="00C658C6" w:rsidRDefault="00D03BD8" w:rsidP="005601EB">
            <w:r>
              <w:t>Add number</w:t>
            </w:r>
          </w:p>
        </w:tc>
        <w:tc>
          <w:tcPr>
            <w:tcW w:w="6980" w:type="dxa"/>
          </w:tcPr>
          <w:p w14:paraId="02CABF52" w14:textId="77777777" w:rsidR="00C658C6" w:rsidRDefault="00C658C6" w:rsidP="005601EB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C658C6" w14:paraId="44148151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70C037D" w14:textId="464A1734" w:rsidR="00C658C6" w:rsidRDefault="00D03BD8" w:rsidP="005601EB">
            <w:r>
              <w:t>ID</w:t>
            </w:r>
          </w:p>
        </w:tc>
        <w:tc>
          <w:tcPr>
            <w:tcW w:w="6980" w:type="dxa"/>
          </w:tcPr>
          <w:p w14:paraId="72EE8941" w14:textId="1458226C" w:rsidR="00C658C6" w:rsidRDefault="00D03BD8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1</w:t>
            </w:r>
          </w:p>
        </w:tc>
      </w:tr>
      <w:tr w:rsidR="00C658C6" w14:paraId="7B5A3784" w14:textId="77777777" w:rsidTr="00D03B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1B1E042" w14:textId="7CEBA6D2" w:rsidR="00C658C6" w:rsidRDefault="00C658C6" w:rsidP="005601EB">
            <w:r>
              <w:t>Description</w:t>
            </w:r>
          </w:p>
        </w:tc>
        <w:tc>
          <w:tcPr>
            <w:tcW w:w="6980" w:type="dxa"/>
          </w:tcPr>
          <w:p w14:paraId="7FF52A06" w14:textId="6E48F4EC" w:rsidR="00C658C6" w:rsidRDefault="00C658C6" w:rsidP="005601E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add a number to the grid.</w:t>
            </w:r>
          </w:p>
        </w:tc>
      </w:tr>
      <w:tr w:rsidR="00C658C6" w14:paraId="2C167A9D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0CDF6E4" w14:textId="77777777" w:rsidR="00C658C6" w:rsidRDefault="00C658C6" w:rsidP="005601EB">
            <w:r>
              <w:t>Primary Actors</w:t>
            </w:r>
          </w:p>
        </w:tc>
        <w:tc>
          <w:tcPr>
            <w:tcW w:w="6980" w:type="dxa"/>
          </w:tcPr>
          <w:p w14:paraId="7885478A" w14:textId="77777777" w:rsidR="00C658C6" w:rsidRDefault="00C658C6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DD349E0" wp14:editId="6DC5F1B6">
                  <wp:extent cx="171450" cy="171450"/>
                  <wp:effectExtent l="0" t="0" r="0" b="0"/>
                  <wp:docPr id="8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C658C6" w14:paraId="59B7D0E3" w14:textId="77777777" w:rsidTr="00D03B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56A9340" w14:textId="77777777" w:rsidR="00C658C6" w:rsidRDefault="00C658C6" w:rsidP="005601EB">
            <w:r>
              <w:t>Level</w:t>
            </w:r>
          </w:p>
        </w:tc>
        <w:tc>
          <w:tcPr>
            <w:tcW w:w="6980" w:type="dxa"/>
          </w:tcPr>
          <w:p w14:paraId="14A003A0" w14:textId="77777777" w:rsidR="00C658C6" w:rsidRDefault="00C658C6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C658C6" w14:paraId="082DC3F1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BD58468" w14:textId="77777777" w:rsidR="00C658C6" w:rsidRDefault="00C658C6" w:rsidP="005601EB">
            <w:r>
              <w:t>Complexity</w:t>
            </w:r>
          </w:p>
        </w:tc>
        <w:tc>
          <w:tcPr>
            <w:tcW w:w="6980" w:type="dxa"/>
          </w:tcPr>
          <w:p w14:paraId="494571DB" w14:textId="77777777" w:rsidR="00C658C6" w:rsidRDefault="00C658C6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dium</w:t>
            </w:r>
          </w:p>
        </w:tc>
      </w:tr>
      <w:tr w:rsidR="00C658C6" w14:paraId="771BC4D1" w14:textId="77777777" w:rsidTr="00D03B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EC29ECF" w14:textId="77777777" w:rsidR="00C658C6" w:rsidRDefault="00C658C6" w:rsidP="005601EB">
            <w:r>
              <w:t>Use Case Status</w:t>
            </w:r>
          </w:p>
        </w:tc>
        <w:tc>
          <w:tcPr>
            <w:tcW w:w="6980" w:type="dxa"/>
          </w:tcPr>
          <w:p w14:paraId="6B53561F" w14:textId="77777777" w:rsidR="00C658C6" w:rsidRDefault="00C658C6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C658C6" w14:paraId="1A2635B9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F5A72F1" w14:textId="77777777" w:rsidR="00C658C6" w:rsidRDefault="00C658C6" w:rsidP="005601EB">
            <w:r>
              <w:t>Implementation Status</w:t>
            </w:r>
          </w:p>
        </w:tc>
        <w:tc>
          <w:tcPr>
            <w:tcW w:w="6980" w:type="dxa"/>
          </w:tcPr>
          <w:p w14:paraId="4BF892D8" w14:textId="77777777" w:rsidR="00C658C6" w:rsidRDefault="00C658C6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C658C6" w14:paraId="6DC29D13" w14:textId="77777777" w:rsidTr="00D03B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6E7B819" w14:textId="77777777" w:rsidR="00C658C6" w:rsidRDefault="00C658C6" w:rsidP="005601EB">
            <w:r>
              <w:t>Preconditions</w:t>
            </w:r>
          </w:p>
        </w:tc>
        <w:tc>
          <w:tcPr>
            <w:tcW w:w="6980" w:type="dxa"/>
          </w:tcPr>
          <w:p w14:paraId="428E7245" w14:textId="77777777" w:rsidR="00C658C6" w:rsidRDefault="00C658C6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te Sudoku has executed successfully.</w:t>
            </w:r>
          </w:p>
        </w:tc>
      </w:tr>
      <w:tr w:rsidR="00C658C6" w14:paraId="70DF77E1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E10E433" w14:textId="77777777" w:rsidR="00C658C6" w:rsidRDefault="00C658C6" w:rsidP="005601EB">
            <w:r>
              <w:t>Post-conditions</w:t>
            </w:r>
          </w:p>
        </w:tc>
        <w:tc>
          <w:tcPr>
            <w:tcW w:w="6980" w:type="dxa"/>
          </w:tcPr>
          <w:p w14:paraId="490F73EF" w14:textId="77777777" w:rsidR="00C658C6" w:rsidRDefault="00C658C6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placed a number in the puzzle grid.</w:t>
            </w:r>
          </w:p>
        </w:tc>
      </w:tr>
      <w:tr w:rsidR="00C658C6" w14:paraId="5436249F" w14:textId="77777777" w:rsidTr="00D03B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806EDB2" w14:textId="77777777" w:rsidR="00C658C6" w:rsidRDefault="00C658C6" w:rsidP="005601EB">
            <w:r>
              <w:t>Author</w:t>
            </w:r>
          </w:p>
        </w:tc>
        <w:tc>
          <w:tcPr>
            <w:tcW w:w="6980" w:type="dxa"/>
          </w:tcPr>
          <w:p w14:paraId="4CD9A25A" w14:textId="77777777" w:rsidR="00C658C6" w:rsidRDefault="00C658C6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C658C6" w14:paraId="31AC660A" w14:textId="77777777" w:rsidTr="00D03B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C27BE01" w14:textId="77777777" w:rsidR="00C658C6" w:rsidRDefault="00C658C6" w:rsidP="005601EB">
            <w:r>
              <w:t>Assumptions</w:t>
            </w:r>
          </w:p>
        </w:tc>
        <w:tc>
          <w:tcPr>
            <w:tcW w:w="6980" w:type="dxa"/>
          </w:tcPr>
          <w:p w14:paraId="5BB108D3" w14:textId="77777777" w:rsidR="00C658C6" w:rsidRDefault="00C658C6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400A4860" w14:textId="66D7F076" w:rsidR="00C658C6" w:rsidRDefault="00C658C6">
      <w:pPr>
        <w:rPr>
          <w:szCs w:val="20"/>
        </w:rPr>
      </w:pPr>
    </w:p>
    <w:p w14:paraId="14CD3AC1" w14:textId="77777777" w:rsidR="00CC6414" w:rsidRPr="00FD70B9" w:rsidRDefault="00CC6414" w:rsidP="00CC6414">
      <w:pPr>
        <w:pStyle w:val="Heading4"/>
      </w:pPr>
      <w:r w:rsidRPr="00615497">
        <w:t>Scenarios</w:t>
      </w:r>
    </w:p>
    <w:p w14:paraId="2053B603" w14:textId="77777777" w:rsidR="00CC6414" w:rsidRPr="00615497" w:rsidRDefault="00CC6414" w:rsidP="00CC6414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DF22C3" w14:paraId="32C0E6CF" w14:textId="77777777" w:rsidTr="005601EB">
        <w:tc>
          <w:tcPr>
            <w:tcW w:w="9980" w:type="dxa"/>
          </w:tcPr>
          <w:p w14:paraId="1271CC8D" w14:textId="77777777" w:rsidR="00DF22C3" w:rsidRDefault="00DF22C3" w:rsidP="005601EB">
            <w:r>
              <w:t> </w:t>
            </w:r>
            <w:r>
              <w:rPr>
                <w:color w:val="848284"/>
              </w:rPr>
              <w:t>1. </w:t>
            </w:r>
            <w:r>
              <w:t>The ACTOR clicks on right most and top most cell.</w:t>
            </w:r>
          </w:p>
        </w:tc>
      </w:tr>
      <w:tr w:rsidR="00DF22C3" w14:paraId="594416D9" w14:textId="77777777" w:rsidTr="005601EB">
        <w:tc>
          <w:tcPr>
            <w:tcW w:w="9980" w:type="dxa"/>
          </w:tcPr>
          <w:p w14:paraId="2D6365C6" w14:textId="77777777" w:rsidR="00DF22C3" w:rsidRDefault="00DF22C3" w:rsidP="005601EB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caret in the designated cell.</w:t>
            </w:r>
          </w:p>
        </w:tc>
      </w:tr>
      <w:tr w:rsidR="00DF22C3" w14:paraId="7DA1C920" w14:textId="77777777" w:rsidTr="005601EB">
        <w:tc>
          <w:tcPr>
            <w:tcW w:w="9980" w:type="dxa"/>
          </w:tcPr>
          <w:p w14:paraId="242D6C55" w14:textId="77777777" w:rsidR="00DF22C3" w:rsidRDefault="00DF22C3" w:rsidP="005601EB">
            <w:r>
              <w:t> </w:t>
            </w:r>
            <w:r>
              <w:rPr>
                <w:color w:val="848284"/>
              </w:rPr>
              <w:t>3. </w:t>
            </w:r>
            <w:r>
              <w:t>The ACTOR presses the number 4.</w:t>
            </w:r>
          </w:p>
        </w:tc>
      </w:tr>
      <w:tr w:rsidR="00DF22C3" w14:paraId="1E87E57D" w14:textId="77777777" w:rsidTr="005601EB">
        <w:tc>
          <w:tcPr>
            <w:tcW w:w="9980" w:type="dxa"/>
          </w:tcPr>
          <w:p w14:paraId="42ADBF12" w14:textId="77777777" w:rsidR="00DF22C3" w:rsidRDefault="00DF22C3" w:rsidP="005601EB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the number 4.</w:t>
            </w:r>
          </w:p>
        </w:tc>
      </w:tr>
      <w:tr w:rsidR="00DF22C3" w14:paraId="4C5A8377" w14:textId="77777777" w:rsidTr="005601EB">
        <w:tc>
          <w:tcPr>
            <w:tcW w:w="9980" w:type="dxa"/>
          </w:tcPr>
          <w:p w14:paraId="5E7BBEFB" w14:textId="77777777" w:rsidR="00DF22C3" w:rsidRDefault="00DF22C3" w:rsidP="005601EB">
            <w:r>
              <w:t> </w:t>
            </w:r>
            <w:r>
              <w:rPr>
                <w:color w:val="848284"/>
              </w:rPr>
              <w:t>5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Execute mo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DF22C3" w14:paraId="084FB72F" w14:textId="77777777" w:rsidTr="005601EB">
        <w:tc>
          <w:tcPr>
            <w:tcW w:w="9980" w:type="dxa"/>
          </w:tcPr>
          <w:p w14:paraId="477255BB" w14:textId="77777777" w:rsidR="00DF22C3" w:rsidRDefault="00DF22C3" w:rsidP="005601EB">
            <w:r>
              <w:t> </w:t>
            </w:r>
            <w:r>
              <w:rPr>
                <w:color w:val="848284"/>
              </w:rPr>
              <w:t>6. </w:t>
            </w:r>
            <w:r>
              <w:rPr>
                <w:color w:val="CA6400"/>
              </w:rPr>
              <w:t>SYSTEM </w:t>
            </w:r>
            <w:r>
              <w:t>Performs the move and adds the move to the moves list.</w:t>
            </w:r>
          </w:p>
        </w:tc>
      </w:tr>
    </w:tbl>
    <w:p w14:paraId="0530DD6D" w14:textId="3CC278DC" w:rsidR="00DF22C3" w:rsidRDefault="00DF22C3">
      <w:pPr>
        <w:rPr>
          <w:szCs w:val="20"/>
        </w:rPr>
      </w:pPr>
    </w:p>
    <w:p w14:paraId="4C334133" w14:textId="77777777" w:rsidR="00C0308A" w:rsidRDefault="00C0308A" w:rsidP="00C0308A">
      <w:pPr>
        <w:keepNext/>
        <w:jc w:val="center"/>
      </w:pPr>
      <w:r>
        <w:rPr>
          <w:noProof/>
        </w:rPr>
        <w:drawing>
          <wp:inline distT="0" distB="0" distL="0" distR="0" wp14:anchorId="28FF53B5" wp14:editId="34108A4B">
            <wp:extent cx="2498436" cy="2803525"/>
            <wp:effectExtent l="0" t="0" r="0" b="0"/>
            <wp:docPr id="10" name="Image2.png" title="The ACTOR clicks on left most and top most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0720" cy="2817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90CE7" w14:textId="77777777" w:rsidR="00C0308A" w:rsidRDefault="00C0308A" w:rsidP="00C0308A">
      <w:pPr>
        <w:jc w:val="center"/>
      </w:pPr>
      <w:r>
        <w:t>1. The ACTOR clicks on right most and top most cell.</w:t>
      </w:r>
    </w:p>
    <w:p w14:paraId="2450EFC8" w14:textId="77777777" w:rsidR="00C0308A" w:rsidRDefault="00C0308A" w:rsidP="00C030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0A40F57" wp14:editId="3FC8E07F">
            <wp:extent cx="2604977" cy="2923077"/>
            <wp:effectExtent l="0" t="0" r="5080" b="0"/>
            <wp:docPr id="7" name="Image3.png" title="Displays a caret in the designated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1154" cy="293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B9AC8" w14:textId="77777777" w:rsidR="00C0308A" w:rsidRDefault="00C0308A" w:rsidP="00C0308A">
      <w:pPr>
        <w:jc w:val="center"/>
      </w:pPr>
      <w:r>
        <w:t>2. SYSTEM Displays a caret in the designated cell.</w:t>
      </w:r>
    </w:p>
    <w:p w14:paraId="683DBD4D" w14:textId="77777777" w:rsidR="00C0308A" w:rsidRDefault="00C0308A" w:rsidP="00C0308A">
      <w:pPr>
        <w:keepNext/>
        <w:jc w:val="center"/>
      </w:pPr>
      <w:r>
        <w:rPr>
          <w:noProof/>
        </w:rPr>
        <w:drawing>
          <wp:inline distT="0" distB="0" distL="0" distR="0" wp14:anchorId="1793B935" wp14:editId="5BFDE410">
            <wp:extent cx="2860158" cy="3209418"/>
            <wp:effectExtent l="0" t="0" r="0" b="0"/>
            <wp:docPr id="9" name="Image4.png" title="The ACTOR inserts the number 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7057" cy="321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1A3A" w14:textId="77777777" w:rsidR="00C0308A" w:rsidRDefault="00C0308A" w:rsidP="00C0308A">
      <w:pPr>
        <w:jc w:val="center"/>
      </w:pPr>
      <w:r>
        <w:t>3. The ACTOR presses the number 4.</w:t>
      </w:r>
    </w:p>
    <w:p w14:paraId="03BEE217" w14:textId="77777777" w:rsidR="00C0308A" w:rsidRDefault="00C0308A" w:rsidP="00C030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EE5F643" wp14:editId="74BC99A2">
            <wp:extent cx="2955851" cy="3316797"/>
            <wp:effectExtent l="0" t="0" r="0" b="0"/>
            <wp:docPr id="11" name="Image5.png" title="Displays the number 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0463" cy="3321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4369D" w14:textId="77777777" w:rsidR="00C0308A" w:rsidRDefault="00C0308A" w:rsidP="00C0308A">
      <w:pPr>
        <w:jc w:val="center"/>
      </w:pPr>
      <w:r>
        <w:t>4. SYSTEM Displays the number 4.</w:t>
      </w:r>
    </w:p>
    <w:p w14:paraId="4FE00FF5" w14:textId="77777777" w:rsidR="00C0308A" w:rsidRDefault="00C0308A" w:rsidP="00C0308A">
      <w:pPr>
        <w:keepNext/>
        <w:jc w:val="center"/>
      </w:pPr>
      <w:r>
        <w:rPr>
          <w:noProof/>
        </w:rPr>
        <w:drawing>
          <wp:inline distT="0" distB="0" distL="0" distR="0" wp14:anchorId="6953785F" wp14:editId="62C231E1">
            <wp:extent cx="3022680" cy="3391786"/>
            <wp:effectExtent l="0" t="0" r="6350" b="0"/>
            <wp:docPr id="13" name="Image6.png" title="The ACTOR clicks on the Execute move button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34106" cy="3404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10B8F" w14:textId="77777777" w:rsidR="00C0308A" w:rsidRDefault="00C0308A" w:rsidP="00C0308A">
      <w:pPr>
        <w:jc w:val="center"/>
      </w:pPr>
      <w:r>
        <w:t>5. The ACTOR clicks on the Execute move button.</w:t>
      </w:r>
    </w:p>
    <w:p w14:paraId="2BB559D2" w14:textId="77777777" w:rsidR="00C0308A" w:rsidRDefault="00C0308A" w:rsidP="00C0308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5BDA8B1" wp14:editId="72058F4E">
            <wp:extent cx="3072809" cy="3448037"/>
            <wp:effectExtent l="0" t="0" r="0" b="635"/>
            <wp:docPr id="15" name="Image7.png" title="Performs the move and adds the move to the moves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82475" cy="345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3A434" w14:textId="77777777" w:rsidR="00C0308A" w:rsidRDefault="00C0308A" w:rsidP="00C0308A">
      <w:pPr>
        <w:jc w:val="center"/>
      </w:pPr>
      <w:r>
        <w:t>6. SYSTEM Performs the move and adds the move to the moves list.</w:t>
      </w:r>
    </w:p>
    <w:p w14:paraId="0BA36DBC" w14:textId="77777777" w:rsidR="00DF22C3" w:rsidRDefault="00DF22C3">
      <w:pPr>
        <w:rPr>
          <w:szCs w:val="20"/>
        </w:rPr>
      </w:pPr>
    </w:p>
    <w:p w14:paraId="4FDA7F39" w14:textId="77777777" w:rsidR="004F2803" w:rsidRPr="004F2803" w:rsidRDefault="00DF22C3">
      <w:pPr>
        <w:rPr>
          <w:b/>
          <w:i/>
          <w:szCs w:val="20"/>
        </w:rPr>
      </w:pPr>
      <w:r>
        <w:rPr>
          <w:szCs w:val="20"/>
        </w:rPr>
        <w:br w:type="page"/>
      </w:r>
      <w:r w:rsidR="00893DEC" w:rsidRPr="004F2803">
        <w:rPr>
          <w:b/>
          <w:i/>
          <w:szCs w:val="20"/>
        </w:rPr>
        <w:lastRenderedPageBreak/>
        <w:t>Invalid</w:t>
      </w:r>
      <w:r w:rsidR="004F2803" w:rsidRPr="004F2803">
        <w:rPr>
          <w:b/>
          <w:i/>
          <w:szCs w:val="20"/>
        </w:rPr>
        <w:t xml:space="preserve"> input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4F2803" w14:paraId="1C281268" w14:textId="77777777" w:rsidTr="005601EB">
        <w:tc>
          <w:tcPr>
            <w:tcW w:w="9980" w:type="dxa"/>
          </w:tcPr>
          <w:p w14:paraId="535C6F56" w14:textId="77777777" w:rsidR="004F2803" w:rsidRDefault="004F2803" w:rsidP="005601EB">
            <w:r>
              <w:t> </w:t>
            </w:r>
            <w:r>
              <w:rPr>
                <w:color w:val="848284"/>
              </w:rPr>
              <w:t>1. </w:t>
            </w:r>
            <w:r>
              <w:t>The ACTOR clicks on right most and top most cell.</w:t>
            </w:r>
          </w:p>
        </w:tc>
      </w:tr>
      <w:tr w:rsidR="004F2803" w14:paraId="485A80F9" w14:textId="77777777" w:rsidTr="005601EB">
        <w:tc>
          <w:tcPr>
            <w:tcW w:w="9980" w:type="dxa"/>
          </w:tcPr>
          <w:p w14:paraId="4856E34B" w14:textId="77777777" w:rsidR="004F2803" w:rsidRDefault="004F2803" w:rsidP="005601EB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caret in the designated cell.</w:t>
            </w:r>
          </w:p>
        </w:tc>
      </w:tr>
      <w:tr w:rsidR="004F2803" w14:paraId="0E1BF749" w14:textId="77777777" w:rsidTr="005601EB">
        <w:tc>
          <w:tcPr>
            <w:tcW w:w="9980" w:type="dxa"/>
          </w:tcPr>
          <w:p w14:paraId="5312AA4C" w14:textId="77777777" w:rsidR="004F2803" w:rsidRDefault="004F2803" w:rsidP="005601EB">
            <w:r>
              <w:t> </w:t>
            </w:r>
            <w:r>
              <w:rPr>
                <w:color w:val="848284"/>
              </w:rPr>
              <w:t>3. </w:t>
            </w:r>
            <w:r>
              <w:t>The ACTOR presses the alphabetical character A.</w:t>
            </w:r>
          </w:p>
        </w:tc>
      </w:tr>
      <w:tr w:rsidR="004F2803" w14:paraId="7739EF15" w14:textId="77777777" w:rsidTr="005601EB">
        <w:tc>
          <w:tcPr>
            <w:tcW w:w="9980" w:type="dxa"/>
          </w:tcPr>
          <w:p w14:paraId="61EA5E8B" w14:textId="77777777" w:rsidR="004F2803" w:rsidRDefault="004F2803" w:rsidP="005601EB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Displays an Invalid input error popup message.</w:t>
            </w:r>
          </w:p>
        </w:tc>
      </w:tr>
    </w:tbl>
    <w:p w14:paraId="2D4C0388" w14:textId="77777777" w:rsidR="004F2803" w:rsidRDefault="004F2803">
      <w:pPr>
        <w:rPr>
          <w:szCs w:val="20"/>
        </w:rPr>
      </w:pPr>
    </w:p>
    <w:p w14:paraId="558CB145" w14:textId="77777777" w:rsidR="000501F4" w:rsidRDefault="000501F4" w:rsidP="000501F4">
      <w:pPr>
        <w:keepNext/>
        <w:jc w:val="center"/>
      </w:pPr>
      <w:r>
        <w:rPr>
          <w:noProof/>
        </w:rPr>
        <w:drawing>
          <wp:inline distT="0" distB="0" distL="0" distR="0" wp14:anchorId="7AB19D1D" wp14:editId="12E0CC4B">
            <wp:extent cx="2551814" cy="2863422"/>
            <wp:effectExtent l="0" t="0" r="1270" b="0"/>
            <wp:docPr id="17" name="Image8.png" title="The ACTOR clicks on left most and top most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54841" cy="2866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894C" w14:textId="77777777" w:rsidR="000501F4" w:rsidRDefault="000501F4" w:rsidP="000501F4">
      <w:pPr>
        <w:jc w:val="center"/>
      </w:pPr>
      <w:r>
        <w:t>1. The ACTOR clicks on right most and top most cell.</w:t>
      </w:r>
    </w:p>
    <w:p w14:paraId="7E94EB4B" w14:textId="77777777" w:rsidR="000501F4" w:rsidRDefault="000501F4" w:rsidP="000501F4">
      <w:pPr>
        <w:keepNext/>
        <w:jc w:val="center"/>
      </w:pPr>
      <w:r>
        <w:rPr>
          <w:noProof/>
        </w:rPr>
        <w:drawing>
          <wp:inline distT="0" distB="0" distL="0" distR="0" wp14:anchorId="1DC39752" wp14:editId="74A3E00B">
            <wp:extent cx="2672086" cy="2998381"/>
            <wp:effectExtent l="0" t="0" r="0" b="0"/>
            <wp:docPr id="19" name="Image9.png" title="Displays a caret in the designated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78489" cy="3005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38F69" w14:textId="77777777" w:rsidR="000501F4" w:rsidRDefault="000501F4" w:rsidP="000501F4">
      <w:pPr>
        <w:jc w:val="center"/>
      </w:pPr>
      <w:r>
        <w:t>2. SYSTEM Displays a caret in the designated cell.</w:t>
      </w:r>
    </w:p>
    <w:p w14:paraId="33719007" w14:textId="77777777" w:rsidR="000501F4" w:rsidRDefault="000501F4" w:rsidP="000501F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51A600" wp14:editId="6715C941">
            <wp:extent cx="3115340" cy="3495761"/>
            <wp:effectExtent l="0" t="0" r="8890" b="9525"/>
            <wp:docPr id="21" name="Image10.png" title="Displays a caret in the designated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0945" cy="35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3110" w14:textId="77777777" w:rsidR="000501F4" w:rsidRDefault="000501F4" w:rsidP="000501F4">
      <w:pPr>
        <w:jc w:val="center"/>
      </w:pPr>
      <w:r>
        <w:t>3. The ACTOR presses the alphabetical character A.</w:t>
      </w:r>
    </w:p>
    <w:p w14:paraId="29FA0875" w14:textId="77777777" w:rsidR="000501F4" w:rsidRDefault="000501F4" w:rsidP="000501F4">
      <w:pPr>
        <w:keepNext/>
        <w:jc w:val="center"/>
      </w:pPr>
      <w:r>
        <w:rPr>
          <w:noProof/>
        </w:rPr>
        <w:drawing>
          <wp:inline distT="0" distB="0" distL="0" distR="0" wp14:anchorId="68C056EB" wp14:editId="5A83F168">
            <wp:extent cx="3030279" cy="3400313"/>
            <wp:effectExtent l="0" t="0" r="0" b="0"/>
            <wp:docPr id="23" name="Image11.png" title="Displays an Invalid input error popup mess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4596" cy="340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33B94" w14:textId="77777777" w:rsidR="000501F4" w:rsidRDefault="000501F4" w:rsidP="000501F4">
      <w:pPr>
        <w:jc w:val="center"/>
      </w:pPr>
      <w:r>
        <w:t>4. SYSTEM Displays an Invalid input error popup message.</w:t>
      </w:r>
    </w:p>
    <w:p w14:paraId="3007F804" w14:textId="7C824989" w:rsidR="00893DEC" w:rsidRDefault="00893DEC">
      <w:pPr>
        <w:rPr>
          <w:szCs w:val="20"/>
        </w:rPr>
      </w:pPr>
      <w:r>
        <w:rPr>
          <w:szCs w:val="20"/>
        </w:rPr>
        <w:br w:type="page"/>
      </w:r>
    </w:p>
    <w:p w14:paraId="34B6445E" w14:textId="77777777" w:rsidR="00F45E0C" w:rsidRPr="00742085" w:rsidRDefault="00F45E0C" w:rsidP="00742085">
      <w:pPr>
        <w:pStyle w:val="Heading3"/>
      </w:pPr>
      <w:bookmarkStart w:id="15" w:name="_Toc8419422"/>
      <w:r w:rsidRPr="00742085">
        <w:lastRenderedPageBreak/>
        <w:t>Remove number</w:t>
      </w:r>
      <w:bookmarkEnd w:id="15"/>
    </w:p>
    <w:tbl>
      <w:tblPr>
        <w:tblStyle w:val="GridTable2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0C057D" w14:paraId="35A93815" w14:textId="77777777" w:rsidTr="00B93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657BF69" w14:textId="0CA59D5E" w:rsidR="000C057D" w:rsidRDefault="00B93F6D" w:rsidP="005601EB">
            <w:r>
              <w:t>Remove number</w:t>
            </w:r>
          </w:p>
        </w:tc>
        <w:tc>
          <w:tcPr>
            <w:tcW w:w="6980" w:type="dxa"/>
          </w:tcPr>
          <w:p w14:paraId="2F56F2B1" w14:textId="77777777" w:rsidR="000C057D" w:rsidRDefault="000C057D" w:rsidP="005601EB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0C057D" w14:paraId="553C4D70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7D957EB" w14:textId="02BA7DD1" w:rsidR="000C057D" w:rsidRDefault="003A24F2" w:rsidP="005601EB">
            <w:r>
              <w:t>ID</w:t>
            </w:r>
          </w:p>
        </w:tc>
        <w:tc>
          <w:tcPr>
            <w:tcW w:w="6980" w:type="dxa"/>
          </w:tcPr>
          <w:p w14:paraId="280EA77E" w14:textId="7204FBA1" w:rsidR="000C057D" w:rsidRDefault="003A24F2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2</w:t>
            </w:r>
          </w:p>
        </w:tc>
      </w:tr>
      <w:tr w:rsidR="000C057D" w14:paraId="4BC3A089" w14:textId="77777777" w:rsidTr="00B93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573922A" w14:textId="03FEAD87" w:rsidR="000C057D" w:rsidRDefault="000C057D" w:rsidP="005601EB">
            <w:r>
              <w:t>Description</w:t>
            </w:r>
          </w:p>
        </w:tc>
        <w:tc>
          <w:tcPr>
            <w:tcW w:w="6980" w:type="dxa"/>
          </w:tcPr>
          <w:p w14:paraId="3DBB0BE2" w14:textId="74BFBABF" w:rsidR="000C057D" w:rsidRDefault="000C057D" w:rsidP="005601E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remove a non-seeded numbe</w:t>
            </w:r>
            <w:r w:rsidR="00DD2642">
              <w:rPr>
                <w:noProof/>
              </w:rPr>
              <w:t>r</w:t>
            </w:r>
            <w:r>
              <w:rPr>
                <w:noProof/>
              </w:rPr>
              <w:t xml:space="preserve"> from the grid.</w:t>
            </w:r>
          </w:p>
        </w:tc>
      </w:tr>
      <w:tr w:rsidR="000C057D" w14:paraId="1F9AAEBA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929D72B" w14:textId="77777777" w:rsidR="000C057D" w:rsidRDefault="000C057D" w:rsidP="005601EB">
            <w:r>
              <w:t>Primary Actors</w:t>
            </w:r>
          </w:p>
        </w:tc>
        <w:tc>
          <w:tcPr>
            <w:tcW w:w="6980" w:type="dxa"/>
          </w:tcPr>
          <w:p w14:paraId="353078E5" w14:textId="77777777" w:rsidR="000C057D" w:rsidRDefault="000C057D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E60B197" wp14:editId="2E899CC3">
                  <wp:extent cx="171450" cy="171450"/>
                  <wp:effectExtent l="0" t="0" r="0" b="0"/>
                  <wp:docPr id="35" name="Image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Image17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0C057D" w14:paraId="7E6063CE" w14:textId="77777777" w:rsidTr="00B93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C2DDEA1" w14:textId="77777777" w:rsidR="000C057D" w:rsidRDefault="000C057D" w:rsidP="005601EB">
            <w:r>
              <w:t>Level</w:t>
            </w:r>
          </w:p>
        </w:tc>
        <w:tc>
          <w:tcPr>
            <w:tcW w:w="6980" w:type="dxa"/>
          </w:tcPr>
          <w:p w14:paraId="56C27DC9" w14:textId="77777777" w:rsidR="000C057D" w:rsidRDefault="000C057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0C057D" w14:paraId="68972A2B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2E1C33B" w14:textId="77777777" w:rsidR="000C057D" w:rsidRDefault="000C057D" w:rsidP="005601EB">
            <w:r>
              <w:t>Complexity</w:t>
            </w:r>
          </w:p>
        </w:tc>
        <w:tc>
          <w:tcPr>
            <w:tcW w:w="6980" w:type="dxa"/>
          </w:tcPr>
          <w:p w14:paraId="3A0B8FC4" w14:textId="77777777" w:rsidR="000C057D" w:rsidRDefault="000C057D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dium</w:t>
            </w:r>
          </w:p>
        </w:tc>
      </w:tr>
      <w:tr w:rsidR="000C057D" w14:paraId="7A26DABE" w14:textId="77777777" w:rsidTr="00B93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A3996E8" w14:textId="77777777" w:rsidR="000C057D" w:rsidRDefault="000C057D" w:rsidP="005601EB">
            <w:r>
              <w:t>Use Case Status</w:t>
            </w:r>
          </w:p>
        </w:tc>
        <w:tc>
          <w:tcPr>
            <w:tcW w:w="6980" w:type="dxa"/>
          </w:tcPr>
          <w:p w14:paraId="5E5EE93E" w14:textId="77777777" w:rsidR="000C057D" w:rsidRDefault="000C057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0C057D" w14:paraId="57154133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FA2A874" w14:textId="77777777" w:rsidR="000C057D" w:rsidRDefault="000C057D" w:rsidP="005601EB">
            <w:r>
              <w:t>Implementation Status</w:t>
            </w:r>
          </w:p>
        </w:tc>
        <w:tc>
          <w:tcPr>
            <w:tcW w:w="6980" w:type="dxa"/>
          </w:tcPr>
          <w:p w14:paraId="5E2546AD" w14:textId="77777777" w:rsidR="000C057D" w:rsidRDefault="000C057D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0C057D" w14:paraId="6E9914E6" w14:textId="77777777" w:rsidTr="00B93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5732003" w14:textId="77777777" w:rsidR="000C057D" w:rsidRDefault="000C057D" w:rsidP="005601EB">
            <w:r>
              <w:t>Preconditions</w:t>
            </w:r>
          </w:p>
        </w:tc>
        <w:tc>
          <w:tcPr>
            <w:tcW w:w="6980" w:type="dxa"/>
          </w:tcPr>
          <w:p w14:paraId="0C9FEECE" w14:textId="77777777" w:rsidR="000C057D" w:rsidRDefault="000C057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number has executed successfully.</w:t>
            </w:r>
          </w:p>
        </w:tc>
      </w:tr>
      <w:tr w:rsidR="000C057D" w14:paraId="51B346F8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1C3A103" w14:textId="77777777" w:rsidR="000C057D" w:rsidRDefault="000C057D" w:rsidP="005601EB">
            <w:r>
              <w:t>Post-conditions</w:t>
            </w:r>
          </w:p>
        </w:tc>
        <w:tc>
          <w:tcPr>
            <w:tcW w:w="6980" w:type="dxa"/>
          </w:tcPr>
          <w:p w14:paraId="4904A178" w14:textId="77777777" w:rsidR="000C057D" w:rsidRDefault="000C057D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removed a non-seeded number.</w:t>
            </w:r>
          </w:p>
        </w:tc>
      </w:tr>
      <w:tr w:rsidR="000C057D" w14:paraId="72669D2D" w14:textId="77777777" w:rsidTr="00B93F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5B688C9" w14:textId="77777777" w:rsidR="000C057D" w:rsidRDefault="000C057D" w:rsidP="005601EB">
            <w:r>
              <w:t>Author</w:t>
            </w:r>
          </w:p>
        </w:tc>
        <w:tc>
          <w:tcPr>
            <w:tcW w:w="6980" w:type="dxa"/>
          </w:tcPr>
          <w:p w14:paraId="26AA680E" w14:textId="77777777" w:rsidR="000C057D" w:rsidRDefault="000C057D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0C057D" w14:paraId="64398999" w14:textId="77777777" w:rsidTr="00B93F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5A8BB1C" w14:textId="77777777" w:rsidR="000C057D" w:rsidRDefault="000C057D" w:rsidP="005601EB">
            <w:r>
              <w:t>Assumptions</w:t>
            </w:r>
          </w:p>
        </w:tc>
        <w:tc>
          <w:tcPr>
            <w:tcW w:w="6980" w:type="dxa"/>
          </w:tcPr>
          <w:p w14:paraId="151F1371" w14:textId="77777777" w:rsidR="000C057D" w:rsidRDefault="000C057D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knows what a non-seeded number is.</w:t>
            </w:r>
          </w:p>
        </w:tc>
      </w:tr>
    </w:tbl>
    <w:p w14:paraId="3BAE4776" w14:textId="511670B7" w:rsidR="000C057D" w:rsidRDefault="000C057D">
      <w:pPr>
        <w:rPr>
          <w:szCs w:val="20"/>
        </w:rPr>
      </w:pPr>
    </w:p>
    <w:p w14:paraId="7650BDDD" w14:textId="77777777" w:rsidR="003665A7" w:rsidRPr="00FD70B9" w:rsidRDefault="003665A7" w:rsidP="003665A7">
      <w:pPr>
        <w:pStyle w:val="Heading4"/>
      </w:pPr>
      <w:r w:rsidRPr="00615497">
        <w:t>Scenarios</w:t>
      </w:r>
    </w:p>
    <w:p w14:paraId="1290BCA0" w14:textId="77777777" w:rsidR="003665A7" w:rsidRPr="00615497" w:rsidRDefault="003665A7" w:rsidP="003665A7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3F5183" w14:paraId="14ACA821" w14:textId="77777777" w:rsidTr="005601EB">
        <w:tc>
          <w:tcPr>
            <w:tcW w:w="9980" w:type="dxa"/>
          </w:tcPr>
          <w:p w14:paraId="72A3E59D" w14:textId="77777777" w:rsidR="003F5183" w:rsidRDefault="003F5183" w:rsidP="005601EB">
            <w:r>
              <w:t> </w:t>
            </w:r>
            <w:r>
              <w:rPr>
                <w:color w:val="848284"/>
              </w:rPr>
              <w:t>1. </w:t>
            </w:r>
            <w:r>
              <w:t>The ACTOR clicks on the right most and top most cell in the grid.</w:t>
            </w:r>
          </w:p>
        </w:tc>
      </w:tr>
      <w:tr w:rsidR="003F5183" w14:paraId="1ED64F47" w14:textId="77777777" w:rsidTr="005601EB">
        <w:tc>
          <w:tcPr>
            <w:tcW w:w="9980" w:type="dxa"/>
          </w:tcPr>
          <w:p w14:paraId="3EBAC9A3" w14:textId="77777777" w:rsidR="003F5183" w:rsidRDefault="003F5183" w:rsidP="005601EB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n insertion caret in the designated cell.</w:t>
            </w:r>
          </w:p>
        </w:tc>
      </w:tr>
      <w:tr w:rsidR="003F5183" w14:paraId="4C82632A" w14:textId="77777777" w:rsidTr="005601EB">
        <w:tc>
          <w:tcPr>
            <w:tcW w:w="9980" w:type="dxa"/>
          </w:tcPr>
          <w:p w14:paraId="1EAC2133" w14:textId="77777777" w:rsidR="003F5183" w:rsidRDefault="003F5183" w:rsidP="005601EB">
            <w:r>
              <w:t> </w:t>
            </w:r>
            <w:r>
              <w:rPr>
                <w:color w:val="848284"/>
              </w:rPr>
              <w:t>3. </w:t>
            </w:r>
            <w:r>
              <w:t>The ACTOR presses backspace.</w:t>
            </w:r>
          </w:p>
        </w:tc>
      </w:tr>
      <w:tr w:rsidR="003F5183" w14:paraId="7BA634FE" w14:textId="77777777" w:rsidTr="005601EB">
        <w:tc>
          <w:tcPr>
            <w:tcW w:w="9980" w:type="dxa"/>
          </w:tcPr>
          <w:p w14:paraId="41232098" w14:textId="77777777" w:rsidR="003F5183" w:rsidRDefault="003F5183" w:rsidP="005601EB">
            <w:r>
              <w:t> </w:t>
            </w:r>
            <w:r>
              <w:rPr>
                <w:color w:val="848284"/>
              </w:rPr>
              <w:t>4. </w:t>
            </w:r>
            <w:r>
              <w:rPr>
                <w:color w:val="CA6400"/>
              </w:rPr>
              <w:t>SYSTEM </w:t>
            </w:r>
            <w:r>
              <w:t>Removes the content from the designated cell</w:t>
            </w:r>
          </w:p>
        </w:tc>
      </w:tr>
      <w:tr w:rsidR="003F5183" w14:paraId="244E1C55" w14:textId="77777777" w:rsidTr="005601EB">
        <w:tc>
          <w:tcPr>
            <w:tcW w:w="9980" w:type="dxa"/>
          </w:tcPr>
          <w:p w14:paraId="324BE2F2" w14:textId="77777777" w:rsidR="003F5183" w:rsidRDefault="003F5183" w:rsidP="005601EB">
            <w:r>
              <w:t> </w:t>
            </w:r>
            <w:r>
              <w:rPr>
                <w:color w:val="848284"/>
              </w:rPr>
              <w:t>5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Execute mo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3F5183" w14:paraId="4BBB6C6D" w14:textId="77777777" w:rsidTr="005601EB">
        <w:tc>
          <w:tcPr>
            <w:tcW w:w="9980" w:type="dxa"/>
          </w:tcPr>
          <w:p w14:paraId="63A1A81E" w14:textId="77777777" w:rsidR="003F5183" w:rsidRDefault="003F5183" w:rsidP="005601EB">
            <w:r>
              <w:t> </w:t>
            </w:r>
            <w:r>
              <w:rPr>
                <w:color w:val="848284"/>
              </w:rPr>
              <w:t>6. </w:t>
            </w:r>
            <w:r>
              <w:rPr>
                <w:color w:val="CA6400"/>
              </w:rPr>
              <w:t>SYSTEM </w:t>
            </w:r>
            <w:r>
              <w:t>Displays and adds the move to the moves list.</w:t>
            </w:r>
          </w:p>
        </w:tc>
      </w:tr>
    </w:tbl>
    <w:p w14:paraId="64EEEADB" w14:textId="6711978C" w:rsidR="00CB2E16" w:rsidRDefault="00CB2E16">
      <w:pPr>
        <w:rPr>
          <w:szCs w:val="20"/>
        </w:rPr>
      </w:pPr>
    </w:p>
    <w:p w14:paraId="3A05206A" w14:textId="77777777" w:rsidR="000D19B0" w:rsidRDefault="000D19B0" w:rsidP="000D19B0">
      <w:pPr>
        <w:keepNext/>
        <w:jc w:val="center"/>
      </w:pPr>
      <w:r>
        <w:rPr>
          <w:noProof/>
        </w:rPr>
        <w:drawing>
          <wp:inline distT="0" distB="0" distL="0" distR="0" wp14:anchorId="6A3A47B5" wp14:editId="505C2E13">
            <wp:extent cx="2785793" cy="3125972"/>
            <wp:effectExtent l="0" t="0" r="0" b="0"/>
            <wp:docPr id="37" name="Image18.png" title="The ACTOR selects the right most and top most cell in the gri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3099" cy="314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94DA8" w14:textId="77777777" w:rsidR="000D19B0" w:rsidRDefault="000D19B0" w:rsidP="000D19B0">
      <w:pPr>
        <w:jc w:val="center"/>
      </w:pPr>
      <w:r>
        <w:t>1. The ACTOR clicks on the right most and top most cell in the grid.</w:t>
      </w:r>
    </w:p>
    <w:p w14:paraId="6CE52D59" w14:textId="77777777" w:rsidR="000D19B0" w:rsidRDefault="000D19B0" w:rsidP="000D19B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1F9484A" wp14:editId="7A26B37B">
            <wp:extent cx="3060582" cy="3434316"/>
            <wp:effectExtent l="0" t="0" r="6985" b="0"/>
            <wp:docPr id="39" name="Image19.png" title="Displays an insertion caret in the designated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8219" cy="34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9B155" w14:textId="77777777" w:rsidR="000D19B0" w:rsidRDefault="000D19B0" w:rsidP="000D19B0">
      <w:pPr>
        <w:jc w:val="center"/>
      </w:pPr>
      <w:r>
        <w:t>2. SYSTEM Displays an insertion caret in the designated cell.</w:t>
      </w:r>
    </w:p>
    <w:p w14:paraId="21E4E96A" w14:textId="77777777" w:rsidR="000D19B0" w:rsidRDefault="000D19B0" w:rsidP="000D19B0">
      <w:pPr>
        <w:keepNext/>
        <w:jc w:val="center"/>
      </w:pPr>
      <w:r>
        <w:rPr>
          <w:noProof/>
        </w:rPr>
        <w:drawing>
          <wp:inline distT="0" distB="0" distL="0" distR="0" wp14:anchorId="22BD7BF4" wp14:editId="69563EB6">
            <wp:extent cx="3164813" cy="3551275"/>
            <wp:effectExtent l="0" t="0" r="0" b="0"/>
            <wp:docPr id="41" name="Image20.png" title="The ACTOR presses backsp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4524" cy="357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B51AF" w14:textId="77777777" w:rsidR="000D19B0" w:rsidRDefault="000D19B0" w:rsidP="000D19B0">
      <w:pPr>
        <w:jc w:val="center"/>
      </w:pPr>
      <w:r>
        <w:t>3. The ACTOR presses backspace.</w:t>
      </w:r>
    </w:p>
    <w:p w14:paraId="29D9A009" w14:textId="77777777" w:rsidR="000D19B0" w:rsidRDefault="000D19B0" w:rsidP="000D19B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F668C3F" wp14:editId="3D854CE8">
            <wp:extent cx="3179135" cy="3567346"/>
            <wp:effectExtent l="0" t="0" r="2540" b="0"/>
            <wp:docPr id="43" name="Image21.png" title="Removes the content from the designated cel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84340" cy="357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D3D9B" w14:textId="77777777" w:rsidR="000D19B0" w:rsidRDefault="000D19B0" w:rsidP="000D19B0">
      <w:pPr>
        <w:jc w:val="center"/>
      </w:pPr>
      <w:r>
        <w:t>4. SYSTEM Removes the content from the designated cell</w:t>
      </w:r>
    </w:p>
    <w:p w14:paraId="6E912FF5" w14:textId="77777777" w:rsidR="000D19B0" w:rsidRDefault="000D19B0" w:rsidP="000D19B0">
      <w:pPr>
        <w:keepNext/>
        <w:jc w:val="center"/>
      </w:pPr>
      <w:r>
        <w:rPr>
          <w:noProof/>
        </w:rPr>
        <w:drawing>
          <wp:inline distT="0" distB="0" distL="0" distR="0" wp14:anchorId="32205F1D" wp14:editId="1E1384F5">
            <wp:extent cx="3296093" cy="3698586"/>
            <wp:effectExtent l="0" t="0" r="0" b="0"/>
            <wp:docPr id="45" name="Image22.png" title="The ACTOR clicks on the Execute move button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1952" cy="37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C33D" w14:textId="77777777" w:rsidR="000D19B0" w:rsidRDefault="000D19B0" w:rsidP="000D19B0">
      <w:pPr>
        <w:jc w:val="center"/>
      </w:pPr>
      <w:r>
        <w:t>5. The ACTOR clicks on the Execute move button.</w:t>
      </w:r>
    </w:p>
    <w:p w14:paraId="6CF3D11A" w14:textId="77777777" w:rsidR="000D19B0" w:rsidRDefault="000D19B0" w:rsidP="000D19B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FA49D70" wp14:editId="3E43B7EA">
            <wp:extent cx="3354322" cy="3763926"/>
            <wp:effectExtent l="0" t="0" r="0" b="8255"/>
            <wp:docPr id="47" name="Image23.png" title="Displays the new move in the moves l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3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58700" cy="376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9B965" w14:textId="77777777" w:rsidR="000D19B0" w:rsidRDefault="000D19B0" w:rsidP="000D19B0">
      <w:pPr>
        <w:jc w:val="center"/>
      </w:pPr>
      <w:r>
        <w:t>6. SYSTEM Displays and adds the move to the moves list.</w:t>
      </w:r>
    </w:p>
    <w:p w14:paraId="28EFC2BB" w14:textId="46F373B5" w:rsidR="000D19B0" w:rsidRDefault="000D19B0">
      <w:pPr>
        <w:rPr>
          <w:szCs w:val="20"/>
        </w:rPr>
      </w:pPr>
      <w:r>
        <w:rPr>
          <w:szCs w:val="20"/>
        </w:rPr>
        <w:br w:type="page"/>
      </w:r>
    </w:p>
    <w:p w14:paraId="7ABE0512" w14:textId="56789389" w:rsidR="00F45E0C" w:rsidRDefault="00D5592A" w:rsidP="00742085">
      <w:pPr>
        <w:pStyle w:val="Heading3"/>
      </w:pPr>
      <w:bookmarkStart w:id="16" w:name="_Toc8419423"/>
      <w:r>
        <w:lastRenderedPageBreak/>
        <w:t>Solve Sudoku</w:t>
      </w:r>
      <w:bookmarkEnd w:id="16"/>
    </w:p>
    <w:tbl>
      <w:tblPr>
        <w:tblStyle w:val="GridTable2"/>
        <w:tblW w:w="0" w:type="auto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63184C" w14:paraId="73810173" w14:textId="77777777" w:rsidTr="000D7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411D455" w14:textId="0F9F19C9" w:rsidR="0063184C" w:rsidRDefault="0063184C" w:rsidP="005601EB">
            <w:r>
              <w:t>Solve Sudoku</w:t>
            </w:r>
          </w:p>
        </w:tc>
        <w:tc>
          <w:tcPr>
            <w:tcW w:w="6980" w:type="dxa"/>
          </w:tcPr>
          <w:p w14:paraId="2B0B81D8" w14:textId="77777777" w:rsidR="0063184C" w:rsidRDefault="0063184C" w:rsidP="005601EB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63184C" w14:paraId="4A793848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7218BA5" w14:textId="113EA157" w:rsidR="0063184C" w:rsidRDefault="0063184C" w:rsidP="005601EB">
            <w:r>
              <w:t>ID</w:t>
            </w:r>
          </w:p>
        </w:tc>
        <w:tc>
          <w:tcPr>
            <w:tcW w:w="6980" w:type="dxa"/>
          </w:tcPr>
          <w:p w14:paraId="1CF6FDF4" w14:textId="58F814C0" w:rsidR="0063184C" w:rsidRDefault="0063184C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3</w:t>
            </w:r>
          </w:p>
        </w:tc>
      </w:tr>
      <w:tr w:rsidR="0063184C" w14:paraId="78EF3B65" w14:textId="77777777" w:rsidTr="000D7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770F64D" w14:textId="5870AFDF" w:rsidR="0063184C" w:rsidRDefault="0063184C" w:rsidP="005601EB">
            <w:r>
              <w:t>Description</w:t>
            </w:r>
          </w:p>
        </w:tc>
        <w:tc>
          <w:tcPr>
            <w:tcW w:w="6980" w:type="dxa"/>
          </w:tcPr>
          <w:p w14:paraId="33A5C123" w14:textId="61C26F47" w:rsidR="0063184C" w:rsidRDefault="0063184C" w:rsidP="005601E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solve a Sudoku puzzle.</w:t>
            </w:r>
          </w:p>
        </w:tc>
      </w:tr>
      <w:tr w:rsidR="0063184C" w14:paraId="3B9F960D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562E899" w14:textId="77777777" w:rsidR="0063184C" w:rsidRDefault="0063184C" w:rsidP="005601EB">
            <w:r>
              <w:t>Primary Actors</w:t>
            </w:r>
          </w:p>
        </w:tc>
        <w:tc>
          <w:tcPr>
            <w:tcW w:w="6980" w:type="dxa"/>
          </w:tcPr>
          <w:p w14:paraId="5E81FBA3" w14:textId="77777777" w:rsidR="0063184C" w:rsidRDefault="0063184C" w:rsidP="005601EB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0F243CD" wp14:editId="591FE1E4">
                  <wp:extent cx="171450" cy="171450"/>
                  <wp:effectExtent l="0" t="0" r="0" b="0"/>
                  <wp:docPr id="51" name="Image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25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63184C" w14:paraId="0A594075" w14:textId="77777777" w:rsidTr="000D7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44C3188" w14:textId="77777777" w:rsidR="0063184C" w:rsidRDefault="0063184C" w:rsidP="005601EB">
            <w:r>
              <w:t>Level</w:t>
            </w:r>
          </w:p>
        </w:tc>
        <w:tc>
          <w:tcPr>
            <w:tcW w:w="6980" w:type="dxa"/>
          </w:tcPr>
          <w:p w14:paraId="2A15332E" w14:textId="77777777" w:rsidR="0063184C" w:rsidRDefault="0063184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63184C" w14:paraId="57337191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D0A8CB1" w14:textId="77777777" w:rsidR="0063184C" w:rsidRDefault="0063184C" w:rsidP="005601EB">
            <w:r>
              <w:t>Complexity</w:t>
            </w:r>
          </w:p>
        </w:tc>
        <w:tc>
          <w:tcPr>
            <w:tcW w:w="6980" w:type="dxa"/>
          </w:tcPr>
          <w:p w14:paraId="38C42104" w14:textId="77777777" w:rsidR="0063184C" w:rsidRDefault="0063184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63184C" w14:paraId="03CB58AA" w14:textId="77777777" w:rsidTr="000D7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B989CB8" w14:textId="77777777" w:rsidR="0063184C" w:rsidRDefault="0063184C" w:rsidP="005601EB">
            <w:r>
              <w:t>Use Case Status</w:t>
            </w:r>
          </w:p>
        </w:tc>
        <w:tc>
          <w:tcPr>
            <w:tcW w:w="6980" w:type="dxa"/>
          </w:tcPr>
          <w:p w14:paraId="58C11EE7" w14:textId="77777777" w:rsidR="0063184C" w:rsidRDefault="0063184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63184C" w14:paraId="4906529A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B1535F2" w14:textId="77777777" w:rsidR="0063184C" w:rsidRDefault="0063184C" w:rsidP="005601EB">
            <w:r>
              <w:t>Implementation Status</w:t>
            </w:r>
          </w:p>
        </w:tc>
        <w:tc>
          <w:tcPr>
            <w:tcW w:w="6980" w:type="dxa"/>
          </w:tcPr>
          <w:p w14:paraId="67C343A0" w14:textId="77777777" w:rsidR="0063184C" w:rsidRDefault="0063184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63184C" w14:paraId="6323C5B0" w14:textId="77777777" w:rsidTr="000D7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129BB2FE" w14:textId="77777777" w:rsidR="0063184C" w:rsidRDefault="0063184C" w:rsidP="005601EB">
            <w:r>
              <w:t>Preconditions</w:t>
            </w:r>
          </w:p>
        </w:tc>
        <w:tc>
          <w:tcPr>
            <w:tcW w:w="6980" w:type="dxa"/>
          </w:tcPr>
          <w:p w14:paraId="7A2E73F7" w14:textId="77777777" w:rsidR="0063184C" w:rsidRDefault="0063184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nerate Sudoku has successfully executed with Backtracking selected.</w:t>
            </w:r>
          </w:p>
        </w:tc>
      </w:tr>
      <w:tr w:rsidR="0063184C" w14:paraId="3AD065F7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E63CD9F" w14:textId="77777777" w:rsidR="0063184C" w:rsidRDefault="0063184C" w:rsidP="005601EB">
            <w:r>
              <w:t>Post-conditions</w:t>
            </w:r>
          </w:p>
        </w:tc>
        <w:tc>
          <w:tcPr>
            <w:tcW w:w="6980" w:type="dxa"/>
          </w:tcPr>
          <w:p w14:paraId="05D4410E" w14:textId="77777777" w:rsidR="0063184C" w:rsidRDefault="0063184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udoku puzzle grid is now in its solved state.</w:t>
            </w:r>
          </w:p>
        </w:tc>
      </w:tr>
      <w:tr w:rsidR="0063184C" w14:paraId="7218C1AD" w14:textId="77777777" w:rsidTr="000D7B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7E49131" w14:textId="77777777" w:rsidR="0063184C" w:rsidRDefault="0063184C" w:rsidP="005601EB">
            <w:r>
              <w:t>Author</w:t>
            </w:r>
          </w:p>
        </w:tc>
        <w:tc>
          <w:tcPr>
            <w:tcW w:w="6980" w:type="dxa"/>
          </w:tcPr>
          <w:p w14:paraId="46A2E42F" w14:textId="77777777" w:rsidR="0063184C" w:rsidRDefault="0063184C" w:rsidP="005601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63184C" w14:paraId="43E12FC4" w14:textId="77777777" w:rsidTr="000D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ACB0B8D" w14:textId="77777777" w:rsidR="0063184C" w:rsidRDefault="0063184C" w:rsidP="005601EB">
            <w:r>
              <w:t>Assumptions</w:t>
            </w:r>
          </w:p>
        </w:tc>
        <w:tc>
          <w:tcPr>
            <w:tcW w:w="6980" w:type="dxa"/>
          </w:tcPr>
          <w:p w14:paraId="1A86E3E3" w14:textId="77777777" w:rsidR="0063184C" w:rsidRDefault="0063184C" w:rsidP="005601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6E0E5DDF" w14:textId="65ACF462" w:rsidR="00B21D02" w:rsidRDefault="00B21D02">
      <w:pPr>
        <w:rPr>
          <w:szCs w:val="20"/>
        </w:rPr>
      </w:pPr>
    </w:p>
    <w:p w14:paraId="6892F0F6" w14:textId="77777777" w:rsidR="001E14FC" w:rsidRPr="00FD70B9" w:rsidRDefault="001E14FC" w:rsidP="001E14FC">
      <w:pPr>
        <w:pStyle w:val="Heading4"/>
      </w:pPr>
      <w:r w:rsidRPr="00615497">
        <w:t>Scenarios</w:t>
      </w:r>
    </w:p>
    <w:p w14:paraId="6832FF68" w14:textId="77777777" w:rsidR="001E14FC" w:rsidRPr="00615497" w:rsidRDefault="001E14FC" w:rsidP="001E14FC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8052C1" w14:paraId="0CC1D461" w14:textId="77777777" w:rsidTr="005601EB">
        <w:tc>
          <w:tcPr>
            <w:tcW w:w="9980" w:type="dxa"/>
          </w:tcPr>
          <w:p w14:paraId="39A1BC4E" w14:textId="77777777" w:rsidR="008052C1" w:rsidRDefault="008052C1" w:rsidP="005601EB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Solv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8052C1" w14:paraId="4B1E01D4" w14:textId="77777777" w:rsidTr="005601EB">
        <w:tc>
          <w:tcPr>
            <w:tcW w:w="9980" w:type="dxa"/>
          </w:tcPr>
          <w:p w14:paraId="02FD5121" w14:textId="77777777" w:rsidR="008052C1" w:rsidRDefault="008052C1" w:rsidP="005601EB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the Sudoku grid solution.</w:t>
            </w:r>
          </w:p>
        </w:tc>
      </w:tr>
    </w:tbl>
    <w:p w14:paraId="37282E91" w14:textId="77777777" w:rsidR="0063184C" w:rsidRDefault="0063184C">
      <w:pPr>
        <w:rPr>
          <w:szCs w:val="20"/>
        </w:rPr>
      </w:pPr>
    </w:p>
    <w:p w14:paraId="4D75DCB8" w14:textId="77777777" w:rsidR="0037226E" w:rsidRDefault="0037226E" w:rsidP="0037226E">
      <w:pPr>
        <w:keepNext/>
        <w:jc w:val="center"/>
      </w:pPr>
      <w:r>
        <w:rPr>
          <w:noProof/>
        </w:rPr>
        <w:drawing>
          <wp:inline distT="0" distB="0" distL="0" distR="0" wp14:anchorId="46F64DD7" wp14:editId="7889DA41">
            <wp:extent cx="3157870" cy="3543484"/>
            <wp:effectExtent l="0" t="0" r="4445" b="0"/>
            <wp:docPr id="53" name="Image26.png" title="The ACTOR clicks on the Solv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6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2952" cy="354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4C65" w14:textId="77777777" w:rsidR="0037226E" w:rsidRDefault="0037226E" w:rsidP="0037226E">
      <w:pPr>
        <w:jc w:val="center"/>
      </w:pPr>
      <w:r>
        <w:t>1. The ACTOR clicks on the Solve button.</w:t>
      </w:r>
    </w:p>
    <w:p w14:paraId="6FFC9874" w14:textId="77777777" w:rsidR="0037226E" w:rsidRDefault="0037226E" w:rsidP="0037226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B912041" wp14:editId="52044269">
            <wp:extent cx="3327991" cy="3734379"/>
            <wp:effectExtent l="0" t="0" r="6350" b="0"/>
            <wp:docPr id="55" name="Image27.png" title="Displays the Sudoku grid solu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0984" cy="373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8B35" w14:textId="77777777" w:rsidR="0037226E" w:rsidRDefault="0037226E" w:rsidP="0037226E">
      <w:pPr>
        <w:jc w:val="center"/>
      </w:pPr>
      <w:r>
        <w:t>2. SYSTEM Displays the Sudoku grid solution.</w:t>
      </w:r>
    </w:p>
    <w:p w14:paraId="4A3FD3F6" w14:textId="77777777" w:rsidR="00884E9C" w:rsidRDefault="00884E9C">
      <w:pPr>
        <w:rPr>
          <w:szCs w:val="20"/>
        </w:rPr>
      </w:pPr>
    </w:p>
    <w:p w14:paraId="60EAAD7E" w14:textId="77777777" w:rsidR="00B21D02" w:rsidRDefault="00B21D02">
      <w:pPr>
        <w:rPr>
          <w:szCs w:val="20"/>
        </w:rPr>
      </w:pPr>
      <w:r>
        <w:rPr>
          <w:szCs w:val="20"/>
        </w:rPr>
        <w:br w:type="page"/>
      </w:r>
    </w:p>
    <w:p w14:paraId="2A68EC79" w14:textId="57AEB795" w:rsidR="00F45E0C" w:rsidRPr="00DC36F8" w:rsidRDefault="00D5592A" w:rsidP="00DC36F8">
      <w:pPr>
        <w:pStyle w:val="Heading3"/>
      </w:pPr>
      <w:bookmarkStart w:id="17" w:name="_Toc8419424"/>
      <w:r>
        <w:lastRenderedPageBreak/>
        <w:t>Generate</w:t>
      </w:r>
      <w:r w:rsidR="00F45E0C">
        <w:t xml:space="preserve"> Sudoku</w:t>
      </w:r>
      <w:bookmarkEnd w:id="17"/>
    </w:p>
    <w:tbl>
      <w:tblPr>
        <w:tblStyle w:val="GridTable2"/>
        <w:tblpPr w:leftFromText="180" w:rightFromText="180" w:vertAnchor="text" w:horzAnchor="margin" w:tblpY="4"/>
        <w:tblW w:w="9940" w:type="dxa"/>
        <w:tblLayout w:type="fixed"/>
        <w:tblLook w:val="04A0" w:firstRow="1" w:lastRow="0" w:firstColumn="1" w:lastColumn="0" w:noHBand="0" w:noVBand="1"/>
      </w:tblPr>
      <w:tblGrid>
        <w:gridCol w:w="2960"/>
        <w:gridCol w:w="6980"/>
      </w:tblGrid>
      <w:tr w:rsidR="00FD75BD" w14:paraId="6A2AF104" w14:textId="77777777" w:rsidTr="00DC3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72B0A7C8" w14:textId="005C0F7F" w:rsidR="00FD75BD" w:rsidRDefault="00DC36F8" w:rsidP="00FD75BD">
            <w:r>
              <w:t>Generate Sudoku</w:t>
            </w:r>
          </w:p>
        </w:tc>
        <w:tc>
          <w:tcPr>
            <w:tcW w:w="6980" w:type="dxa"/>
          </w:tcPr>
          <w:p w14:paraId="7E219A57" w14:textId="77777777" w:rsidR="00FD75BD" w:rsidRDefault="00FD75BD" w:rsidP="00FD75BD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FD75BD" w14:paraId="50B42B56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C6D1893" w14:textId="77777777" w:rsidR="00FD75BD" w:rsidRDefault="00FD75BD" w:rsidP="00FD75BD">
            <w:r>
              <w:t>ID</w:t>
            </w:r>
          </w:p>
        </w:tc>
        <w:tc>
          <w:tcPr>
            <w:tcW w:w="6980" w:type="dxa"/>
          </w:tcPr>
          <w:p w14:paraId="50546504" w14:textId="77777777" w:rsidR="00FD75BD" w:rsidRDefault="00FD75BD" w:rsidP="00FD75BD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UC14</w:t>
            </w:r>
          </w:p>
        </w:tc>
      </w:tr>
      <w:tr w:rsidR="00FD75BD" w14:paraId="49E2FC20" w14:textId="77777777" w:rsidTr="00DC36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AEF56C3" w14:textId="77777777" w:rsidR="00FD75BD" w:rsidRDefault="00FD75BD" w:rsidP="00FD75BD">
            <w:r>
              <w:t>Description</w:t>
            </w:r>
          </w:p>
        </w:tc>
        <w:tc>
          <w:tcPr>
            <w:tcW w:w="6980" w:type="dxa"/>
          </w:tcPr>
          <w:p w14:paraId="3AE04C7C" w14:textId="77777777" w:rsidR="00FD75BD" w:rsidRDefault="00FD75BD" w:rsidP="00FD75BD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o generate a Sudoku puzzle.</w:t>
            </w:r>
          </w:p>
        </w:tc>
      </w:tr>
      <w:tr w:rsidR="00FD75BD" w14:paraId="3B7D1217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3EF319E" w14:textId="77777777" w:rsidR="00FD75BD" w:rsidRDefault="00FD75BD" w:rsidP="00FD75BD">
            <w:r>
              <w:t>Primary Actors</w:t>
            </w:r>
          </w:p>
        </w:tc>
        <w:tc>
          <w:tcPr>
            <w:tcW w:w="6980" w:type="dxa"/>
          </w:tcPr>
          <w:p w14:paraId="2A4F33A5" w14:textId="77777777" w:rsidR="00FD75BD" w:rsidRDefault="00FD75BD" w:rsidP="00FD75BD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AEC73E3" wp14:editId="4C2696FE">
                  <wp:extent cx="171450" cy="171450"/>
                  <wp:effectExtent l="0" t="0" r="0" b="0"/>
                  <wp:docPr id="27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3.png"/>
                          <pic:cNvPicPr/>
                        </pic:nvPicPr>
                        <pic:blipFill>
                          <a:blip r:embed="rId11"/>
                          <a:srcRect t="-4762" b="4762"/>
                          <a:stretch/>
                        </pic:blipFill>
                        <pic:spPr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 Enigmatologist</w:t>
            </w:r>
          </w:p>
        </w:tc>
      </w:tr>
      <w:tr w:rsidR="00FD75BD" w14:paraId="30CEA9FD" w14:textId="77777777" w:rsidTr="00DC36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482BCB54" w14:textId="77777777" w:rsidR="00FD75BD" w:rsidRDefault="00FD75BD" w:rsidP="00FD75BD">
            <w:r>
              <w:t>Level</w:t>
            </w:r>
          </w:p>
        </w:tc>
        <w:tc>
          <w:tcPr>
            <w:tcW w:w="6980" w:type="dxa"/>
          </w:tcPr>
          <w:p w14:paraId="53244096" w14:textId="77777777" w:rsidR="00FD75BD" w:rsidRDefault="00FD75BD" w:rsidP="00FD75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</w:p>
        </w:tc>
      </w:tr>
      <w:tr w:rsidR="00FD75BD" w14:paraId="254E13DD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35C0D2E" w14:textId="77777777" w:rsidR="00FD75BD" w:rsidRDefault="00FD75BD" w:rsidP="00FD75BD">
            <w:r>
              <w:t>Complexity</w:t>
            </w:r>
          </w:p>
        </w:tc>
        <w:tc>
          <w:tcPr>
            <w:tcW w:w="6980" w:type="dxa"/>
          </w:tcPr>
          <w:p w14:paraId="7D724F03" w14:textId="77777777" w:rsidR="00FD75BD" w:rsidRDefault="00FD75BD" w:rsidP="00FD75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</w:t>
            </w:r>
          </w:p>
        </w:tc>
      </w:tr>
      <w:tr w:rsidR="00FD75BD" w14:paraId="7560EB12" w14:textId="77777777" w:rsidTr="00DC36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3F5CBCCF" w14:textId="77777777" w:rsidR="00FD75BD" w:rsidRDefault="00FD75BD" w:rsidP="00FD75BD">
            <w:r>
              <w:t>Use Case Status</w:t>
            </w:r>
          </w:p>
        </w:tc>
        <w:tc>
          <w:tcPr>
            <w:tcW w:w="6980" w:type="dxa"/>
          </w:tcPr>
          <w:p w14:paraId="63C41B87" w14:textId="77777777" w:rsidR="00FD75BD" w:rsidRDefault="00FD75BD" w:rsidP="00FD75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</w:tr>
      <w:tr w:rsidR="00FD75BD" w14:paraId="7B041238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2271A5C" w14:textId="77777777" w:rsidR="00FD75BD" w:rsidRDefault="00FD75BD" w:rsidP="00FD75BD">
            <w:r>
              <w:t>Implementation Status</w:t>
            </w:r>
          </w:p>
        </w:tc>
        <w:tc>
          <w:tcPr>
            <w:tcW w:w="6980" w:type="dxa"/>
          </w:tcPr>
          <w:p w14:paraId="512B08F9" w14:textId="77777777" w:rsidR="00FD75BD" w:rsidRDefault="00FD75BD" w:rsidP="00FD75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heduled</w:t>
            </w:r>
          </w:p>
        </w:tc>
      </w:tr>
      <w:tr w:rsidR="00FD75BD" w14:paraId="0CE786C2" w14:textId="77777777" w:rsidTr="00DC36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663BDF69" w14:textId="77777777" w:rsidR="00FD75BD" w:rsidRDefault="00FD75BD" w:rsidP="00FD75BD">
            <w:r>
              <w:t>Preconditions</w:t>
            </w:r>
          </w:p>
        </w:tc>
        <w:tc>
          <w:tcPr>
            <w:tcW w:w="6980" w:type="dxa"/>
          </w:tcPr>
          <w:p w14:paraId="21F69CBB" w14:textId="77777777" w:rsidR="00FD75BD" w:rsidRDefault="00FD75BD" w:rsidP="00FD75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puzzle has successfully executed with Sudoku as the selected puzzle.</w:t>
            </w:r>
          </w:p>
        </w:tc>
      </w:tr>
      <w:tr w:rsidR="00FD75BD" w14:paraId="1B1EA8E2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29296545" w14:textId="77777777" w:rsidR="00FD75BD" w:rsidRDefault="00FD75BD" w:rsidP="00FD75BD">
            <w:r>
              <w:t>Post-conditions</w:t>
            </w:r>
          </w:p>
        </w:tc>
        <w:tc>
          <w:tcPr>
            <w:tcW w:w="6980" w:type="dxa"/>
          </w:tcPr>
          <w:p w14:paraId="341EC2A9" w14:textId="77777777" w:rsidR="00FD75BD" w:rsidRDefault="00FD75BD" w:rsidP="00FD75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CTOR has generated a Sudoku puzzle.</w:t>
            </w:r>
          </w:p>
        </w:tc>
      </w:tr>
      <w:tr w:rsidR="00FD75BD" w14:paraId="3F70443C" w14:textId="77777777" w:rsidTr="00DC36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0241B7A1" w14:textId="77777777" w:rsidR="00FD75BD" w:rsidRDefault="00FD75BD" w:rsidP="00FD75BD">
            <w:r>
              <w:t>Author</w:t>
            </w:r>
          </w:p>
        </w:tc>
        <w:tc>
          <w:tcPr>
            <w:tcW w:w="6980" w:type="dxa"/>
          </w:tcPr>
          <w:p w14:paraId="2E2E4094" w14:textId="77777777" w:rsidR="00FD75BD" w:rsidRDefault="00FD75BD" w:rsidP="00FD75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rio Lucassen</w:t>
            </w:r>
          </w:p>
        </w:tc>
      </w:tr>
      <w:tr w:rsidR="00FD75BD" w14:paraId="3E179CF0" w14:textId="77777777" w:rsidTr="00DC36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</w:tcPr>
          <w:p w14:paraId="50F693CD" w14:textId="77777777" w:rsidR="00FD75BD" w:rsidRDefault="00FD75BD" w:rsidP="00FD75BD">
            <w:r>
              <w:t>Assumptions</w:t>
            </w:r>
          </w:p>
        </w:tc>
        <w:tc>
          <w:tcPr>
            <w:tcW w:w="6980" w:type="dxa"/>
          </w:tcPr>
          <w:p w14:paraId="1E910FCB" w14:textId="77777777" w:rsidR="00FD75BD" w:rsidRDefault="00FD75BD" w:rsidP="00FD75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udoku puzzle is implemented in the system. </w:t>
            </w:r>
          </w:p>
        </w:tc>
      </w:tr>
    </w:tbl>
    <w:p w14:paraId="19C585DC" w14:textId="77777777" w:rsidR="00DC36F8" w:rsidRDefault="00DC36F8">
      <w:pPr>
        <w:rPr>
          <w:szCs w:val="20"/>
        </w:rPr>
      </w:pPr>
    </w:p>
    <w:p w14:paraId="5124A476" w14:textId="77777777" w:rsidR="00DC36F8" w:rsidRPr="00FD70B9" w:rsidRDefault="00DC36F8" w:rsidP="00DC36F8">
      <w:pPr>
        <w:pStyle w:val="Heading4"/>
      </w:pPr>
      <w:r w:rsidRPr="00615497">
        <w:t>Scenarios</w:t>
      </w:r>
    </w:p>
    <w:p w14:paraId="05C635E3" w14:textId="77777777" w:rsidR="00DC36F8" w:rsidRPr="00615497" w:rsidRDefault="00DC36F8" w:rsidP="00DC36F8">
      <w:pPr>
        <w:rPr>
          <w:b/>
          <w:i/>
        </w:rPr>
      </w:pPr>
      <w:r w:rsidRPr="00615497">
        <w:rPr>
          <w:b/>
          <w:i/>
        </w:rPr>
        <w:t>Happy path</w:t>
      </w:r>
    </w:p>
    <w:tbl>
      <w:tblPr>
        <w:tblStyle w:val="ScenarioNoProcedure"/>
        <w:tblW w:w="0" w:type="auto"/>
        <w:tblLayout w:type="fixed"/>
        <w:tblLook w:val="04A0" w:firstRow="1" w:lastRow="0" w:firstColumn="1" w:lastColumn="0" w:noHBand="0" w:noVBand="1"/>
      </w:tblPr>
      <w:tblGrid>
        <w:gridCol w:w="9980"/>
      </w:tblGrid>
      <w:tr w:rsidR="00C82AAA" w14:paraId="5CB02F7F" w14:textId="77777777" w:rsidTr="005601EB">
        <w:tc>
          <w:tcPr>
            <w:tcW w:w="9980" w:type="dxa"/>
          </w:tcPr>
          <w:p w14:paraId="14460165" w14:textId="77777777" w:rsidR="00C82AAA" w:rsidRDefault="00C82AAA" w:rsidP="005601EB">
            <w:r>
              <w:t> </w:t>
            </w:r>
            <w:r>
              <w:rPr>
                <w:color w:val="848284"/>
              </w:rPr>
              <w:t>1. 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The ACTOR clicks on the </w:t>
            </w:r>
            <w:r>
              <w:rPr>
                <w:rFonts w:ascii="Tahoma" w:eastAsia="Tahoma" w:hAnsi="Tahoma" w:cs="Tahoma"/>
                <w:b/>
                <w:color w:val="000000"/>
                <w:sz w:val="24"/>
              </w:rPr>
              <w:t>Generate</w:t>
            </w:r>
            <w:r>
              <w:rPr>
                <w:rFonts w:ascii="Tahoma" w:eastAsia="Tahoma" w:hAnsi="Tahoma" w:cs="Tahoma"/>
                <w:color w:val="000000"/>
                <w:sz w:val="24"/>
              </w:rPr>
              <w:t xml:space="preserve"> button.</w:t>
            </w:r>
          </w:p>
        </w:tc>
      </w:tr>
      <w:tr w:rsidR="00C82AAA" w14:paraId="1A8E33FF" w14:textId="77777777" w:rsidTr="005601EB">
        <w:tc>
          <w:tcPr>
            <w:tcW w:w="9980" w:type="dxa"/>
          </w:tcPr>
          <w:p w14:paraId="6E1AF0A1" w14:textId="77777777" w:rsidR="00C82AAA" w:rsidRDefault="00C82AAA" w:rsidP="005601EB">
            <w:r>
              <w:t> </w:t>
            </w:r>
            <w:r>
              <w:rPr>
                <w:color w:val="848284"/>
              </w:rPr>
              <w:t>2. </w:t>
            </w:r>
            <w:r>
              <w:rPr>
                <w:color w:val="CA6400"/>
              </w:rPr>
              <w:t>SYSTEM </w:t>
            </w:r>
            <w:r>
              <w:t>Displays a Sudoku grid and sets the puzzle name to Sudoku, 9x9.</w:t>
            </w:r>
          </w:p>
        </w:tc>
      </w:tr>
    </w:tbl>
    <w:p w14:paraId="2CF92FF4" w14:textId="77777777" w:rsidR="00C82AAA" w:rsidRDefault="00C82AAA">
      <w:pPr>
        <w:rPr>
          <w:szCs w:val="20"/>
        </w:rPr>
      </w:pPr>
    </w:p>
    <w:p w14:paraId="16712B38" w14:textId="77777777" w:rsidR="000D2198" w:rsidRDefault="000D2198" w:rsidP="000D2198">
      <w:pPr>
        <w:keepNext/>
        <w:jc w:val="center"/>
      </w:pPr>
      <w:r>
        <w:rPr>
          <w:noProof/>
        </w:rPr>
        <w:drawing>
          <wp:inline distT="0" distB="0" distL="0" distR="0" wp14:anchorId="76F8E36F" wp14:editId="73310CF7">
            <wp:extent cx="3306946" cy="3710763"/>
            <wp:effectExtent l="0" t="0" r="8255" b="4445"/>
            <wp:docPr id="29" name="Image14.png" title="The ACTOR clicks on th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8601" cy="3723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3CAAE" w14:textId="77777777" w:rsidR="000D2198" w:rsidRDefault="000D2198" w:rsidP="000D2198">
      <w:pPr>
        <w:jc w:val="center"/>
      </w:pPr>
      <w:r>
        <w:t>1. The ACTOR clicks on the Generate button.</w:t>
      </w:r>
    </w:p>
    <w:p w14:paraId="56D325B0" w14:textId="77777777" w:rsidR="000D2198" w:rsidRDefault="000D2198" w:rsidP="000D21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CF88F92" wp14:editId="768EBB82">
            <wp:extent cx="3458553" cy="3880884"/>
            <wp:effectExtent l="0" t="0" r="8890" b="5715"/>
            <wp:docPr id="31" name="Image15.png" title="Displays a Sudoku grid and sets the puzzle name to Sudoku, 9x9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74943" cy="389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BEC7" w14:textId="77777777" w:rsidR="000D2198" w:rsidRDefault="000D2198" w:rsidP="000D2198">
      <w:pPr>
        <w:jc w:val="center"/>
      </w:pPr>
      <w:r>
        <w:t>2. SYSTEM Displays a Sudoku grid and sets the puzzle name to Sudoku, 9x9.</w:t>
      </w:r>
    </w:p>
    <w:p w14:paraId="1C4DFEE0" w14:textId="68B61965" w:rsidR="00F45E0C" w:rsidRDefault="00F45E0C">
      <w:pPr>
        <w:rPr>
          <w:szCs w:val="20"/>
        </w:rPr>
      </w:pPr>
      <w:r>
        <w:rPr>
          <w:szCs w:val="20"/>
        </w:rPr>
        <w:br w:type="page"/>
      </w:r>
    </w:p>
    <w:p w14:paraId="48EBD465" w14:textId="77777777" w:rsidR="00A8210D" w:rsidRPr="00A8210D" w:rsidRDefault="00170AC6" w:rsidP="002D16C6">
      <w:pPr>
        <w:pStyle w:val="Heading1"/>
      </w:pPr>
      <w:bookmarkStart w:id="18" w:name="_Toc8419425"/>
      <w:r w:rsidRPr="00A8210D">
        <w:lastRenderedPageBreak/>
        <w:t xml:space="preserve">User </w:t>
      </w:r>
      <w:r w:rsidR="00FD4B29" w:rsidRPr="00A8210D">
        <w:t>interface specification</w:t>
      </w:r>
      <w:bookmarkEnd w:id="18"/>
    </w:p>
    <w:p w14:paraId="584D894A" w14:textId="5C78F039" w:rsidR="00E31DF6" w:rsidRDefault="00E31DF6" w:rsidP="00E31DF6">
      <w:r>
        <w:t>This chapter contains the user interface designs. All user interface designs are made with Visual Paradigm wireframe designer.</w:t>
      </w:r>
    </w:p>
    <w:p w14:paraId="26A4AAE0" w14:textId="71282DE7" w:rsidR="00E31DF6" w:rsidRDefault="009A5431" w:rsidP="002D16C6">
      <w:pPr>
        <w:pStyle w:val="Heading2"/>
      </w:pPr>
      <w:bookmarkStart w:id="19" w:name="_Toc8419426"/>
      <w:r>
        <w:t>Home page (Sudoku generated)</w:t>
      </w:r>
      <w:bookmarkEnd w:id="19"/>
    </w:p>
    <w:p w14:paraId="67277C6A" w14:textId="43EA2262" w:rsidR="009A5431" w:rsidRDefault="00ED5C75" w:rsidP="00E31DF6">
      <w:r>
        <w:t>The home page contains all Sudoku functionalities as described in chapter 2.1 Actions.</w:t>
      </w:r>
    </w:p>
    <w:p w14:paraId="0835EEFC" w14:textId="3E3703C7" w:rsidR="006516A7" w:rsidRDefault="006516A7" w:rsidP="006516A7">
      <w:pPr>
        <w:jc w:val="center"/>
      </w:pPr>
      <w:r>
        <w:rPr>
          <w:noProof/>
        </w:rPr>
        <w:drawing>
          <wp:inline distT="0" distB="0" distL="0" distR="0" wp14:anchorId="5F98C035" wp14:editId="7F08208A">
            <wp:extent cx="5135714" cy="5762847"/>
            <wp:effectExtent l="0" t="0" r="8255" b="0"/>
            <wp:docPr id="24" name="Image15.png" title="Displays a Sudoku grid and sets the puzzle name to Sudoku, 9x9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76594" cy="5808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C4ABE" w14:textId="097E9602" w:rsidR="00A8210D" w:rsidRDefault="00A8210D">
      <w:pPr>
        <w:rPr>
          <w:szCs w:val="20"/>
        </w:rPr>
      </w:pPr>
    </w:p>
    <w:p w14:paraId="2D93D7CA" w14:textId="22D484ED" w:rsidR="00D3234A" w:rsidRDefault="00D3234A">
      <w:pPr>
        <w:rPr>
          <w:szCs w:val="20"/>
        </w:rPr>
      </w:pPr>
      <w:r>
        <w:rPr>
          <w:szCs w:val="20"/>
        </w:rPr>
        <w:br w:type="page"/>
      </w:r>
    </w:p>
    <w:p w14:paraId="3377E0AA" w14:textId="6E708978" w:rsidR="00830453" w:rsidRDefault="00D3234A" w:rsidP="002D16C6">
      <w:pPr>
        <w:pStyle w:val="Heading1"/>
      </w:pPr>
      <w:bookmarkStart w:id="20" w:name="_Toc8419427"/>
      <w:r>
        <w:lastRenderedPageBreak/>
        <w:t>Solv</w:t>
      </w:r>
      <w:r w:rsidR="002D29C3">
        <w:t>ing algorithm</w:t>
      </w:r>
      <w:bookmarkEnd w:id="20"/>
    </w:p>
    <w:p w14:paraId="4CBEF44D" w14:textId="2C9A1A26" w:rsidR="00D3234A" w:rsidRDefault="002D29C3" w:rsidP="00836DF4">
      <w:pPr>
        <w:rPr>
          <w:szCs w:val="20"/>
        </w:rPr>
      </w:pPr>
      <w:r>
        <w:rPr>
          <w:szCs w:val="20"/>
        </w:rPr>
        <w:t xml:space="preserve">The </w:t>
      </w:r>
      <w:r w:rsidR="00942CE1">
        <w:rPr>
          <w:szCs w:val="20"/>
        </w:rPr>
        <w:t xml:space="preserve">chosen </w:t>
      </w:r>
      <w:r>
        <w:rPr>
          <w:szCs w:val="20"/>
        </w:rPr>
        <w:t xml:space="preserve">algorithm </w:t>
      </w:r>
      <w:r w:rsidR="00942CE1">
        <w:rPr>
          <w:szCs w:val="20"/>
        </w:rPr>
        <w:t xml:space="preserve">for solving a Sudoku puzzle state </w:t>
      </w:r>
      <w:r>
        <w:rPr>
          <w:szCs w:val="20"/>
        </w:rPr>
        <w:t>is a backtracking</w:t>
      </w:r>
      <w:r w:rsidR="00E303E9">
        <w:rPr>
          <w:szCs w:val="20"/>
        </w:rPr>
        <w:t>-</w:t>
      </w:r>
      <w:r>
        <w:rPr>
          <w:szCs w:val="20"/>
        </w:rPr>
        <w:t>algorithm.</w:t>
      </w:r>
      <w:r w:rsidR="00422AF1" w:rsidRPr="00422AF1">
        <w:rPr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75A329" wp14:editId="4283AF56">
                <wp:simplePos x="0" y="0"/>
                <wp:positionH relativeFrom="column">
                  <wp:posOffset>15875</wp:posOffset>
                </wp:positionH>
                <wp:positionV relativeFrom="paragraph">
                  <wp:posOffset>210820</wp:posOffset>
                </wp:positionV>
                <wp:extent cx="6334760" cy="2425065"/>
                <wp:effectExtent l="0" t="0" r="27940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2425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9A263" w14:textId="77AC6E24" w:rsidR="001E5522" w:rsidRPr="007B5575" w:rsidRDefault="001E5522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</w:pPr>
                            <w:r w:rsidRPr="007B5575"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  <w:t>Pseudocode</w:t>
                            </w:r>
                            <w:r w:rsidR="00343EA2"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="007B5575" w:rsidRPr="007B5575"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  <w:t>backtrack</w:t>
                            </w:r>
                            <w:r w:rsidR="00534A03"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  <w:t>ing</w:t>
                            </w:r>
                            <w:r w:rsidR="007B5575" w:rsidRPr="007B5575">
                              <w:rPr>
                                <w:rFonts w:ascii="Consolas" w:eastAsia="Times New Roman" w:hAnsi="Consolas" w:cs="Courier New"/>
                                <w:b/>
                                <w:sz w:val="23"/>
                                <w:szCs w:val="23"/>
                              </w:rPr>
                              <w:t>-algorithm:</w:t>
                            </w:r>
                          </w:p>
                          <w:p w14:paraId="14BC30CD" w14:textId="3524E3F3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Find row, col of an unassigned cell</w:t>
                            </w:r>
                          </w:p>
                          <w:p w14:paraId="12A8E744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If there is none, return true</w:t>
                            </w:r>
                          </w:p>
                          <w:p w14:paraId="74BCD76B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For digits from 1 to 9</w:t>
                            </w:r>
                          </w:p>
                          <w:p w14:paraId="0BA11B29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 a) If there is no conflict for digit at row, col</w:t>
                            </w:r>
                          </w:p>
                          <w:p w14:paraId="3E9BADF7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     assign digit to row, col and recursively try fill in rest of grid</w:t>
                            </w:r>
                          </w:p>
                          <w:p w14:paraId="756DADCD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 b) If recursion successful, return true</w:t>
                            </w:r>
                          </w:p>
                          <w:p w14:paraId="0BB17FD8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 c) Else, remove digit and try another</w:t>
                            </w:r>
                          </w:p>
                          <w:p w14:paraId="33824A60" w14:textId="77777777" w:rsidR="00422AF1" w:rsidRPr="00422AF1" w:rsidRDefault="00422AF1" w:rsidP="00422AF1">
                            <w:pPr>
                              <w:shd w:val="clear" w:color="auto" w:fill="E0E0E0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50" w:line="240" w:lineRule="auto"/>
                              <w:textAlignment w:val="baseline"/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422AF1">
                              <w:rPr>
                                <w:rFonts w:ascii="Consolas" w:eastAsia="Times New Roman" w:hAnsi="Consolas" w:cs="Courier New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If all digits have been tried and nothing worked, return false</w:t>
                            </w:r>
                          </w:p>
                          <w:p w14:paraId="7382045D" w14:textId="65CD6C2F" w:rsidR="00422AF1" w:rsidRDefault="00422A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75A3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25pt;margin-top:16.6pt;width:498.8pt;height:190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">
                <v:textbox>
                  <w:txbxContent>
                    <w:p w14:paraId="6349A263" w14:textId="77AC6E24" w:rsidR="001E5522" w:rsidRPr="007B5575" w:rsidRDefault="001E5522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</w:pPr>
                      <w:r w:rsidRPr="007B5575"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  <w:t>Pseudocode</w:t>
                      </w:r>
                      <w:r w:rsidR="00343EA2"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  <w:t xml:space="preserve"> </w:t>
                      </w:r>
                      <w:r w:rsidR="007B5575" w:rsidRPr="007B5575"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  <w:t>backtrack</w:t>
                      </w:r>
                      <w:r w:rsidR="00534A03"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  <w:t>ing</w:t>
                      </w:r>
                      <w:r w:rsidR="007B5575" w:rsidRPr="007B5575">
                        <w:rPr>
                          <w:rFonts w:ascii="Consolas" w:eastAsia="Times New Roman" w:hAnsi="Consolas" w:cs="Courier New"/>
                          <w:b/>
                          <w:sz w:val="23"/>
                          <w:szCs w:val="23"/>
                        </w:rPr>
                        <w:t>-algorithm:</w:t>
                      </w:r>
                    </w:p>
                    <w:p w14:paraId="14BC30CD" w14:textId="3524E3F3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>Find row, col of an unassigned cell</w:t>
                      </w:r>
                    </w:p>
                    <w:p w14:paraId="12A8E744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If there is none, return true</w:t>
                      </w:r>
                    </w:p>
                    <w:p w14:paraId="74BCD76B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For digits from 1 to 9</w:t>
                      </w:r>
                    </w:p>
                    <w:p w14:paraId="0BA11B29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  a) If there is no conflict for digit at row, col</w:t>
                      </w:r>
                    </w:p>
                    <w:p w14:paraId="3E9BADF7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      assign digit to row, col and recursively try fill in rest of grid</w:t>
                      </w:r>
                    </w:p>
                    <w:p w14:paraId="756DADCD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  b) If recursion successful, return true</w:t>
                      </w:r>
                    </w:p>
                    <w:p w14:paraId="0BB17FD8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  c) Else, remove digit and try another</w:t>
                      </w:r>
                    </w:p>
                    <w:p w14:paraId="33824A60" w14:textId="77777777" w:rsidR="00422AF1" w:rsidRPr="00422AF1" w:rsidRDefault="00422AF1" w:rsidP="00422AF1">
                      <w:pPr>
                        <w:shd w:val="clear" w:color="auto" w:fill="E0E0E0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50" w:line="240" w:lineRule="auto"/>
                        <w:textAlignment w:val="baseline"/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422AF1">
                        <w:rPr>
                          <w:rFonts w:ascii="Consolas" w:eastAsia="Times New Roman" w:hAnsi="Consolas" w:cs="Courier New"/>
                          <w:color w:val="767171" w:themeColor="background2" w:themeShade="80"/>
                          <w:sz w:val="23"/>
                          <w:szCs w:val="23"/>
                        </w:rPr>
                        <w:t xml:space="preserve">  If all digits have been tried and nothing worked, return false</w:t>
                      </w:r>
                    </w:p>
                    <w:p w14:paraId="7382045D" w14:textId="65CD6C2F" w:rsidR="00422AF1" w:rsidRDefault="00422AF1"/>
                  </w:txbxContent>
                </v:textbox>
                <w10:wrap type="square"/>
              </v:shape>
            </w:pict>
          </mc:Fallback>
        </mc:AlternateContent>
      </w:r>
      <w:r>
        <w:rPr>
          <w:szCs w:val="20"/>
        </w:rPr>
        <w:t xml:space="preserve"> </w:t>
      </w:r>
    </w:p>
    <w:p w14:paraId="573C70C6" w14:textId="6F487D54" w:rsidR="001A49CB" w:rsidRDefault="00114A54">
      <w:pPr>
        <w:rPr>
          <w:szCs w:val="20"/>
        </w:rPr>
      </w:pPr>
      <w:r>
        <w:rPr>
          <w:szCs w:val="20"/>
        </w:rPr>
        <w:t xml:space="preserve">The </w:t>
      </w:r>
      <w:r w:rsidRPr="00B15EAB">
        <w:rPr>
          <w:b/>
          <w:szCs w:val="20"/>
        </w:rPr>
        <w:t>Big O notation</w:t>
      </w:r>
      <w:r>
        <w:rPr>
          <w:szCs w:val="20"/>
        </w:rPr>
        <w:t xml:space="preserve"> for the backtracking-algorithm is </w:t>
      </w:r>
      <w:r w:rsidRPr="00CA3D28">
        <w:rPr>
          <w:b/>
          <w:szCs w:val="20"/>
        </w:rPr>
        <w:t>O(n ^ m)</w:t>
      </w:r>
      <w:r w:rsidR="00CA3D28">
        <w:rPr>
          <w:szCs w:val="20"/>
        </w:rPr>
        <w:t xml:space="preserve"> where </w:t>
      </w:r>
      <w:r w:rsidR="00CA3D28" w:rsidRPr="00CA3D28">
        <w:rPr>
          <w:b/>
          <w:i/>
          <w:szCs w:val="20"/>
        </w:rPr>
        <w:t>n</w:t>
      </w:r>
      <w:r w:rsidR="00CA3D28">
        <w:rPr>
          <w:szCs w:val="20"/>
        </w:rPr>
        <w:t xml:space="preserve"> </w:t>
      </w:r>
      <w:r w:rsidR="00F46879">
        <w:rPr>
          <w:szCs w:val="20"/>
        </w:rPr>
        <w:t xml:space="preserve">stands for the range of possible numbers (for </w:t>
      </w:r>
      <w:r w:rsidR="00C94013">
        <w:rPr>
          <w:szCs w:val="20"/>
        </w:rPr>
        <w:t>S</w:t>
      </w:r>
      <w:r w:rsidR="00F46879">
        <w:rPr>
          <w:szCs w:val="20"/>
        </w:rPr>
        <w:t xml:space="preserve">udoku that is 1 to 9) and </w:t>
      </w:r>
      <w:r w:rsidR="00F46879" w:rsidRPr="00F46879">
        <w:rPr>
          <w:b/>
          <w:i/>
          <w:szCs w:val="20"/>
        </w:rPr>
        <w:t>m</w:t>
      </w:r>
      <w:r w:rsidR="00F46879">
        <w:rPr>
          <w:szCs w:val="20"/>
        </w:rPr>
        <w:t xml:space="preserve"> </w:t>
      </w:r>
      <w:r w:rsidR="00C42C64">
        <w:rPr>
          <w:szCs w:val="20"/>
        </w:rPr>
        <w:t>stands for the empty cells left over in the puzzle grid.</w:t>
      </w:r>
      <w:r w:rsidR="00C3477A">
        <w:rPr>
          <w:szCs w:val="20"/>
        </w:rPr>
        <w:t xml:space="preserve"> </w:t>
      </w:r>
      <w:r w:rsidR="00557F2E">
        <w:rPr>
          <w:szCs w:val="20"/>
        </w:rPr>
        <w:t>This means</w:t>
      </w:r>
      <w:r w:rsidR="00A00174">
        <w:rPr>
          <w:szCs w:val="20"/>
        </w:rPr>
        <w:t xml:space="preserve"> that the algorithm is linear and thus </w:t>
      </w:r>
      <w:r w:rsidR="00661925">
        <w:rPr>
          <w:szCs w:val="20"/>
        </w:rPr>
        <w:t xml:space="preserve">a Sudoku puzzle </w:t>
      </w:r>
      <w:r w:rsidR="00A00174">
        <w:rPr>
          <w:szCs w:val="20"/>
        </w:rPr>
        <w:t>can be solved in linear time.</w:t>
      </w:r>
    </w:p>
    <w:p w14:paraId="5952DB08" w14:textId="77777777" w:rsidR="001A49CB" w:rsidRDefault="001A49CB">
      <w:pPr>
        <w:rPr>
          <w:szCs w:val="20"/>
        </w:rPr>
      </w:pPr>
      <w:r>
        <w:rPr>
          <w:szCs w:val="20"/>
        </w:rPr>
        <w:br w:type="page"/>
      </w:r>
    </w:p>
    <w:p w14:paraId="5DA00850" w14:textId="7FFF1AD1" w:rsidR="00D3234A" w:rsidRDefault="00D3234A" w:rsidP="002D16C6">
      <w:pPr>
        <w:pStyle w:val="Heading1"/>
      </w:pPr>
      <w:bookmarkStart w:id="21" w:name="_Toc8419428"/>
      <w:r>
        <w:lastRenderedPageBreak/>
        <w:t>Genera</w:t>
      </w:r>
      <w:r w:rsidR="00C52091">
        <w:t xml:space="preserve">ting </w:t>
      </w:r>
      <w:r w:rsidR="00FB0C49">
        <w:t>algorithm</w:t>
      </w:r>
      <w:bookmarkEnd w:id="21"/>
    </w:p>
    <w:p w14:paraId="00CF6CC5" w14:textId="0C9D9B1E" w:rsidR="00D3234A" w:rsidRDefault="001A5739" w:rsidP="00836DF4">
      <w:pPr>
        <w:rPr>
          <w:szCs w:val="20"/>
        </w:rPr>
      </w:pPr>
      <w:r w:rsidRPr="0006180E">
        <w:rPr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D73480C" wp14:editId="728C0764">
                <wp:simplePos x="0" y="0"/>
                <wp:positionH relativeFrom="column">
                  <wp:posOffset>19050</wp:posOffset>
                </wp:positionH>
                <wp:positionV relativeFrom="paragraph">
                  <wp:posOffset>248920</wp:posOffset>
                </wp:positionV>
                <wp:extent cx="6257925" cy="160972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1609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58DE3" w14:textId="3CA006DE" w:rsidR="0006180E" w:rsidRPr="001A5739" w:rsidRDefault="001A5739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</w:pPr>
                            <w:r w:rsidRPr="001A5739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Pseudocode na</w:t>
                            </w:r>
                            <w:r w:rsidR="00281D02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i</w:t>
                            </w:r>
                            <w:r w:rsidRPr="001A5739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ve-algorithm:</w:t>
                            </w:r>
                          </w:p>
                          <w:p w14:paraId="5FD11834" w14:textId="660454AA" w:rsidR="0006180E" w:rsidRPr="00324533" w:rsidRDefault="0006180E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Fill all the diagonal 3x3 </w:t>
                            </w:r>
                            <w:r w:rsidR="00101406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sub-grids</w:t>
                            </w: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739A5B74" w14:textId="4F9896E4" w:rsidR="0006180E" w:rsidRPr="00324533" w:rsidRDefault="0006180E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Fill recursively rest of the non-diagonal </w:t>
                            </w:r>
                            <w:r w:rsidR="00101406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sub-grids</w:t>
                            </w: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03B365CF" w14:textId="77777777" w:rsidR="0006180E" w:rsidRPr="00324533" w:rsidRDefault="0006180E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For every cell to be filled, we try all numbers until</w:t>
                            </w:r>
                          </w:p>
                          <w:p w14:paraId="145562A2" w14:textId="77777777" w:rsidR="0006180E" w:rsidRPr="00324533" w:rsidRDefault="0006180E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  we find a safe number to be placed.  </w:t>
                            </w:r>
                          </w:p>
                          <w:p w14:paraId="17215CFD" w14:textId="59B9CF65" w:rsidR="0006180E" w:rsidRPr="00324533" w:rsidRDefault="0006180E" w:rsidP="0006180E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Once </w:t>
                            </w:r>
                            <w:r w:rsidR="00B00E91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the grid</w:t>
                            </w: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is fully filled, remove K elements</w:t>
                            </w:r>
                            <w:r w:rsidR="001B3A23"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randomly</w:t>
                            </w:r>
                            <w:r w:rsidR="001B00B2" w:rsidRPr="00324533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.</w:t>
                            </w:r>
                          </w:p>
                          <w:p w14:paraId="511977E3" w14:textId="21018C71" w:rsidR="0006180E" w:rsidRDefault="000618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3480C" id="_x0000_s1027" type="#_x0000_t202" style="position:absolute;margin-left:1.5pt;margin-top:19.6pt;width:492.75pt;height:126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">
                <v:textbox>
                  <w:txbxContent>
                    <w:p w14:paraId="53758DE3" w14:textId="3CA006DE" w:rsidR="0006180E" w:rsidRPr="001A5739" w:rsidRDefault="001A5739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</w:pPr>
                      <w:r w:rsidRPr="001A5739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Pseudocode na</w:t>
                      </w:r>
                      <w:r w:rsidR="00281D02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i</w:t>
                      </w:r>
                      <w:r w:rsidRPr="001A5739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ve-algorithm:</w:t>
                      </w:r>
                    </w:p>
                    <w:p w14:paraId="5FD11834" w14:textId="660454AA" w:rsidR="0006180E" w:rsidRPr="00324533" w:rsidRDefault="0006180E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Fill all the diagonal 3x3 </w:t>
                      </w:r>
                      <w:r w:rsidR="00101406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sub-grids</w:t>
                      </w: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.</w:t>
                      </w:r>
                    </w:p>
                    <w:p w14:paraId="739A5B74" w14:textId="4F9896E4" w:rsidR="0006180E" w:rsidRPr="00324533" w:rsidRDefault="0006180E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Fill recursively rest of the non-diagonal </w:t>
                      </w:r>
                      <w:r w:rsidR="00101406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sub-grids</w:t>
                      </w: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.</w:t>
                      </w:r>
                    </w:p>
                    <w:p w14:paraId="03B365CF" w14:textId="77777777" w:rsidR="0006180E" w:rsidRPr="00324533" w:rsidRDefault="0006180E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  For every cell to be filled, we try all numbers until</w:t>
                      </w:r>
                    </w:p>
                    <w:p w14:paraId="145562A2" w14:textId="77777777" w:rsidR="0006180E" w:rsidRPr="00324533" w:rsidRDefault="0006180E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  we find a safe number to be placed.  </w:t>
                      </w:r>
                    </w:p>
                    <w:p w14:paraId="17215CFD" w14:textId="59B9CF65" w:rsidR="0006180E" w:rsidRPr="00324533" w:rsidRDefault="0006180E" w:rsidP="0006180E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Once </w:t>
                      </w:r>
                      <w:r w:rsidR="00B00E91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the grid</w:t>
                      </w: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is fully filled, remove K elements</w:t>
                      </w:r>
                      <w:r w:rsidR="001B3A23"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</w:t>
                      </w:r>
                      <w:r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randomly</w:t>
                      </w:r>
                      <w:r w:rsidR="001B00B2" w:rsidRPr="00324533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.</w:t>
                      </w:r>
                    </w:p>
                    <w:p w14:paraId="511977E3" w14:textId="21018C71" w:rsidR="0006180E" w:rsidRDefault="0006180E"/>
                  </w:txbxContent>
                </v:textbox>
                <w10:wrap type="square"/>
              </v:shape>
            </w:pict>
          </mc:Fallback>
        </mc:AlternateContent>
      </w:r>
      <w:r w:rsidR="00C52091">
        <w:rPr>
          <w:szCs w:val="20"/>
        </w:rPr>
        <w:t>The ch</w:t>
      </w:r>
      <w:r w:rsidR="00FB0C49">
        <w:rPr>
          <w:szCs w:val="20"/>
        </w:rPr>
        <w:t>osen algorithm for generating a Sudoku puzzle is</w:t>
      </w:r>
      <w:r w:rsidR="00E127E8">
        <w:rPr>
          <w:szCs w:val="20"/>
        </w:rPr>
        <w:t xml:space="preserve"> a na</w:t>
      </w:r>
      <w:r w:rsidR="00281D02">
        <w:rPr>
          <w:szCs w:val="20"/>
        </w:rPr>
        <w:t>i</w:t>
      </w:r>
      <w:r w:rsidR="00E127E8">
        <w:rPr>
          <w:szCs w:val="20"/>
        </w:rPr>
        <w:t>ve-algorithm</w:t>
      </w:r>
      <w:r w:rsidR="00731942">
        <w:rPr>
          <w:szCs w:val="20"/>
        </w:rPr>
        <w:t>.</w:t>
      </w:r>
    </w:p>
    <w:p w14:paraId="05EA1AC1" w14:textId="2D78C4C9" w:rsidR="001A49CB" w:rsidRDefault="00BD53CD">
      <w:pPr>
        <w:rPr>
          <w:szCs w:val="20"/>
        </w:rPr>
      </w:pPr>
      <w:r>
        <w:rPr>
          <w:szCs w:val="20"/>
        </w:rPr>
        <w:t xml:space="preserve">In the algorithm </w:t>
      </w:r>
      <w:r w:rsidRPr="00BD53CD">
        <w:rPr>
          <w:b/>
          <w:szCs w:val="20"/>
        </w:rPr>
        <w:t>K</w:t>
      </w:r>
      <w:r>
        <w:rPr>
          <w:szCs w:val="20"/>
        </w:rPr>
        <w:t xml:space="preserve"> stands for the amount of clues to be remo</w:t>
      </w:r>
      <w:r w:rsidR="005247F5">
        <w:rPr>
          <w:szCs w:val="20"/>
        </w:rPr>
        <w:t>ved from the puzzle.</w:t>
      </w:r>
      <w:r w:rsidR="003E645F">
        <w:rPr>
          <w:szCs w:val="20"/>
        </w:rPr>
        <w:t xml:space="preserve"> </w:t>
      </w:r>
      <w:r w:rsidR="004832A0">
        <w:rPr>
          <w:szCs w:val="20"/>
        </w:rPr>
        <w:t>This can variate between 64 and 4.</w:t>
      </w:r>
      <w:r w:rsidR="00767BA9">
        <w:rPr>
          <w:szCs w:val="20"/>
        </w:rPr>
        <w:t xml:space="preserve"> </w:t>
      </w:r>
      <w:r w:rsidR="00113D64">
        <w:rPr>
          <w:szCs w:val="20"/>
        </w:rPr>
        <w:t xml:space="preserve">The </w:t>
      </w:r>
      <w:r w:rsidR="00113D64" w:rsidRPr="00113D64">
        <w:rPr>
          <w:b/>
          <w:szCs w:val="20"/>
        </w:rPr>
        <w:t>K</w:t>
      </w:r>
      <w:r w:rsidR="00113D64">
        <w:rPr>
          <w:szCs w:val="20"/>
        </w:rPr>
        <w:t xml:space="preserve"> will be set </w:t>
      </w:r>
      <w:r w:rsidR="00FD6146">
        <w:rPr>
          <w:szCs w:val="20"/>
        </w:rPr>
        <w:t>to</w:t>
      </w:r>
      <w:r w:rsidR="00291FEA">
        <w:rPr>
          <w:szCs w:val="20"/>
        </w:rPr>
        <w:t xml:space="preserve"> </w:t>
      </w:r>
      <w:r w:rsidR="000A69CF">
        <w:rPr>
          <w:szCs w:val="20"/>
        </w:rPr>
        <w:t xml:space="preserve">any number in the range from </w:t>
      </w:r>
      <w:r w:rsidR="00291FEA">
        <w:rPr>
          <w:szCs w:val="20"/>
        </w:rPr>
        <w:t xml:space="preserve">50 </w:t>
      </w:r>
      <w:r w:rsidR="000A69CF">
        <w:rPr>
          <w:szCs w:val="20"/>
        </w:rPr>
        <w:t>to</w:t>
      </w:r>
      <w:r w:rsidR="00291FEA">
        <w:rPr>
          <w:szCs w:val="20"/>
        </w:rPr>
        <w:t xml:space="preserve"> 63</w:t>
      </w:r>
      <w:r w:rsidR="00307059">
        <w:rPr>
          <w:szCs w:val="20"/>
        </w:rPr>
        <w:t>.</w:t>
      </w:r>
      <w:r w:rsidR="00E16E95">
        <w:rPr>
          <w:szCs w:val="20"/>
        </w:rPr>
        <w:t xml:space="preserve"> If </w:t>
      </w:r>
      <w:r w:rsidR="00E16E95" w:rsidRPr="007B0AA8">
        <w:rPr>
          <w:b/>
          <w:szCs w:val="20"/>
        </w:rPr>
        <w:t>K</w:t>
      </w:r>
      <w:r w:rsidR="00E16E95">
        <w:rPr>
          <w:szCs w:val="20"/>
        </w:rPr>
        <w:t xml:space="preserve"> </w:t>
      </w:r>
      <w:r w:rsidR="007B0AA8">
        <w:rPr>
          <w:szCs w:val="20"/>
        </w:rPr>
        <w:t>is</w:t>
      </w:r>
      <w:r w:rsidR="00E16E95">
        <w:rPr>
          <w:szCs w:val="20"/>
        </w:rPr>
        <w:t xml:space="preserve"> 63 that means 81 </w:t>
      </w:r>
      <w:r w:rsidR="007B0AA8">
        <w:rPr>
          <w:szCs w:val="20"/>
        </w:rPr>
        <w:t>minus</w:t>
      </w:r>
      <w:r w:rsidR="00E16E95">
        <w:rPr>
          <w:szCs w:val="20"/>
        </w:rPr>
        <w:t xml:space="preserve"> 63 </w:t>
      </w:r>
      <w:r w:rsidR="007B0AA8">
        <w:rPr>
          <w:szCs w:val="20"/>
        </w:rPr>
        <w:t>is</w:t>
      </w:r>
      <w:r w:rsidR="00286F36">
        <w:rPr>
          <w:szCs w:val="20"/>
        </w:rPr>
        <w:t xml:space="preserve"> </w:t>
      </w:r>
      <w:r w:rsidR="00E16E95">
        <w:rPr>
          <w:szCs w:val="20"/>
        </w:rPr>
        <w:t>18</w:t>
      </w:r>
      <w:r w:rsidR="00286F36">
        <w:rPr>
          <w:szCs w:val="20"/>
        </w:rPr>
        <w:t xml:space="preserve"> and the Sudoku puzzle will have 18 clues (18 seed</w:t>
      </w:r>
      <w:r w:rsidR="00F24683">
        <w:rPr>
          <w:szCs w:val="20"/>
        </w:rPr>
        <w:t>ed</w:t>
      </w:r>
      <w:r w:rsidR="00286F36">
        <w:rPr>
          <w:szCs w:val="20"/>
        </w:rPr>
        <w:t xml:space="preserve"> cells).</w:t>
      </w:r>
    </w:p>
    <w:p w14:paraId="0D220E97" w14:textId="77777777" w:rsidR="001A49CB" w:rsidRDefault="001A49CB">
      <w:pPr>
        <w:rPr>
          <w:szCs w:val="20"/>
        </w:rPr>
      </w:pPr>
      <w:r>
        <w:rPr>
          <w:szCs w:val="20"/>
        </w:rPr>
        <w:br w:type="page"/>
      </w:r>
    </w:p>
    <w:p w14:paraId="1ED74ED1" w14:textId="143F17A4" w:rsidR="00D3234A" w:rsidRDefault="00623991" w:rsidP="002D16C6">
      <w:pPr>
        <w:pStyle w:val="Heading1"/>
      </w:pPr>
      <w:bookmarkStart w:id="22" w:name="_Toc8419429"/>
      <w:r>
        <w:lastRenderedPageBreak/>
        <w:t>Puzzle state representation</w:t>
      </w:r>
      <w:bookmarkEnd w:id="22"/>
    </w:p>
    <w:p w14:paraId="69A4AE2F" w14:textId="096C09CA" w:rsidR="00FE459C" w:rsidRDefault="000050FF" w:rsidP="00836DF4">
      <w:pPr>
        <w:rPr>
          <w:szCs w:val="20"/>
        </w:rPr>
      </w:pPr>
      <w:r>
        <w:rPr>
          <w:szCs w:val="20"/>
        </w:rPr>
        <w:t xml:space="preserve">A </w:t>
      </w:r>
      <w:r w:rsidR="0015051F">
        <w:rPr>
          <w:szCs w:val="20"/>
        </w:rPr>
        <w:t xml:space="preserve">classic </w:t>
      </w:r>
      <w:r>
        <w:rPr>
          <w:szCs w:val="20"/>
        </w:rPr>
        <w:t xml:space="preserve">Sudoku puzzle contains 81 </w:t>
      </w:r>
      <w:r w:rsidR="0015051F">
        <w:rPr>
          <w:szCs w:val="20"/>
        </w:rPr>
        <w:t xml:space="preserve">cells. A Sudoku puzzle state can be seen as a </w:t>
      </w:r>
      <w:r w:rsidR="00B07013">
        <w:rPr>
          <w:szCs w:val="20"/>
        </w:rPr>
        <w:t>S</w:t>
      </w:r>
      <w:r w:rsidR="006B04FD">
        <w:rPr>
          <w:szCs w:val="20"/>
        </w:rPr>
        <w:t>tring that has a length of 81</w:t>
      </w:r>
      <w:r w:rsidR="006B75EF">
        <w:rPr>
          <w:szCs w:val="20"/>
        </w:rPr>
        <w:t xml:space="preserve"> characters</w:t>
      </w:r>
      <w:r w:rsidR="006B04FD">
        <w:rPr>
          <w:szCs w:val="20"/>
        </w:rPr>
        <w:t>.</w:t>
      </w:r>
      <w:r w:rsidR="00FE459C">
        <w:rPr>
          <w:szCs w:val="20"/>
        </w:rPr>
        <w:t xml:space="preserve">  </w:t>
      </w:r>
    </w:p>
    <w:p w14:paraId="67FBAF09" w14:textId="0F6CCC87" w:rsidR="00C275DF" w:rsidRPr="008B14C1" w:rsidRDefault="000269E1" w:rsidP="00836DF4">
      <w:pPr>
        <w:rPr>
          <w:b/>
          <w:szCs w:val="20"/>
        </w:rPr>
      </w:pPr>
      <w:r w:rsidRPr="008B14C1">
        <w:rPr>
          <w:b/>
          <w:szCs w:val="20"/>
        </w:rPr>
        <w:t xml:space="preserve">Sudoku </w:t>
      </w:r>
      <w:r w:rsidR="00C275DF" w:rsidRPr="008B14C1">
        <w:rPr>
          <w:b/>
          <w:szCs w:val="20"/>
        </w:rPr>
        <w:t xml:space="preserve">puzzle state as </w:t>
      </w:r>
      <w:r w:rsidR="00C55498">
        <w:rPr>
          <w:b/>
          <w:szCs w:val="20"/>
        </w:rPr>
        <w:t>S</w:t>
      </w:r>
      <w:r w:rsidR="00C275DF" w:rsidRPr="008B14C1">
        <w:rPr>
          <w:b/>
          <w:szCs w:val="20"/>
        </w:rPr>
        <w:t>tring</w:t>
      </w:r>
      <w:r w:rsidR="00A060A6">
        <w:rPr>
          <w:b/>
          <w:szCs w:val="20"/>
        </w:rPr>
        <w:t xml:space="preserve"> example</w:t>
      </w:r>
      <w:r w:rsidR="00C275DF" w:rsidRPr="008B14C1">
        <w:rPr>
          <w:b/>
          <w:szCs w:val="20"/>
        </w:rPr>
        <w:t>:</w:t>
      </w:r>
    </w:p>
    <w:p w14:paraId="19A867D4" w14:textId="48330DC9" w:rsidR="00623991" w:rsidRDefault="00FE459C" w:rsidP="00836DF4">
      <w:pPr>
        <w:rPr>
          <w:szCs w:val="20"/>
        </w:rPr>
      </w:pPr>
      <w:r>
        <w:rPr>
          <w:rFonts w:ascii="Consolas" w:hAnsi="Consolas" w:cs="Consolas"/>
          <w:color w:val="A31515"/>
          <w:sz w:val="19"/>
          <w:szCs w:val="19"/>
        </w:rPr>
        <w:t>"034007008080065000000300070200000700710040096005000001050002000000170060600900430"</w:t>
      </w:r>
    </w:p>
    <w:p w14:paraId="0DB6F6A6" w14:textId="2BA22228" w:rsidR="00623991" w:rsidRDefault="001A49CB" w:rsidP="00836DF4">
      <w:pPr>
        <w:rPr>
          <w:szCs w:val="20"/>
        </w:rPr>
      </w:pPr>
      <w:r w:rsidRPr="0006180E">
        <w:rPr>
          <w:noProof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F9D74C5" wp14:editId="3991363C">
                <wp:simplePos x="0" y="0"/>
                <wp:positionH relativeFrom="column">
                  <wp:posOffset>0</wp:posOffset>
                </wp:positionH>
                <wp:positionV relativeFrom="paragraph">
                  <wp:posOffset>247650</wp:posOffset>
                </wp:positionV>
                <wp:extent cx="6257925" cy="1609725"/>
                <wp:effectExtent l="0" t="0" r="285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7925" cy="1609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96A0D" w14:textId="195A0283" w:rsidR="001A49CB" w:rsidRPr="001A5739" w:rsidRDefault="001A49CB" w:rsidP="001A49C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</w:pPr>
                            <w:r w:rsidRPr="001A5739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 xml:space="preserve">Pseudocode </w:t>
                            </w:r>
                            <w:r w:rsidR="0095661B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 xml:space="preserve">getting </w:t>
                            </w:r>
                            <w:r w:rsidR="00BB77DD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a number</w:t>
                            </w:r>
                            <w:r w:rsidRPr="001A5739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:</w:t>
                            </w:r>
                          </w:p>
                          <w:p w14:paraId="18AA375F" w14:textId="13EF3760" w:rsidR="001A49CB" w:rsidRDefault="006936F3" w:rsidP="0095661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Index is N times </w:t>
                            </w:r>
                            <w:r w:rsidR="00DA6E54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L</w:t>
                            </w:r>
                            <w:r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plus</w:t>
                            </w:r>
                            <w:r w:rsidR="00DA6E54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 M</w:t>
                            </w:r>
                          </w:p>
                          <w:p w14:paraId="5B2C2BCD" w14:textId="2D1F1A15" w:rsidR="00DA6E54" w:rsidRDefault="00DA6E54" w:rsidP="0095661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 xml:space="preserve">In string get </w:t>
                            </w:r>
                            <w:r w:rsidR="004242A9"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char at Index</w:t>
                            </w:r>
                          </w:p>
                          <w:p w14:paraId="1D385DD7" w14:textId="6E57BA9E" w:rsidR="004242A9" w:rsidRPr="004242A9" w:rsidRDefault="004242A9" w:rsidP="0095661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</w:pPr>
                            <w:r w:rsidRPr="004242A9">
                              <w:rPr>
                                <w:rFonts w:ascii="Consolas" w:hAnsi="Consolas"/>
                                <w:b/>
                                <w:sz w:val="23"/>
                                <w:szCs w:val="23"/>
                              </w:rPr>
                              <w:t>Pseudocode setting a number:</w:t>
                            </w:r>
                          </w:p>
                          <w:p w14:paraId="2B5C637F" w14:textId="77777777" w:rsidR="001E4B8A" w:rsidRDefault="001E4B8A" w:rsidP="001E4B8A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Index is N times L plus M</w:t>
                            </w:r>
                          </w:p>
                          <w:p w14:paraId="369F3ABB" w14:textId="7F9DF6E4" w:rsidR="004242A9" w:rsidRDefault="001E4B8A" w:rsidP="0095661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  <w:t>In string set char at Index</w:t>
                            </w:r>
                          </w:p>
                          <w:p w14:paraId="1762DCBE" w14:textId="77777777" w:rsidR="004242A9" w:rsidRPr="00324533" w:rsidRDefault="004242A9" w:rsidP="0095661B">
                            <w:pPr>
                              <w:pStyle w:val="HTMLPreformatted"/>
                              <w:shd w:val="clear" w:color="auto" w:fill="E0E0E0"/>
                              <w:spacing w:after="150"/>
                              <w:textAlignment w:val="baseline"/>
                              <w:rPr>
                                <w:rFonts w:ascii="Consolas" w:hAnsi="Consolas"/>
                                <w:color w:val="767171" w:themeColor="background2" w:themeShade="80"/>
                                <w:sz w:val="23"/>
                                <w:szCs w:val="23"/>
                              </w:rPr>
                            </w:pPr>
                          </w:p>
                          <w:p w14:paraId="551AEC2F" w14:textId="77777777" w:rsidR="001A49CB" w:rsidRDefault="001A49CB" w:rsidP="001A49C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D74C5" id="_x0000_s1028" type="#_x0000_t202" style="position:absolute;margin-left:0;margin-top:19.5pt;width:492.75pt;height:126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">
                <v:textbox>
                  <w:txbxContent>
                    <w:p w14:paraId="5FC96A0D" w14:textId="195A0283" w:rsidR="001A49CB" w:rsidRPr="001A5739" w:rsidRDefault="001A49CB" w:rsidP="001A49C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</w:pPr>
                      <w:r w:rsidRPr="001A5739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 xml:space="preserve">Pseudocode </w:t>
                      </w:r>
                      <w:r w:rsidR="0095661B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 xml:space="preserve">getting </w:t>
                      </w:r>
                      <w:r w:rsidR="00BB77DD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a number</w:t>
                      </w:r>
                      <w:r w:rsidRPr="001A5739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:</w:t>
                      </w:r>
                    </w:p>
                    <w:p w14:paraId="18AA375F" w14:textId="13EF3760" w:rsidR="001A49CB" w:rsidRDefault="006936F3" w:rsidP="0095661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Index is N times </w:t>
                      </w:r>
                      <w:r w:rsidR="00DA6E54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L</w:t>
                      </w:r>
                      <w:r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plus</w:t>
                      </w:r>
                      <w:r w:rsidR="00DA6E54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 M</w:t>
                      </w:r>
                    </w:p>
                    <w:p w14:paraId="5B2C2BCD" w14:textId="2D1F1A15" w:rsidR="00DA6E54" w:rsidRDefault="00DA6E54" w:rsidP="0095661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 xml:space="preserve">In string get </w:t>
                      </w:r>
                      <w:r w:rsidR="004242A9"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char at Index</w:t>
                      </w:r>
                    </w:p>
                    <w:p w14:paraId="1D385DD7" w14:textId="6E57BA9E" w:rsidR="004242A9" w:rsidRPr="004242A9" w:rsidRDefault="004242A9" w:rsidP="0095661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</w:pPr>
                      <w:r w:rsidRPr="004242A9">
                        <w:rPr>
                          <w:rFonts w:ascii="Consolas" w:hAnsi="Consolas"/>
                          <w:b/>
                          <w:sz w:val="23"/>
                          <w:szCs w:val="23"/>
                        </w:rPr>
                        <w:t>Pseudocode setting a number:</w:t>
                      </w:r>
                    </w:p>
                    <w:p w14:paraId="2B5C637F" w14:textId="77777777" w:rsidR="001E4B8A" w:rsidRDefault="001E4B8A" w:rsidP="001E4B8A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Index is N times L plus M</w:t>
                      </w:r>
                    </w:p>
                    <w:p w14:paraId="369F3ABB" w14:textId="7F9DF6E4" w:rsidR="004242A9" w:rsidRDefault="001E4B8A" w:rsidP="0095661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  <w:r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  <w:t>In string set char at Index</w:t>
                      </w:r>
                    </w:p>
                    <w:p w14:paraId="1762DCBE" w14:textId="77777777" w:rsidR="004242A9" w:rsidRPr="00324533" w:rsidRDefault="004242A9" w:rsidP="0095661B">
                      <w:pPr>
                        <w:pStyle w:val="HTMLPreformatted"/>
                        <w:shd w:val="clear" w:color="auto" w:fill="E0E0E0"/>
                        <w:spacing w:after="150"/>
                        <w:textAlignment w:val="baseline"/>
                        <w:rPr>
                          <w:rFonts w:ascii="Consolas" w:hAnsi="Consolas"/>
                          <w:color w:val="767171" w:themeColor="background2" w:themeShade="80"/>
                          <w:sz w:val="23"/>
                          <w:szCs w:val="23"/>
                        </w:rPr>
                      </w:pPr>
                    </w:p>
                    <w:p w14:paraId="551AEC2F" w14:textId="77777777" w:rsidR="001A49CB" w:rsidRDefault="001A49CB" w:rsidP="001A49CB"/>
                  </w:txbxContent>
                </v:textbox>
                <w10:wrap type="square"/>
              </v:shape>
            </w:pict>
          </mc:Fallback>
        </mc:AlternateContent>
      </w:r>
      <w:r w:rsidR="00B07013">
        <w:rPr>
          <w:szCs w:val="20"/>
        </w:rPr>
        <w:t xml:space="preserve">The algorithm to </w:t>
      </w:r>
      <w:r w:rsidR="004A6181">
        <w:rPr>
          <w:szCs w:val="20"/>
        </w:rPr>
        <w:t xml:space="preserve">depict what number is on </w:t>
      </w:r>
      <w:r w:rsidR="004A6181" w:rsidRPr="007F5AFD">
        <w:rPr>
          <w:b/>
          <w:szCs w:val="20"/>
        </w:rPr>
        <w:t>N</w:t>
      </w:r>
      <w:r w:rsidR="004A6181">
        <w:rPr>
          <w:szCs w:val="20"/>
        </w:rPr>
        <w:t xml:space="preserve"> row and </w:t>
      </w:r>
      <w:r w:rsidR="004A6181" w:rsidRPr="004A6181">
        <w:rPr>
          <w:b/>
          <w:szCs w:val="20"/>
        </w:rPr>
        <w:t>M</w:t>
      </w:r>
      <w:r w:rsidR="004A6181">
        <w:rPr>
          <w:szCs w:val="20"/>
        </w:rPr>
        <w:t xml:space="preserve"> column</w:t>
      </w:r>
      <w:r w:rsidR="00CC70BB">
        <w:rPr>
          <w:szCs w:val="20"/>
        </w:rPr>
        <w:t xml:space="preserve"> where </w:t>
      </w:r>
      <w:r w:rsidR="00CC70BB" w:rsidRPr="00CC70BB">
        <w:rPr>
          <w:b/>
          <w:szCs w:val="20"/>
        </w:rPr>
        <w:t>L</w:t>
      </w:r>
      <w:r w:rsidR="00CC70BB">
        <w:rPr>
          <w:szCs w:val="20"/>
        </w:rPr>
        <w:t xml:space="preserve"> is the puzzle size</w:t>
      </w:r>
      <w:r w:rsidR="00690DAC">
        <w:rPr>
          <w:szCs w:val="20"/>
        </w:rPr>
        <w:t>.</w:t>
      </w:r>
    </w:p>
    <w:p w14:paraId="6BB22E8F" w14:textId="084BED26" w:rsidR="001A49CB" w:rsidRPr="00836DF4" w:rsidRDefault="001A49CB" w:rsidP="00836DF4">
      <w:pPr>
        <w:rPr>
          <w:szCs w:val="20"/>
        </w:rPr>
      </w:pPr>
    </w:p>
    <w:sectPr w:rsidR="001A49CB" w:rsidRPr="00836DF4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B8854" w14:textId="77777777" w:rsidR="00170198" w:rsidRDefault="00170198" w:rsidP="00836DF4">
      <w:pPr>
        <w:spacing w:after="0" w:line="240" w:lineRule="auto"/>
      </w:pPr>
      <w:r>
        <w:separator/>
      </w:r>
    </w:p>
  </w:endnote>
  <w:endnote w:type="continuationSeparator" w:id="0">
    <w:p w14:paraId="75678B40" w14:textId="77777777" w:rsidR="00170198" w:rsidRDefault="00170198" w:rsidP="00836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EC0F0" w14:textId="77777777" w:rsidR="00836DF4" w:rsidRDefault="00836DF4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7959F7" wp14:editId="107D6021">
              <wp:simplePos x="0" y="0"/>
              <wp:positionH relativeFrom="margin">
                <wp:align>right</wp:align>
              </wp:positionH>
              <wp:positionV relativeFrom="paragraph">
                <wp:posOffset>242570</wp:posOffset>
              </wp:positionV>
              <wp:extent cx="5991225" cy="0"/>
              <wp:effectExtent l="0" t="0" r="0" b="0"/>
              <wp:wrapNone/>
              <wp:docPr id="3" name="Rechte verbindingslij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FEBCA61" id="Rechte verbindingslijn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19.1pt" to="892.3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nN82gEAABEEAAAOAAAAZHJzL2Uyb0RvYy54bWysU8FuGyEQvVfqPyDu9a4dpW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" strokecolor="black [3213]" strokeweight=".5pt">
              <v:stroke joinstyle="miter"/>
              <w10:wrap anchorx="margin"/>
            </v:line>
          </w:pict>
        </mc:Fallback>
      </mc:AlternateContent>
    </w:r>
  </w:p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013"/>
      <w:gridCol w:w="3401"/>
      <w:gridCol w:w="1858"/>
      <w:gridCol w:w="2367"/>
    </w:tblGrid>
    <w:tr w:rsidR="00836DF4" w14:paraId="0249040D" w14:textId="77777777" w:rsidTr="00FB14E2">
      <w:tc>
        <w:tcPr>
          <w:tcW w:w="2013" w:type="dxa"/>
        </w:tcPr>
        <w:p w14:paraId="226C8AA9" w14:textId="77777777" w:rsidR="00836DF4" w:rsidRDefault="00836DF4" w:rsidP="00685A21">
          <w:pPr>
            <w:pStyle w:val="Footer"/>
          </w:pPr>
          <w:r>
            <w:t>Document no:</w:t>
          </w:r>
        </w:p>
      </w:tc>
      <w:tc>
        <w:tcPr>
          <w:tcW w:w="3401" w:type="dxa"/>
        </w:tcPr>
        <w:p w14:paraId="39103635" w14:textId="05BCD8E3" w:rsidR="00836DF4" w:rsidRDefault="00D9717E" w:rsidP="00685A21">
          <w:pPr>
            <w:pStyle w:val="Footer"/>
          </w:pPr>
          <w:r>
            <w:t>2</w:t>
          </w:r>
        </w:p>
      </w:tc>
      <w:tc>
        <w:tcPr>
          <w:tcW w:w="1858" w:type="dxa"/>
        </w:tcPr>
        <w:p w14:paraId="3DFC6DAA" w14:textId="77777777" w:rsidR="00836DF4" w:rsidRDefault="00836DF4" w:rsidP="00685A21">
          <w:pPr>
            <w:pStyle w:val="Footer"/>
          </w:pPr>
          <w:r>
            <w:t xml:space="preserve">Created: </w:t>
          </w:r>
        </w:p>
      </w:tc>
      <w:tc>
        <w:tcPr>
          <w:tcW w:w="2367" w:type="dxa"/>
        </w:tcPr>
        <w:p w14:paraId="1807E781" w14:textId="383E7574" w:rsidR="00836DF4" w:rsidRDefault="00836DF4" w:rsidP="00685A21">
          <w:pPr>
            <w:pStyle w:val="Footer"/>
          </w:pPr>
          <w:r>
            <w:fldChar w:fldCharType="begin"/>
          </w:r>
          <w:r>
            <w:instrText xml:space="preserve"> CREATEDATE \@"dd.MM.yyyy" \* MERGEFORMAT </w:instrText>
          </w:r>
          <w:r>
            <w:fldChar w:fldCharType="separate"/>
          </w:r>
          <w:r w:rsidR="003A4168">
            <w:rPr>
              <w:noProof/>
            </w:rPr>
            <w:t>10.05.2019</w:t>
          </w:r>
          <w:r>
            <w:fldChar w:fldCharType="end"/>
          </w:r>
        </w:p>
      </w:tc>
    </w:tr>
    <w:tr w:rsidR="00836DF4" w14:paraId="5940651E" w14:textId="77777777" w:rsidTr="00FB14E2">
      <w:tc>
        <w:tcPr>
          <w:tcW w:w="2013" w:type="dxa"/>
        </w:tcPr>
        <w:p w14:paraId="462D2570" w14:textId="77777777" w:rsidR="00836DF4" w:rsidRDefault="00836DF4" w:rsidP="00685A21">
          <w:pPr>
            <w:pStyle w:val="Footer"/>
          </w:pPr>
          <w:r>
            <w:t>Version:</w:t>
          </w:r>
        </w:p>
      </w:tc>
      <w:tc>
        <w:tcPr>
          <w:tcW w:w="3401" w:type="dxa"/>
        </w:tcPr>
        <w:p w14:paraId="4D0214CD" w14:textId="14D8C8B4" w:rsidR="00836DF4" w:rsidRDefault="00E340FA" w:rsidP="00685A21">
          <w:pPr>
            <w:pStyle w:val="Footer"/>
          </w:pPr>
          <w:r>
            <w:t>1.00</w:t>
          </w:r>
        </w:p>
      </w:tc>
      <w:tc>
        <w:tcPr>
          <w:tcW w:w="1858" w:type="dxa"/>
        </w:tcPr>
        <w:p w14:paraId="63E4E884" w14:textId="77777777" w:rsidR="00836DF4" w:rsidRDefault="00836DF4" w:rsidP="00685A21">
          <w:pPr>
            <w:pStyle w:val="Footer"/>
          </w:pPr>
          <w:r>
            <w:t>Last changes:</w:t>
          </w:r>
        </w:p>
      </w:tc>
      <w:tc>
        <w:tcPr>
          <w:tcW w:w="2367" w:type="dxa"/>
        </w:tcPr>
        <w:p w14:paraId="5FB90D4E" w14:textId="77777777" w:rsidR="00836DF4" w:rsidRDefault="00836DF4" w:rsidP="00685A21">
          <w:pPr>
            <w:pStyle w:val="Footer"/>
          </w:pPr>
          <w:r>
            <w:t>10.05.2019</w:t>
          </w:r>
        </w:p>
      </w:tc>
    </w:tr>
    <w:tr w:rsidR="00836DF4" w:rsidRPr="008E3E92" w14:paraId="190A9F56" w14:textId="77777777" w:rsidTr="00FB14E2">
      <w:trPr>
        <w:gridAfter w:val="2"/>
        <w:wAfter w:w="4225" w:type="dxa"/>
      </w:trPr>
      <w:tc>
        <w:tcPr>
          <w:tcW w:w="2013" w:type="dxa"/>
        </w:tcPr>
        <w:p w14:paraId="16740C70" w14:textId="77777777" w:rsidR="00836DF4" w:rsidRDefault="00836DF4" w:rsidP="00685A21">
          <w:pPr>
            <w:pStyle w:val="Footer"/>
          </w:pPr>
          <w:r>
            <w:t>File:</w:t>
          </w:r>
        </w:p>
      </w:tc>
      <w:tc>
        <w:tcPr>
          <w:tcW w:w="3401" w:type="dxa"/>
        </w:tcPr>
        <w:p w14:paraId="7D0DE4AC" w14:textId="13630209" w:rsidR="00836DF4" w:rsidRPr="00D9717E" w:rsidRDefault="00836DF4" w:rsidP="00685A21">
          <w:pPr>
            <w:pStyle w:val="Footer"/>
          </w:pPr>
          <w:r w:rsidRPr="00D9717E">
            <w:t xml:space="preserve">Pazuru </w:t>
          </w:r>
          <w:r w:rsidR="00D9717E" w:rsidRPr="00D9717E">
            <w:t>Sudoku Puzzle Specification</w:t>
          </w:r>
          <w:r w:rsidRPr="00D9717E">
            <w:t>.docx</w:t>
          </w:r>
        </w:p>
      </w:tc>
    </w:tr>
  </w:tbl>
  <w:p w14:paraId="478F5BAA" w14:textId="77777777" w:rsidR="00836DF4" w:rsidRPr="00D9717E" w:rsidRDefault="00836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9"/>
      <w:gridCol w:w="2688"/>
      <w:gridCol w:w="1239"/>
      <w:gridCol w:w="3563"/>
    </w:tblGrid>
    <w:tr w:rsidR="00BE09E7" w14:paraId="554FA7C2" w14:textId="77777777" w:rsidTr="00ED5508">
      <w:tc>
        <w:tcPr>
          <w:tcW w:w="2149" w:type="dxa"/>
        </w:tcPr>
        <w:p w14:paraId="38CB7583" w14:textId="77777777" w:rsidR="00BE09E7" w:rsidRDefault="00170198" w:rsidP="00685A21">
          <w:pPr>
            <w:pStyle w:val="Footer"/>
          </w:pPr>
        </w:p>
      </w:tc>
      <w:tc>
        <w:tcPr>
          <w:tcW w:w="2688" w:type="dxa"/>
        </w:tcPr>
        <w:p w14:paraId="7067EFEA" w14:textId="77777777" w:rsidR="00BE09E7" w:rsidRDefault="00170198" w:rsidP="00685A21">
          <w:pPr>
            <w:pStyle w:val="Footer"/>
          </w:pPr>
        </w:p>
      </w:tc>
      <w:tc>
        <w:tcPr>
          <w:tcW w:w="1239" w:type="dxa"/>
        </w:tcPr>
        <w:p w14:paraId="5E6BCF3B" w14:textId="77777777" w:rsidR="00BE09E7" w:rsidRDefault="00170198" w:rsidP="00685A21">
          <w:pPr>
            <w:pStyle w:val="Footer"/>
          </w:pPr>
        </w:p>
      </w:tc>
      <w:tc>
        <w:tcPr>
          <w:tcW w:w="3563" w:type="dxa"/>
        </w:tcPr>
        <w:p w14:paraId="68F9E193" w14:textId="77777777" w:rsidR="00BE09E7" w:rsidRDefault="00170198" w:rsidP="00685A21">
          <w:pPr>
            <w:pStyle w:val="Footer"/>
          </w:pPr>
        </w:p>
      </w:tc>
    </w:tr>
    <w:tr w:rsidR="00BE09E7" w14:paraId="07262D86" w14:textId="77777777" w:rsidTr="00ED5508">
      <w:tc>
        <w:tcPr>
          <w:tcW w:w="2149" w:type="dxa"/>
        </w:tcPr>
        <w:p w14:paraId="6BE391C5" w14:textId="77777777" w:rsidR="00BE09E7" w:rsidRDefault="00170198" w:rsidP="00685A21">
          <w:pPr>
            <w:pStyle w:val="Footer"/>
          </w:pPr>
        </w:p>
      </w:tc>
      <w:tc>
        <w:tcPr>
          <w:tcW w:w="2688" w:type="dxa"/>
        </w:tcPr>
        <w:p w14:paraId="145C19AC" w14:textId="77777777" w:rsidR="00BE09E7" w:rsidRDefault="00170198" w:rsidP="00685A21">
          <w:pPr>
            <w:pStyle w:val="Footer"/>
          </w:pPr>
        </w:p>
      </w:tc>
      <w:tc>
        <w:tcPr>
          <w:tcW w:w="1239" w:type="dxa"/>
        </w:tcPr>
        <w:p w14:paraId="2C518C90" w14:textId="77777777" w:rsidR="00BE09E7" w:rsidRDefault="00170198" w:rsidP="00685A21">
          <w:pPr>
            <w:pStyle w:val="Footer"/>
          </w:pPr>
        </w:p>
      </w:tc>
      <w:tc>
        <w:tcPr>
          <w:tcW w:w="3563" w:type="dxa"/>
        </w:tcPr>
        <w:p w14:paraId="4F8A492D" w14:textId="77777777" w:rsidR="00BE09E7" w:rsidRDefault="00170198" w:rsidP="00685A21">
          <w:pPr>
            <w:pStyle w:val="Footer"/>
          </w:pPr>
        </w:p>
      </w:tc>
    </w:tr>
    <w:tr w:rsidR="00BE09E7" w14:paraId="26C9340C" w14:textId="77777777" w:rsidTr="00ED5508">
      <w:tc>
        <w:tcPr>
          <w:tcW w:w="2149" w:type="dxa"/>
        </w:tcPr>
        <w:p w14:paraId="5EAD2FEA" w14:textId="77777777" w:rsidR="00BE09E7" w:rsidRDefault="00170198" w:rsidP="00685A21">
          <w:pPr>
            <w:pStyle w:val="Footer"/>
          </w:pPr>
        </w:p>
      </w:tc>
      <w:tc>
        <w:tcPr>
          <w:tcW w:w="2688" w:type="dxa"/>
        </w:tcPr>
        <w:p w14:paraId="351413BA" w14:textId="77777777" w:rsidR="00BE09E7" w:rsidRDefault="00170198" w:rsidP="00685A21">
          <w:pPr>
            <w:pStyle w:val="Footer"/>
          </w:pPr>
        </w:p>
      </w:tc>
      <w:tc>
        <w:tcPr>
          <w:tcW w:w="1239" w:type="dxa"/>
        </w:tcPr>
        <w:p w14:paraId="5E4599BD" w14:textId="77777777" w:rsidR="00BE09E7" w:rsidRDefault="00170198" w:rsidP="00685A21">
          <w:pPr>
            <w:pStyle w:val="Footer"/>
          </w:pPr>
        </w:p>
      </w:tc>
      <w:tc>
        <w:tcPr>
          <w:tcW w:w="3563" w:type="dxa"/>
        </w:tcPr>
        <w:p w14:paraId="2F27D954" w14:textId="77777777" w:rsidR="00BE09E7" w:rsidRDefault="00170198" w:rsidP="00685A21">
          <w:pPr>
            <w:pStyle w:val="Footer"/>
          </w:pPr>
        </w:p>
      </w:tc>
    </w:tr>
  </w:tbl>
  <w:p w14:paraId="0FDE839C" w14:textId="77777777" w:rsidR="00BE09E7" w:rsidRDefault="00170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C961F9" w14:textId="77777777" w:rsidR="00170198" w:rsidRDefault="00170198" w:rsidP="00836DF4">
      <w:pPr>
        <w:spacing w:after="0" w:line="240" w:lineRule="auto"/>
      </w:pPr>
      <w:r>
        <w:separator/>
      </w:r>
    </w:p>
  </w:footnote>
  <w:footnote w:type="continuationSeparator" w:id="0">
    <w:p w14:paraId="6AFC9816" w14:textId="77777777" w:rsidR="00170198" w:rsidRDefault="00170198" w:rsidP="00836DF4">
      <w:pPr>
        <w:spacing w:after="0" w:line="240" w:lineRule="auto"/>
      </w:pPr>
      <w:r>
        <w:continuationSeparator/>
      </w:r>
    </w:p>
  </w:footnote>
  <w:footnote w:id="1">
    <w:p w14:paraId="4AF98F2C" w14:textId="77777777" w:rsidR="00836DF4" w:rsidRPr="00C13150" w:rsidRDefault="00836DF4" w:rsidP="00836DF4">
      <w:pPr>
        <w:pStyle w:val="FootnoteText"/>
      </w:pPr>
      <w:r>
        <w:rPr>
          <w:rStyle w:val="FootnoteReference"/>
        </w:rPr>
        <w:footnoteRef/>
      </w:r>
      <w:r w:rsidRPr="00C13150">
        <w:t xml:space="preserve"> </w:t>
      </w:r>
      <w:r>
        <w:t>A</w:t>
      </w:r>
      <w:r w:rsidRPr="00C13150">
        <w:t>uthor’s name with email address</w:t>
      </w:r>
    </w:p>
  </w:footnote>
  <w:footnote w:id="2">
    <w:p w14:paraId="6A399FF7" w14:textId="77777777" w:rsidR="00836DF4" w:rsidRDefault="00836DF4" w:rsidP="00836DF4">
      <w:pPr>
        <w:pStyle w:val="FootnoteText"/>
      </w:pPr>
      <w:r>
        <w:rPr>
          <w:rStyle w:val="FootnoteReference"/>
        </w:rPr>
        <w:footnoteRef/>
      </w:r>
      <w:r>
        <w:t xml:space="preserve"> ISO 25010:</w:t>
      </w:r>
    </w:p>
    <w:p w14:paraId="3FBAB973" w14:textId="77777777" w:rsidR="00836DF4" w:rsidRDefault="00836DF4" w:rsidP="00836DF4">
      <w:pPr>
        <w:pStyle w:val="FootnoteText"/>
      </w:pPr>
      <w:r>
        <w:t xml:space="preserve">   </w:t>
      </w:r>
      <w:hyperlink r:id="rId1" w:history="1">
        <w:r w:rsidRPr="009829F5">
          <w:rPr>
            <w:rStyle w:val="Hyperlink"/>
          </w:rPr>
          <w:t>https://iso25000.com/index.php/en/iso-25000-standards/iso-25010</w:t>
        </w:r>
      </w:hyperlink>
    </w:p>
  </w:footnote>
  <w:footnote w:id="3">
    <w:p w14:paraId="79693EC6" w14:textId="77777777" w:rsidR="00836DF4" w:rsidRPr="005F2A6A" w:rsidRDefault="00836DF4" w:rsidP="00836DF4">
      <w:pPr>
        <w:pStyle w:val="FootnoteText"/>
      </w:pPr>
      <w:r>
        <w:rPr>
          <w:rStyle w:val="FootnoteReference"/>
        </w:rPr>
        <w:footnoteRef/>
      </w:r>
      <w:r w:rsidRPr="005F2A6A">
        <w:t xml:space="preserve"> </w:t>
      </w:r>
      <w:r>
        <w:t xml:space="preserve">C# </w:t>
      </w:r>
      <w:r w:rsidRPr="005F2A6A">
        <w:t xml:space="preserve">Microsoft Code Conventions: </w:t>
      </w:r>
    </w:p>
    <w:p w14:paraId="559A3581" w14:textId="77777777" w:rsidR="00836DF4" w:rsidRPr="005F2A6A" w:rsidRDefault="00836DF4" w:rsidP="00836DF4">
      <w:pPr>
        <w:pStyle w:val="FootnoteText"/>
      </w:pPr>
      <w:r w:rsidRPr="005F2A6A">
        <w:t xml:space="preserve">   </w:t>
      </w:r>
      <w:hyperlink r:id="rId2" w:history="1">
        <w:r w:rsidRPr="005F2A6A">
          <w:rPr>
            <w:rStyle w:val="Hyperlink"/>
          </w:rPr>
          <w:t>https://docs.microsoft.com/en-us/dotnet/csharp/programming-guide/inside-a-program/coding-conventions</w:t>
        </w:r>
      </w:hyperlink>
    </w:p>
  </w:footnote>
  <w:footnote w:id="4">
    <w:p w14:paraId="18036E35" w14:textId="77777777" w:rsidR="009D38A3" w:rsidRDefault="009D38A3" w:rsidP="009D38A3">
      <w:pPr>
        <w:pStyle w:val="FootnoteText"/>
      </w:pPr>
      <w:r>
        <w:rPr>
          <w:rStyle w:val="FootnoteReference"/>
        </w:rPr>
        <w:footnoteRef/>
      </w:r>
      <w:r>
        <w:t xml:space="preserve"> Unified Modeling Language Specification 2.5.1:</w:t>
      </w:r>
    </w:p>
    <w:p w14:paraId="56A7A0A6" w14:textId="77777777" w:rsidR="009D38A3" w:rsidRDefault="009D38A3" w:rsidP="009D38A3">
      <w:pPr>
        <w:pStyle w:val="FootnoteText"/>
      </w:pPr>
      <w:r>
        <w:t xml:space="preserve">   </w:t>
      </w:r>
      <w:hyperlink r:id="rId3" w:history="1">
        <w:r>
          <w:rPr>
            <w:rStyle w:val="Hyperlink"/>
          </w:rPr>
          <w:t>https://www.omg.org/spec/UML/2.5.1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2"/>
      <w:gridCol w:w="3240"/>
      <w:gridCol w:w="1350"/>
      <w:gridCol w:w="2907"/>
    </w:tblGrid>
    <w:tr w:rsidR="00836DF4" w14:paraId="331E02C5" w14:textId="77777777" w:rsidTr="00773A38">
      <w:tc>
        <w:tcPr>
          <w:tcW w:w="2142" w:type="dxa"/>
        </w:tcPr>
        <w:p w14:paraId="03E14ECE" w14:textId="77777777" w:rsidR="00836DF4" w:rsidRPr="002D69EB" w:rsidRDefault="00836DF4" w:rsidP="002A22F6">
          <w:pPr>
            <w:pStyle w:val="Footer"/>
            <w:rPr>
              <w:b/>
            </w:rPr>
          </w:pPr>
          <w:r>
            <w:rPr>
              <w:b/>
            </w:rPr>
            <w:t>Author</w:t>
          </w:r>
          <w:r w:rsidRPr="002D69EB">
            <w:rPr>
              <w:b/>
            </w:rPr>
            <w:t xml:space="preserve"> information</w:t>
          </w:r>
        </w:p>
      </w:tc>
      <w:tc>
        <w:tcPr>
          <w:tcW w:w="3240" w:type="dxa"/>
        </w:tcPr>
        <w:p w14:paraId="7598F340" w14:textId="77777777" w:rsidR="00836DF4" w:rsidRPr="00B77DBF" w:rsidRDefault="00836DF4" w:rsidP="002A22F6">
          <w:pPr>
            <w:pStyle w:val="Footer"/>
          </w:pPr>
        </w:p>
      </w:tc>
      <w:tc>
        <w:tcPr>
          <w:tcW w:w="1350" w:type="dxa"/>
        </w:tcPr>
        <w:p w14:paraId="07B8C3DB" w14:textId="77777777" w:rsidR="00836DF4" w:rsidRDefault="00836DF4" w:rsidP="002A22F6">
          <w:pPr>
            <w:pStyle w:val="Footer"/>
          </w:pPr>
        </w:p>
      </w:tc>
      <w:tc>
        <w:tcPr>
          <w:tcW w:w="2907" w:type="dxa"/>
        </w:tcPr>
        <w:p w14:paraId="563E67B9" w14:textId="77777777" w:rsidR="00836DF4" w:rsidRPr="002837C7" w:rsidRDefault="00836DF4" w:rsidP="002A22F6">
          <w:pPr>
            <w:pStyle w:val="Footer"/>
          </w:pPr>
        </w:p>
      </w:tc>
    </w:tr>
    <w:tr w:rsidR="00836DF4" w14:paraId="40036D38" w14:textId="77777777" w:rsidTr="00773A38">
      <w:tc>
        <w:tcPr>
          <w:tcW w:w="2142" w:type="dxa"/>
        </w:tcPr>
        <w:p w14:paraId="215CFBE3" w14:textId="77777777" w:rsidR="00836DF4" w:rsidRDefault="00836DF4" w:rsidP="002A22F6">
          <w:pPr>
            <w:pStyle w:val="Footer"/>
          </w:pPr>
          <w:r>
            <w:t>Name:</w:t>
          </w:r>
        </w:p>
      </w:tc>
      <w:tc>
        <w:tcPr>
          <w:tcW w:w="3240" w:type="dxa"/>
        </w:tcPr>
        <w:p w14:paraId="0737EF69" w14:textId="77777777" w:rsidR="00836DF4" w:rsidRDefault="00836DF4" w:rsidP="002A22F6">
          <w:pPr>
            <w:pStyle w:val="Footer"/>
          </w:pPr>
          <w:r w:rsidRPr="00B77DBF">
            <w:t>Lucassen, Mario M.</w:t>
          </w:r>
        </w:p>
      </w:tc>
      <w:tc>
        <w:tcPr>
          <w:tcW w:w="1350" w:type="dxa"/>
        </w:tcPr>
        <w:p w14:paraId="07E84E9D" w14:textId="2C74516B" w:rsidR="00836DF4" w:rsidRDefault="00836DF4" w:rsidP="002A22F6">
          <w:pPr>
            <w:pStyle w:val="Footer"/>
          </w:pPr>
        </w:p>
      </w:tc>
      <w:tc>
        <w:tcPr>
          <w:tcW w:w="2907" w:type="dxa"/>
        </w:tcPr>
        <w:p w14:paraId="761C8ABD" w14:textId="423954BB" w:rsidR="00836DF4" w:rsidRDefault="00836DF4" w:rsidP="002A22F6">
          <w:pPr>
            <w:pStyle w:val="Footer"/>
          </w:pPr>
        </w:p>
      </w:tc>
    </w:tr>
    <w:tr w:rsidR="00B63B36" w14:paraId="6379A083" w14:textId="77777777" w:rsidTr="00773A38">
      <w:tc>
        <w:tcPr>
          <w:tcW w:w="2142" w:type="dxa"/>
        </w:tcPr>
        <w:p w14:paraId="5E81E139" w14:textId="72CC3C02" w:rsidR="00B63B36" w:rsidRDefault="00B63B36" w:rsidP="00B63B36">
          <w:pPr>
            <w:pStyle w:val="Footer"/>
          </w:pPr>
          <w:r>
            <w:t>Course:</w:t>
          </w:r>
        </w:p>
      </w:tc>
      <w:tc>
        <w:tcPr>
          <w:tcW w:w="3240" w:type="dxa"/>
        </w:tcPr>
        <w:p w14:paraId="37AA266B" w14:textId="20270467" w:rsidR="00B63B36" w:rsidRDefault="00B63B36" w:rsidP="00B63B36">
          <w:pPr>
            <w:pStyle w:val="Footer"/>
          </w:pPr>
          <w:r>
            <w:t>Software Engineering</w:t>
          </w:r>
        </w:p>
      </w:tc>
      <w:tc>
        <w:tcPr>
          <w:tcW w:w="1350" w:type="dxa"/>
        </w:tcPr>
        <w:p w14:paraId="1590A121" w14:textId="7A47CF0C" w:rsidR="00B63B36" w:rsidRDefault="00B63B36" w:rsidP="00B63B36">
          <w:pPr>
            <w:pStyle w:val="Footer"/>
          </w:pPr>
        </w:p>
      </w:tc>
      <w:tc>
        <w:tcPr>
          <w:tcW w:w="2907" w:type="dxa"/>
        </w:tcPr>
        <w:p w14:paraId="688222B0" w14:textId="1ED8B295" w:rsidR="00B63B36" w:rsidRDefault="00B63B36" w:rsidP="00B63B36">
          <w:pPr>
            <w:pStyle w:val="Footer"/>
          </w:pPr>
        </w:p>
      </w:tc>
    </w:tr>
    <w:tr w:rsidR="00B63B36" w:rsidRPr="00B77DBF" w14:paraId="14B2D8F6" w14:textId="77777777" w:rsidTr="00773A38">
      <w:trPr>
        <w:gridAfter w:val="2"/>
        <w:wAfter w:w="4257" w:type="dxa"/>
      </w:trPr>
      <w:tc>
        <w:tcPr>
          <w:tcW w:w="2142" w:type="dxa"/>
        </w:tcPr>
        <w:p w14:paraId="4C0FB4FB" w14:textId="77777777" w:rsidR="00B63B36" w:rsidRDefault="00B63B36" w:rsidP="00B63B36">
          <w:pPr>
            <w:pStyle w:val="Footer"/>
          </w:pPr>
          <w:r>
            <w:t>Email:</w:t>
          </w:r>
        </w:p>
      </w:tc>
      <w:tc>
        <w:tcPr>
          <w:tcW w:w="3240" w:type="dxa"/>
        </w:tcPr>
        <w:p w14:paraId="119ED089" w14:textId="77777777" w:rsidR="00B63B36" w:rsidRPr="00B77DBF" w:rsidRDefault="00B63B36" w:rsidP="00B63B36">
          <w:pPr>
            <w:pStyle w:val="Footer"/>
          </w:pPr>
          <w:r w:rsidRPr="00B77DBF">
            <w:t>M.lucassen@student.fontys.nl</w:t>
          </w:r>
        </w:p>
      </w:tc>
    </w:tr>
  </w:tbl>
  <w:p w14:paraId="2C3A09E5" w14:textId="77777777" w:rsidR="00836DF4" w:rsidRDefault="00836DF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02C346" wp14:editId="4A0A0BF4">
              <wp:simplePos x="0" y="0"/>
              <wp:positionH relativeFrom="margin">
                <wp:align>right</wp:align>
              </wp:positionH>
              <wp:positionV relativeFrom="paragraph">
                <wp:posOffset>38100</wp:posOffset>
              </wp:positionV>
              <wp:extent cx="5991225" cy="0"/>
              <wp:effectExtent l="0" t="0" r="0" b="0"/>
              <wp:wrapNone/>
              <wp:docPr id="4" name="Rechte verbindingslij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76C689" id="Rechte verbindingslijn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3pt" to="892.3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Tgx2gEAABEEAAAOAAAAZHJzL2Uyb0RvYy54bWysU8FuGyEQvVfqPyDu9a6tpG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D9781" w14:textId="77777777" w:rsidR="00BE09E7" w:rsidRDefault="001701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D2711"/>
    <w:multiLevelType w:val="multilevel"/>
    <w:tmpl w:val="BB760E26"/>
    <w:lvl w:ilvl="0">
      <w:start w:val="1"/>
      <w:numFmt w:val="decimal"/>
      <w:pStyle w:val="Documenttitl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28F3934"/>
    <w:multiLevelType w:val="multilevel"/>
    <w:tmpl w:val="F098BF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E618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295381"/>
    <w:multiLevelType w:val="multilevel"/>
    <w:tmpl w:val="94B8DDD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37961A9"/>
    <w:multiLevelType w:val="multilevel"/>
    <w:tmpl w:val="A89862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A0E23C9"/>
    <w:multiLevelType w:val="multilevel"/>
    <w:tmpl w:val="39CCC4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0EE4A77"/>
    <w:multiLevelType w:val="singleLevel"/>
    <w:tmpl w:val="7B107644"/>
    <w:lvl w:ilvl="0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360" w:hanging="360"/>
      </w:pPr>
      <w:rPr>
        <w:b/>
        <w:i w:val="0"/>
      </w:rPr>
    </w:lvl>
  </w:abstractNum>
  <w:num w:numId="1">
    <w:abstractNumId w:val="0"/>
  </w:num>
  <w:num w:numId="2">
    <w:abstractNumId w:val="4"/>
  </w:num>
  <w:num w:numId="3">
    <w:abstractNumId w:val="6"/>
    <w:lvlOverride w:ilvl="0">
      <w:startOverride w:val="1"/>
    </w:lvlOverride>
  </w:num>
  <w:num w:numId="4">
    <w:abstractNumId w:val="2"/>
  </w:num>
  <w:num w:numId="5">
    <w:abstractNumId w:val="5"/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3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NDY1MTYytjQ3MDVQ0lEKTi0uzszPAykwrQUAbdtI5CwAAAA="/>
  </w:docVars>
  <w:rsids>
    <w:rsidRoot w:val="00836DF4"/>
    <w:rsid w:val="00001F7B"/>
    <w:rsid w:val="000050FF"/>
    <w:rsid w:val="00007184"/>
    <w:rsid w:val="00010D21"/>
    <w:rsid w:val="00017D5C"/>
    <w:rsid w:val="0002517A"/>
    <w:rsid w:val="00025646"/>
    <w:rsid w:val="000269E1"/>
    <w:rsid w:val="00036C9F"/>
    <w:rsid w:val="000501F4"/>
    <w:rsid w:val="0006180E"/>
    <w:rsid w:val="000754F5"/>
    <w:rsid w:val="00075775"/>
    <w:rsid w:val="0008224F"/>
    <w:rsid w:val="00084046"/>
    <w:rsid w:val="0008586F"/>
    <w:rsid w:val="00090B68"/>
    <w:rsid w:val="00097D01"/>
    <w:rsid w:val="000A69CF"/>
    <w:rsid w:val="000B2973"/>
    <w:rsid w:val="000C057D"/>
    <w:rsid w:val="000D0D47"/>
    <w:rsid w:val="000D19B0"/>
    <w:rsid w:val="000D2198"/>
    <w:rsid w:val="000D7BBB"/>
    <w:rsid w:val="000F0BBC"/>
    <w:rsid w:val="00101406"/>
    <w:rsid w:val="00113D64"/>
    <w:rsid w:val="00114A54"/>
    <w:rsid w:val="0015051F"/>
    <w:rsid w:val="00170198"/>
    <w:rsid w:val="00170AC6"/>
    <w:rsid w:val="00180B2F"/>
    <w:rsid w:val="001A49CB"/>
    <w:rsid w:val="001A5739"/>
    <w:rsid w:val="001B00B2"/>
    <w:rsid w:val="001B3A23"/>
    <w:rsid w:val="001C7F16"/>
    <w:rsid w:val="001E14FC"/>
    <w:rsid w:val="001E4B8A"/>
    <w:rsid w:val="001E5522"/>
    <w:rsid w:val="001F3112"/>
    <w:rsid w:val="00200B74"/>
    <w:rsid w:val="0021439E"/>
    <w:rsid w:val="00242A6F"/>
    <w:rsid w:val="00245183"/>
    <w:rsid w:val="00245F3D"/>
    <w:rsid w:val="00275427"/>
    <w:rsid w:val="00281D02"/>
    <w:rsid w:val="00284F19"/>
    <w:rsid w:val="00286F36"/>
    <w:rsid w:val="00291FEA"/>
    <w:rsid w:val="00293049"/>
    <w:rsid w:val="002A3E5D"/>
    <w:rsid w:val="002D16C6"/>
    <w:rsid w:val="002D29C3"/>
    <w:rsid w:val="002E0674"/>
    <w:rsid w:val="00307059"/>
    <w:rsid w:val="00317C5E"/>
    <w:rsid w:val="00324533"/>
    <w:rsid w:val="00325EFF"/>
    <w:rsid w:val="003311AA"/>
    <w:rsid w:val="00343EA2"/>
    <w:rsid w:val="003665A7"/>
    <w:rsid w:val="0037226E"/>
    <w:rsid w:val="00375980"/>
    <w:rsid w:val="003A24F2"/>
    <w:rsid w:val="003A4168"/>
    <w:rsid w:val="003E645F"/>
    <w:rsid w:val="003F5183"/>
    <w:rsid w:val="003F7143"/>
    <w:rsid w:val="004163FB"/>
    <w:rsid w:val="00422AF1"/>
    <w:rsid w:val="004242A9"/>
    <w:rsid w:val="00424BA3"/>
    <w:rsid w:val="004832A0"/>
    <w:rsid w:val="004A6181"/>
    <w:rsid w:val="004B5D16"/>
    <w:rsid w:val="004B603B"/>
    <w:rsid w:val="004D5CD0"/>
    <w:rsid w:val="004E08D4"/>
    <w:rsid w:val="004F178B"/>
    <w:rsid w:val="004F2803"/>
    <w:rsid w:val="005003BE"/>
    <w:rsid w:val="00521E6D"/>
    <w:rsid w:val="005247F5"/>
    <w:rsid w:val="00534A03"/>
    <w:rsid w:val="00541750"/>
    <w:rsid w:val="00557F2E"/>
    <w:rsid w:val="00572C02"/>
    <w:rsid w:val="00581DDE"/>
    <w:rsid w:val="00582BC9"/>
    <w:rsid w:val="00591BBC"/>
    <w:rsid w:val="00592C7E"/>
    <w:rsid w:val="005E73F1"/>
    <w:rsid w:val="005E7786"/>
    <w:rsid w:val="005F6BE6"/>
    <w:rsid w:val="00604CD0"/>
    <w:rsid w:val="00623991"/>
    <w:rsid w:val="0063184C"/>
    <w:rsid w:val="00632B56"/>
    <w:rsid w:val="006406A8"/>
    <w:rsid w:val="006516A7"/>
    <w:rsid w:val="00660DB9"/>
    <w:rsid w:val="00661925"/>
    <w:rsid w:val="00664BDD"/>
    <w:rsid w:val="006676A0"/>
    <w:rsid w:val="00690DAC"/>
    <w:rsid w:val="006936F3"/>
    <w:rsid w:val="00696B38"/>
    <w:rsid w:val="006A2DD9"/>
    <w:rsid w:val="006B04FD"/>
    <w:rsid w:val="006B75EF"/>
    <w:rsid w:val="006F7AFA"/>
    <w:rsid w:val="007300F8"/>
    <w:rsid w:val="00731942"/>
    <w:rsid w:val="00742085"/>
    <w:rsid w:val="00767BA9"/>
    <w:rsid w:val="00767FDC"/>
    <w:rsid w:val="00774C4B"/>
    <w:rsid w:val="007814B1"/>
    <w:rsid w:val="0079147B"/>
    <w:rsid w:val="0079603A"/>
    <w:rsid w:val="007B0AA8"/>
    <w:rsid w:val="007B5575"/>
    <w:rsid w:val="007C77CB"/>
    <w:rsid w:val="007E4017"/>
    <w:rsid w:val="007F42C0"/>
    <w:rsid w:val="007F5AFD"/>
    <w:rsid w:val="00802A4C"/>
    <w:rsid w:val="008033E2"/>
    <w:rsid w:val="008052C1"/>
    <w:rsid w:val="00821931"/>
    <w:rsid w:val="00830453"/>
    <w:rsid w:val="00836DF4"/>
    <w:rsid w:val="008538CF"/>
    <w:rsid w:val="00884E9C"/>
    <w:rsid w:val="00893DEC"/>
    <w:rsid w:val="008B14C1"/>
    <w:rsid w:val="008D3181"/>
    <w:rsid w:val="008D789B"/>
    <w:rsid w:val="008E671D"/>
    <w:rsid w:val="00905001"/>
    <w:rsid w:val="009077C1"/>
    <w:rsid w:val="00942CE1"/>
    <w:rsid w:val="0094650A"/>
    <w:rsid w:val="0095661B"/>
    <w:rsid w:val="00997D44"/>
    <w:rsid w:val="009A5431"/>
    <w:rsid w:val="009B04CA"/>
    <w:rsid w:val="009C7C68"/>
    <w:rsid w:val="009D38A3"/>
    <w:rsid w:val="009F358C"/>
    <w:rsid w:val="009F425B"/>
    <w:rsid w:val="009F6377"/>
    <w:rsid w:val="00A00174"/>
    <w:rsid w:val="00A060A6"/>
    <w:rsid w:val="00A46EB7"/>
    <w:rsid w:val="00A5286D"/>
    <w:rsid w:val="00A8210D"/>
    <w:rsid w:val="00AA0D46"/>
    <w:rsid w:val="00AB0E17"/>
    <w:rsid w:val="00B00E91"/>
    <w:rsid w:val="00B04CC1"/>
    <w:rsid w:val="00B07013"/>
    <w:rsid w:val="00B12D3D"/>
    <w:rsid w:val="00B15EAB"/>
    <w:rsid w:val="00B21D02"/>
    <w:rsid w:val="00B63B36"/>
    <w:rsid w:val="00B8598D"/>
    <w:rsid w:val="00B93F6D"/>
    <w:rsid w:val="00BA33C3"/>
    <w:rsid w:val="00BB61D0"/>
    <w:rsid w:val="00BB77DD"/>
    <w:rsid w:val="00BC1778"/>
    <w:rsid w:val="00BD53CD"/>
    <w:rsid w:val="00BE002F"/>
    <w:rsid w:val="00BE14E1"/>
    <w:rsid w:val="00BF05B3"/>
    <w:rsid w:val="00BF397C"/>
    <w:rsid w:val="00C0308A"/>
    <w:rsid w:val="00C043AA"/>
    <w:rsid w:val="00C12469"/>
    <w:rsid w:val="00C165EC"/>
    <w:rsid w:val="00C25D5C"/>
    <w:rsid w:val="00C275DF"/>
    <w:rsid w:val="00C32D1A"/>
    <w:rsid w:val="00C3477A"/>
    <w:rsid w:val="00C348E0"/>
    <w:rsid w:val="00C42C64"/>
    <w:rsid w:val="00C52091"/>
    <w:rsid w:val="00C55498"/>
    <w:rsid w:val="00C658C6"/>
    <w:rsid w:val="00C751C9"/>
    <w:rsid w:val="00C82AAA"/>
    <w:rsid w:val="00C94013"/>
    <w:rsid w:val="00CA3D28"/>
    <w:rsid w:val="00CB08B1"/>
    <w:rsid w:val="00CB2E16"/>
    <w:rsid w:val="00CC6414"/>
    <w:rsid w:val="00CC70BB"/>
    <w:rsid w:val="00CD536A"/>
    <w:rsid w:val="00D035C9"/>
    <w:rsid w:val="00D03BD8"/>
    <w:rsid w:val="00D05726"/>
    <w:rsid w:val="00D06AB3"/>
    <w:rsid w:val="00D17CB1"/>
    <w:rsid w:val="00D3234A"/>
    <w:rsid w:val="00D33375"/>
    <w:rsid w:val="00D34FA8"/>
    <w:rsid w:val="00D36F34"/>
    <w:rsid w:val="00D467F9"/>
    <w:rsid w:val="00D55420"/>
    <w:rsid w:val="00D5592A"/>
    <w:rsid w:val="00D84300"/>
    <w:rsid w:val="00D9717E"/>
    <w:rsid w:val="00D97887"/>
    <w:rsid w:val="00DA6E54"/>
    <w:rsid w:val="00DC36F8"/>
    <w:rsid w:val="00DD2642"/>
    <w:rsid w:val="00DF22C3"/>
    <w:rsid w:val="00E063DF"/>
    <w:rsid w:val="00E11953"/>
    <w:rsid w:val="00E127E8"/>
    <w:rsid w:val="00E16E95"/>
    <w:rsid w:val="00E303E9"/>
    <w:rsid w:val="00E31DF6"/>
    <w:rsid w:val="00E340FA"/>
    <w:rsid w:val="00E81A01"/>
    <w:rsid w:val="00E84460"/>
    <w:rsid w:val="00E92FC5"/>
    <w:rsid w:val="00E96047"/>
    <w:rsid w:val="00EB3B11"/>
    <w:rsid w:val="00ED5C75"/>
    <w:rsid w:val="00EE5EB5"/>
    <w:rsid w:val="00F00AF1"/>
    <w:rsid w:val="00F041C4"/>
    <w:rsid w:val="00F24683"/>
    <w:rsid w:val="00F26C81"/>
    <w:rsid w:val="00F33489"/>
    <w:rsid w:val="00F45E0C"/>
    <w:rsid w:val="00F4628B"/>
    <w:rsid w:val="00F46879"/>
    <w:rsid w:val="00FA233E"/>
    <w:rsid w:val="00FA24E0"/>
    <w:rsid w:val="00FB0C49"/>
    <w:rsid w:val="00FB6DDA"/>
    <w:rsid w:val="00FC02DA"/>
    <w:rsid w:val="00FC1918"/>
    <w:rsid w:val="00FD4B29"/>
    <w:rsid w:val="00FD6146"/>
    <w:rsid w:val="00FD6726"/>
    <w:rsid w:val="00FD75BD"/>
    <w:rsid w:val="00FE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BA37E"/>
  <w15:chartTrackingRefBased/>
  <w15:docId w15:val="{D9E99FA2-B713-4353-875C-9DD984676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DF4"/>
    <w:rPr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D16C6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D16C6"/>
    <w:pPr>
      <w:keepNext/>
      <w:keepLines/>
      <w:numPr>
        <w:ilvl w:val="1"/>
        <w:numId w:val="10"/>
      </w:numPr>
      <w:spacing w:before="240" w:after="0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42085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i/>
      <w:color w:val="7F7F7F" w:themeColor="text1" w:themeTint="80"/>
      <w:sz w:val="22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36DF4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D0CECE" w:themeColor="background2" w:themeShade="E6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16C6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16C6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16C6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16C6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16C6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16C6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D16C6"/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2085"/>
    <w:rPr>
      <w:rFonts w:asciiTheme="majorHAnsi" w:eastAsiaTheme="majorEastAsia" w:hAnsiTheme="majorHAnsi" w:cstheme="majorBidi"/>
      <w:i/>
      <w:color w:val="7F7F7F" w:themeColor="text1" w:themeTint="8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36DF4"/>
    <w:rPr>
      <w:rFonts w:asciiTheme="majorHAnsi" w:eastAsiaTheme="majorEastAsia" w:hAnsiTheme="majorHAnsi" w:cstheme="majorBidi"/>
      <w:i/>
      <w:iCs/>
      <w:color w:val="D0CECE" w:themeColor="background2" w:themeShade="E6"/>
      <w:sz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836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DF4"/>
    <w:rPr>
      <w:sz w:val="20"/>
    </w:rPr>
  </w:style>
  <w:style w:type="paragraph" w:styleId="Footer">
    <w:name w:val="footer"/>
    <w:basedOn w:val="Normal"/>
    <w:link w:val="FooterChar"/>
    <w:unhideWhenUsed/>
    <w:rsid w:val="00836D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36DF4"/>
    <w:rPr>
      <w:sz w:val="20"/>
    </w:rPr>
  </w:style>
  <w:style w:type="paragraph" w:customStyle="1" w:styleId="Documenttitle">
    <w:name w:val="Document title"/>
    <w:rsid w:val="00836DF4"/>
    <w:pPr>
      <w:framePr w:hSpace="181" w:vSpace="181" w:wrap="notBeside" w:hAnchor="text" w:xAlign="center" w:yAlign="center"/>
      <w:numPr>
        <w:numId w:val="1"/>
      </w:numPr>
      <w:spacing w:before="120" w:after="240" w:line="240" w:lineRule="auto"/>
      <w:jc w:val="center"/>
    </w:pPr>
    <w:rPr>
      <w:rFonts w:ascii="Arial" w:eastAsia="Times New Roman" w:hAnsi="Arial" w:cs="Times New Roman"/>
      <w:b/>
      <w:caps/>
      <w:sz w:val="48"/>
      <w:szCs w:val="20"/>
      <w:lang w:val="fi-FI"/>
    </w:rPr>
  </w:style>
  <w:style w:type="character" w:styleId="FootnoteReference">
    <w:name w:val="footnote reference"/>
    <w:basedOn w:val="DefaultParagraphFont"/>
    <w:semiHidden/>
    <w:rsid w:val="00836DF4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836DF4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36DF4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D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DF4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836DF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36DF4"/>
    <w:pPr>
      <w:tabs>
        <w:tab w:val="right" w:leader="dot" w:pos="9350"/>
      </w:tabs>
      <w:spacing w:after="100"/>
    </w:pPr>
    <w:rPr>
      <w:b/>
      <w:noProof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36DF4"/>
    <w:pPr>
      <w:spacing w:after="100"/>
      <w:ind w:left="660"/>
    </w:pPr>
  </w:style>
  <w:style w:type="paragraph" w:styleId="TOC2">
    <w:name w:val="toc 2"/>
    <w:basedOn w:val="Normal"/>
    <w:next w:val="Normal"/>
    <w:autoRedefine/>
    <w:uiPriority w:val="39"/>
    <w:unhideWhenUsed/>
    <w:rsid w:val="00836DF4"/>
    <w:pPr>
      <w:spacing w:after="100"/>
      <w:ind w:left="220"/>
    </w:pPr>
  </w:style>
  <w:style w:type="table" w:styleId="TableGrid">
    <w:name w:val="Table Grid"/>
    <w:basedOn w:val="TableNormal"/>
    <w:uiPriority w:val="39"/>
    <w:rsid w:val="00836DF4"/>
    <w:pPr>
      <w:spacing w:after="0" w:line="240" w:lineRule="auto"/>
    </w:pPr>
    <w:rPr>
      <w:rFonts w:ascii="Arial Unicode MS" w:eastAsia="Arial Unicode MS" w:hAnsi="Arial Unicode MS" w:cs="Times New Roman"/>
      <w:smallCaps/>
      <w:sz w:val="18"/>
      <w:szCs w:val="18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6DF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DF4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36DF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6DF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6DF4"/>
    <w:rPr>
      <w:vertAlign w:val="superscript"/>
    </w:rPr>
  </w:style>
  <w:style w:type="paragraph" w:customStyle="1" w:styleId="TableCaption">
    <w:name w:val="TableCaption"/>
    <w:basedOn w:val="Caption"/>
    <w:next w:val="Normal"/>
    <w:rsid w:val="00836DF4"/>
    <w:pPr>
      <w:numPr>
        <w:numId w:val="3"/>
      </w:numPr>
      <w:tabs>
        <w:tab w:val="clear" w:pos="1080"/>
        <w:tab w:val="num" w:pos="360"/>
        <w:tab w:val="num" w:pos="432"/>
      </w:tabs>
      <w:spacing w:before="120" w:after="120"/>
      <w:ind w:left="357" w:hanging="357"/>
      <w:jc w:val="center"/>
    </w:pPr>
    <w:rPr>
      <w:rFonts w:ascii="Times New Roman" w:eastAsia="Times New Roman" w:hAnsi="Times New Roman" w:cs="Times New Roman"/>
      <w:i w:val="0"/>
      <w:iCs w:val="0"/>
      <w:color w:val="auto"/>
      <w:sz w:val="20"/>
      <w:szCs w:val="20"/>
    </w:rPr>
  </w:style>
  <w:style w:type="paragraph" w:customStyle="1" w:styleId="BodyTitleRow">
    <w:name w:val="Body Title Row"/>
    <w:basedOn w:val="Normal"/>
    <w:next w:val="BodyText"/>
    <w:rsid w:val="00836DF4"/>
    <w:pPr>
      <w:spacing w:after="0" w:line="240" w:lineRule="auto"/>
      <w:jc w:val="both"/>
    </w:pPr>
    <w:rPr>
      <w:rFonts w:ascii="Times New Roman" w:eastAsia="Times New Roman" w:hAnsi="Times New Roman" w:cs="Times New Roman"/>
      <w:b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836D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836DF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6DF4"/>
    <w:rPr>
      <w:sz w:val="20"/>
    </w:rPr>
  </w:style>
  <w:style w:type="paragraph" w:styleId="ListParagraph">
    <w:name w:val="List Paragraph"/>
    <w:basedOn w:val="Normal"/>
    <w:uiPriority w:val="34"/>
    <w:qFormat/>
    <w:rsid w:val="00836DF4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836DF4"/>
    <w:pPr>
      <w:spacing w:after="100"/>
      <w:ind w:left="400"/>
    </w:pPr>
  </w:style>
  <w:style w:type="table" w:styleId="ListTable3">
    <w:name w:val="List Table 3"/>
    <w:basedOn w:val="TableNormal"/>
    <w:uiPriority w:val="48"/>
    <w:rsid w:val="00836DF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scription">
    <w:name w:val="Description"/>
    <w:basedOn w:val="Normal"/>
    <w:rsid w:val="00836DF4"/>
    <w:pPr>
      <w:spacing w:after="0" w:line="240" w:lineRule="auto"/>
    </w:pPr>
    <w:rPr>
      <w:rFonts w:ascii="Calibri" w:eastAsia="Calibri" w:hAnsi="Calibri" w:cs="Calibri"/>
      <w:sz w:val="22"/>
      <w:szCs w:val="24"/>
      <w:lang w:val="en-GB" w:eastAsia="en-GB"/>
    </w:rPr>
  </w:style>
  <w:style w:type="table" w:customStyle="1" w:styleId="Properties">
    <w:name w:val="Properties"/>
    <w:basedOn w:val="TableNormal"/>
    <w:rsid w:val="00836DF4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Col">
      <w:rPr>
        <w:b/>
      </w:rPr>
    </w:tblStylePr>
    <w:tblStylePr w:type="band1Horz">
      <w:tblPr/>
      <w:tcPr>
        <w:shd w:val="clear" w:color="auto" w:fill="DBE5F1"/>
      </w:tcPr>
    </w:tblStylePr>
  </w:style>
  <w:style w:type="table" w:styleId="GridTable2">
    <w:name w:val="Grid Table 2"/>
    <w:basedOn w:val="TableNormal"/>
    <w:uiPriority w:val="47"/>
    <w:rsid w:val="00836DF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cenarioNoProcedure">
    <w:name w:val="ScenarioNoProcedure"/>
    <w:basedOn w:val="TableNormal"/>
    <w:rsid w:val="00836DF4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tblBorders>
      <w:tblCellMar>
        <w:left w:w="0" w:type="dxa"/>
        <w:right w:w="0" w:type="dxa"/>
      </w:tblCellMar>
    </w:tblPr>
  </w:style>
  <w:style w:type="table" w:styleId="GridTable4">
    <w:name w:val="Grid Table 4"/>
    <w:basedOn w:val="TableNormal"/>
    <w:uiPriority w:val="49"/>
    <w:rsid w:val="00836DF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422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2AF1"/>
    <w:rPr>
      <w:rFonts w:ascii="Courier New" w:eastAsia="Times New Roman" w:hAnsi="Courier New" w:cs="Courier New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16C6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16C6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16C6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16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16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omg.org/spec/UML/2.5.1" TargetMode="External"/><Relationship Id="rId2" Type="http://schemas.openxmlformats.org/officeDocument/2006/relationships/hyperlink" Target="https://docs.microsoft.com/en-us/dotnet/csharp/programming-guide/inside-a-program/coding-conventions" TargetMode="External"/><Relationship Id="rId1" Type="http://schemas.openxmlformats.org/officeDocument/2006/relationships/hyperlink" Target="https://iso25000.com/index.php/en/iso-25000-standards/iso-250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AAB2FB-442A-41DE-8152-CB36ECBFF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4</Pages>
  <Words>1534</Words>
  <Characters>87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Lucassen</dc:creator>
  <cp:keywords/>
  <dc:description/>
  <cp:lastModifiedBy>Mario Lucassen</cp:lastModifiedBy>
  <cp:revision>255</cp:revision>
  <cp:lastPrinted>2019-05-12T20:37:00Z</cp:lastPrinted>
  <dcterms:created xsi:type="dcterms:W3CDTF">2019-05-10T15:31:00Z</dcterms:created>
  <dcterms:modified xsi:type="dcterms:W3CDTF">2019-07-06T14:31:00Z</dcterms:modified>
</cp:coreProperties>
</file>